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E75061" w14:textId="5E6ADC44" w:rsidR="00A06EFC" w:rsidRPr="00A872E4" w:rsidRDefault="00F41324" w:rsidP="00A06EFC">
      <w:pPr>
        <w:ind w:right="601"/>
        <w:jc w:val="center"/>
        <w:rPr>
          <w:rFonts w:ascii="Corbel" w:hAnsi="Corbel"/>
          <w:b/>
          <w:color w:val="FFFFFF" w:themeColor="background1"/>
          <w:sz w:val="28"/>
          <w:szCs w:val="28"/>
        </w:rPr>
      </w:pPr>
      <w:bookmarkStart w:id="0" w:name="_GoBack"/>
      <w:bookmarkEnd w:id="0"/>
      <w:r>
        <w:rPr>
          <w:rFonts w:ascii="Corbel" w:hAnsi="Corbel"/>
          <w:b/>
          <w:color w:val="FFFFFF" w:themeColor="background1"/>
          <w:sz w:val="28"/>
          <w:szCs w:val="28"/>
        </w:rPr>
        <w:t>QUT SWHS</w:t>
      </w:r>
    </w:p>
    <w:p w14:paraId="03037781" w14:textId="04913384" w:rsidR="00A06EFC" w:rsidRPr="00A872E4" w:rsidRDefault="00A06EFC" w:rsidP="00A06EFC">
      <w:pPr>
        <w:ind w:right="601"/>
        <w:jc w:val="center"/>
        <w:rPr>
          <w:rFonts w:ascii="Corbel" w:hAnsi="Corbel"/>
          <w:b/>
          <w:color w:val="FFFFFF" w:themeColor="background1"/>
          <w:sz w:val="28"/>
          <w:szCs w:val="28"/>
        </w:rPr>
      </w:pPr>
      <w:r w:rsidRPr="00A872E4">
        <w:rPr>
          <w:rFonts w:ascii="Corbel" w:hAnsi="Corbel"/>
          <w:b/>
          <w:color w:val="FFFFFF" w:themeColor="background1"/>
          <w:sz w:val="28"/>
          <w:szCs w:val="28"/>
        </w:rPr>
        <w:t>Bachelor/</w:t>
      </w:r>
      <w:r w:rsidR="00883822">
        <w:rPr>
          <w:rFonts w:ascii="Corbel" w:hAnsi="Corbel"/>
          <w:b/>
          <w:color w:val="FFFFFF" w:themeColor="background1"/>
          <w:sz w:val="28"/>
          <w:szCs w:val="28"/>
        </w:rPr>
        <w:t>Masters of Social Work (Q) Final</w:t>
      </w:r>
      <w:r w:rsidRPr="00A872E4">
        <w:rPr>
          <w:rFonts w:ascii="Corbel" w:hAnsi="Corbel"/>
          <w:b/>
          <w:color w:val="FFFFFF" w:themeColor="background1"/>
          <w:sz w:val="28"/>
          <w:szCs w:val="28"/>
        </w:rPr>
        <w:t xml:space="preserve"> Placement</w:t>
      </w:r>
    </w:p>
    <w:p w14:paraId="370C304F" w14:textId="721DA348" w:rsidR="00A06EFC" w:rsidRPr="00F41324" w:rsidRDefault="00A06EFC" w:rsidP="00A06EFC">
      <w:pPr>
        <w:jc w:val="center"/>
        <w:rPr>
          <w:rFonts w:ascii="Corbel" w:hAnsi="Corbel"/>
          <w:b/>
          <w:color w:val="FFFFFF" w:themeColor="background1"/>
          <w:sz w:val="36"/>
          <w:szCs w:val="28"/>
        </w:rPr>
      </w:pPr>
      <w:r w:rsidRPr="00F41324">
        <w:rPr>
          <w:rFonts w:ascii="Corbel" w:hAnsi="Corbel"/>
          <w:b/>
          <w:color w:val="FFFFFF" w:themeColor="background1"/>
          <w:sz w:val="36"/>
          <w:szCs w:val="28"/>
        </w:rPr>
        <w:t xml:space="preserve">Field Education Learning Plan &amp; Assessment Report </w:t>
      </w:r>
      <w:r w:rsidR="0023761A" w:rsidRPr="00F41324">
        <w:rPr>
          <w:rFonts w:ascii="Corbel" w:hAnsi="Corbel"/>
          <w:b/>
          <w:color w:val="FFFFFF" w:themeColor="background1"/>
          <w:sz w:val="36"/>
          <w:szCs w:val="28"/>
        </w:rPr>
        <w:t>(</w:t>
      </w:r>
      <w:r w:rsidR="00976EE0" w:rsidRPr="00F41324">
        <w:rPr>
          <w:rFonts w:ascii="Corbel" w:hAnsi="Corbel"/>
          <w:b/>
          <w:color w:val="FFFFFF" w:themeColor="background1"/>
          <w:sz w:val="36"/>
          <w:szCs w:val="28"/>
        </w:rPr>
        <w:t>LP</w:t>
      </w:r>
      <w:r w:rsidR="00C9441A" w:rsidRPr="00F41324">
        <w:rPr>
          <w:rFonts w:ascii="Corbel" w:hAnsi="Corbel"/>
          <w:b/>
          <w:color w:val="FFFFFF" w:themeColor="background1"/>
          <w:sz w:val="36"/>
          <w:szCs w:val="28"/>
        </w:rPr>
        <w:t>&amp;</w:t>
      </w:r>
      <w:r w:rsidR="00976EE0" w:rsidRPr="00F41324">
        <w:rPr>
          <w:rFonts w:ascii="Corbel" w:hAnsi="Corbel"/>
          <w:b/>
          <w:color w:val="FFFFFF" w:themeColor="background1"/>
          <w:sz w:val="36"/>
          <w:szCs w:val="28"/>
        </w:rPr>
        <w:t>AR</w:t>
      </w:r>
      <w:r w:rsidR="0023761A" w:rsidRPr="00F41324">
        <w:rPr>
          <w:rFonts w:ascii="Corbel" w:hAnsi="Corbel"/>
          <w:b/>
          <w:color w:val="FFFFFF" w:themeColor="background1"/>
          <w:sz w:val="36"/>
          <w:szCs w:val="28"/>
        </w:rPr>
        <w:t>)</w:t>
      </w:r>
    </w:p>
    <w:p w14:paraId="4421EDBA" w14:textId="01F8557A" w:rsidR="00191917" w:rsidRPr="00D413CF" w:rsidRDefault="00562929" w:rsidP="00EE231B">
      <w:pPr>
        <w:rPr>
          <w:rFonts w:ascii="Corbel" w:hAnsi="Corbel"/>
          <w:sz w:val="16"/>
          <w:szCs w:val="16"/>
        </w:rPr>
      </w:pPr>
      <w:r w:rsidRPr="00D413CF">
        <w:rPr>
          <w:rFonts w:ascii="Corbel" w:hAnsi="Corbel"/>
          <w:noProof/>
          <w:lang w:eastAsia="en-US"/>
        </w:rPr>
        <w:drawing>
          <wp:anchor distT="0" distB="0" distL="114300" distR="114300" simplePos="0" relativeHeight="251745280" behindDoc="1" locked="1" layoutInCell="1" allowOverlap="1" wp14:anchorId="7AAF5219" wp14:editId="43C6231B">
            <wp:simplePos x="0" y="0"/>
            <wp:positionH relativeFrom="page">
              <wp:posOffset>148590</wp:posOffset>
            </wp:positionH>
            <wp:positionV relativeFrom="page">
              <wp:posOffset>30480</wp:posOffset>
            </wp:positionV>
            <wp:extent cx="7249795" cy="10658475"/>
            <wp:effectExtent l="0" t="0" r="825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ull Loo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9795" cy="1065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4504F6" w14:textId="77777777" w:rsidR="00B22375" w:rsidRPr="00D413CF" w:rsidRDefault="00B22375" w:rsidP="00562929">
      <w:pPr>
        <w:pStyle w:val="Heading2"/>
        <w:spacing w:before="0"/>
        <w:jc w:val="center"/>
        <w:rPr>
          <w:rFonts w:ascii="Corbel" w:hAnsi="Corbel"/>
        </w:rPr>
      </w:pPr>
    </w:p>
    <w:p w14:paraId="69A61320" w14:textId="77777777" w:rsidR="00A06EFC" w:rsidRDefault="00A06EFC" w:rsidP="00A06EFC">
      <w:pPr>
        <w:pStyle w:val="Heading2"/>
        <w:spacing w:before="0"/>
        <w:rPr>
          <w:rFonts w:ascii="Corbel" w:hAnsi="Corbel" w:cstheme="minorHAnsi"/>
          <w:sz w:val="22"/>
          <w:szCs w:val="22"/>
        </w:rPr>
      </w:pPr>
    </w:p>
    <w:p w14:paraId="61758614" w14:textId="77777777" w:rsidR="00245107" w:rsidRPr="00D413CF" w:rsidRDefault="00245107" w:rsidP="00245107">
      <w:pPr>
        <w:rPr>
          <w:rFonts w:ascii="Corbel" w:hAnsi="Corbel" w:cstheme="minorHAnsi"/>
          <w:b/>
          <w:color w:val="000000" w:themeColor="text1"/>
          <w:sz w:val="22"/>
          <w:szCs w:val="22"/>
        </w:rPr>
      </w:pPr>
    </w:p>
    <w:tbl>
      <w:tblPr>
        <w:tblStyle w:val="TableGrid"/>
        <w:tblpPr w:leftFromText="180" w:rightFromText="180" w:vertAnchor="page" w:horzAnchor="margin" w:tblpY="2986"/>
        <w:tblW w:w="10206" w:type="dxa"/>
        <w:tblLook w:val="04A0" w:firstRow="1" w:lastRow="0" w:firstColumn="1" w:lastColumn="0" w:noHBand="0" w:noVBand="1"/>
      </w:tblPr>
      <w:tblGrid>
        <w:gridCol w:w="1696"/>
        <w:gridCol w:w="3119"/>
        <w:gridCol w:w="2551"/>
        <w:gridCol w:w="2840"/>
      </w:tblGrid>
      <w:tr w:rsidR="00273862" w:rsidRPr="00D413CF" w14:paraId="1A421B55" w14:textId="77777777" w:rsidTr="00A41215">
        <w:trPr>
          <w:trHeight w:val="541"/>
        </w:trPr>
        <w:tc>
          <w:tcPr>
            <w:tcW w:w="1696" w:type="dxa"/>
            <w:shd w:val="clear" w:color="auto" w:fill="FBD4B4" w:themeFill="accent6" w:themeFillTint="66"/>
          </w:tcPr>
          <w:p w14:paraId="08DD7439" w14:textId="77777777" w:rsidR="00273862" w:rsidRPr="00D413CF" w:rsidRDefault="00273862" w:rsidP="00A41215">
            <w:pPr>
              <w:spacing w:line="276" w:lineRule="auto"/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Student Name:</w:t>
            </w:r>
          </w:p>
        </w:tc>
        <w:tc>
          <w:tcPr>
            <w:tcW w:w="3119" w:type="dxa"/>
          </w:tcPr>
          <w:p w14:paraId="32C072BE" w14:textId="1D446AE8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1BFEBA2B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Field Educator Name:</w:t>
            </w:r>
          </w:p>
        </w:tc>
        <w:tc>
          <w:tcPr>
            <w:tcW w:w="2840" w:type="dxa"/>
          </w:tcPr>
          <w:p w14:paraId="1638C09E" w14:textId="1B55EA47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273862" w:rsidRPr="00D413CF" w14:paraId="75AFF731" w14:textId="77777777" w:rsidTr="00A41215">
        <w:trPr>
          <w:trHeight w:val="702"/>
        </w:trPr>
        <w:tc>
          <w:tcPr>
            <w:tcW w:w="1696" w:type="dxa"/>
            <w:shd w:val="clear" w:color="auto" w:fill="FBD4B4" w:themeFill="accent6" w:themeFillTint="66"/>
          </w:tcPr>
          <w:p w14:paraId="751F4C9D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Agency Name:</w:t>
            </w:r>
          </w:p>
        </w:tc>
        <w:tc>
          <w:tcPr>
            <w:tcW w:w="3119" w:type="dxa"/>
          </w:tcPr>
          <w:p w14:paraId="4CCB20D7" w14:textId="6758B3B5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27B7B10C" w14:textId="491BCBF3" w:rsidR="00273862" w:rsidRPr="00D413CF" w:rsidRDefault="00273862" w:rsidP="00A41215">
            <w:pPr>
              <w:jc w:val="right"/>
              <w:rPr>
                <w:rFonts w:ascii="Corbel" w:hAnsi="Corbel" w:cstheme="minorHAnsi"/>
                <w:sz w:val="16"/>
                <w:szCs w:val="16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 xml:space="preserve">Social Work Field Educator (External) </w:t>
            </w:r>
            <w:r w:rsidR="00FF214E">
              <w:rPr>
                <w:rFonts w:ascii="Corbel" w:hAnsi="Corbel"/>
                <w:sz w:val="20"/>
                <w:szCs w:val="20"/>
              </w:rPr>
              <w:br/>
            </w:r>
            <w:r w:rsidRPr="00D413CF">
              <w:rPr>
                <w:rFonts w:ascii="Corbel" w:hAnsi="Corbel" w:cstheme="minorHAnsi"/>
                <w:sz w:val="16"/>
                <w:szCs w:val="16"/>
              </w:rPr>
              <w:t>(if applicable)</w:t>
            </w:r>
          </w:p>
        </w:tc>
        <w:tc>
          <w:tcPr>
            <w:tcW w:w="2840" w:type="dxa"/>
          </w:tcPr>
          <w:p w14:paraId="4D0FE423" w14:textId="15DAB3DA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273862" w:rsidRPr="00D413CF" w14:paraId="7075C311" w14:textId="77777777" w:rsidTr="00A41215">
        <w:trPr>
          <w:trHeight w:val="481"/>
        </w:trPr>
        <w:tc>
          <w:tcPr>
            <w:tcW w:w="1696" w:type="dxa"/>
            <w:shd w:val="clear" w:color="auto" w:fill="FBD4B4" w:themeFill="accent6" w:themeFillTint="66"/>
          </w:tcPr>
          <w:p w14:paraId="7AAB02E4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Semester:</w:t>
            </w:r>
          </w:p>
        </w:tc>
        <w:tc>
          <w:tcPr>
            <w:tcW w:w="3119" w:type="dxa"/>
          </w:tcPr>
          <w:p w14:paraId="0D9ADAD8" w14:textId="614B367A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08CA473F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Date:</w:t>
            </w:r>
          </w:p>
        </w:tc>
        <w:tc>
          <w:tcPr>
            <w:tcW w:w="2840" w:type="dxa"/>
          </w:tcPr>
          <w:p w14:paraId="531BE6E5" w14:textId="49A76A14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273862" w:rsidRPr="00D413CF" w14:paraId="0D7A70A4" w14:textId="77777777" w:rsidTr="00A41215">
        <w:trPr>
          <w:trHeight w:val="522"/>
        </w:trPr>
        <w:tc>
          <w:tcPr>
            <w:tcW w:w="1696" w:type="dxa"/>
            <w:shd w:val="clear" w:color="auto" w:fill="FBD4B4" w:themeFill="accent6" w:themeFillTint="66"/>
          </w:tcPr>
          <w:p w14:paraId="70C9683F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Unit Code:</w:t>
            </w:r>
          </w:p>
        </w:tc>
        <w:tc>
          <w:tcPr>
            <w:tcW w:w="3119" w:type="dxa"/>
          </w:tcPr>
          <w:p w14:paraId="79B12980" w14:textId="4CE2764F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1C921401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Placement hrs. to complete:</w:t>
            </w:r>
          </w:p>
        </w:tc>
        <w:tc>
          <w:tcPr>
            <w:tcW w:w="2840" w:type="dxa"/>
          </w:tcPr>
          <w:p w14:paraId="2B16319F" w14:textId="37064BB8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</w:tbl>
    <w:p w14:paraId="56CEC353" w14:textId="77777777" w:rsidR="0023761A" w:rsidRPr="00D413CF" w:rsidRDefault="0023761A" w:rsidP="00811D1A">
      <w:pPr>
        <w:pStyle w:val="Heading1"/>
        <w:spacing w:before="0"/>
        <w:rPr>
          <w:rFonts w:ascii="Corbel" w:hAnsi="Corbel"/>
        </w:rPr>
      </w:pPr>
    </w:p>
    <w:p w14:paraId="26059C92" w14:textId="77777777" w:rsidR="00273862" w:rsidRDefault="00273862" w:rsidP="00811D1A">
      <w:pPr>
        <w:pStyle w:val="Heading1"/>
        <w:spacing w:before="0"/>
        <w:rPr>
          <w:rFonts w:ascii="Corbel" w:hAnsi="Corbel"/>
          <w:sz w:val="32"/>
        </w:rPr>
      </w:pPr>
    </w:p>
    <w:p w14:paraId="2E366E73" w14:textId="1710281C" w:rsidR="00811D1A" w:rsidRPr="002A77F9" w:rsidRDefault="00811D1A" w:rsidP="00811D1A">
      <w:pPr>
        <w:pStyle w:val="Heading1"/>
        <w:spacing w:before="0"/>
        <w:rPr>
          <w:rFonts w:ascii="Corbel" w:hAnsi="Corbel"/>
          <w:sz w:val="32"/>
        </w:rPr>
      </w:pPr>
      <w:r w:rsidRPr="002A77F9">
        <w:rPr>
          <w:rFonts w:ascii="Corbel" w:hAnsi="Corbel"/>
          <w:sz w:val="32"/>
        </w:rPr>
        <w:t>Student</w:t>
      </w:r>
      <w:r w:rsidR="000E65DB">
        <w:rPr>
          <w:rFonts w:ascii="Corbel" w:hAnsi="Corbel"/>
          <w:sz w:val="32"/>
        </w:rPr>
        <w:t>’</w:t>
      </w:r>
      <w:r w:rsidRPr="002A77F9">
        <w:rPr>
          <w:rFonts w:ascii="Corbel" w:hAnsi="Corbel"/>
          <w:sz w:val="32"/>
        </w:rPr>
        <w:t xml:space="preserve">s Overall Learning Plan Goals for Placement </w:t>
      </w:r>
    </w:p>
    <w:p w14:paraId="45D29F2E" w14:textId="1ECC7222" w:rsidR="00811D1A" w:rsidRPr="00D413CF" w:rsidRDefault="00811D1A" w:rsidP="00811D1A">
      <w:pPr>
        <w:pStyle w:val="Heading1"/>
        <w:spacing w:before="0"/>
        <w:rPr>
          <w:rFonts w:ascii="Corbel" w:hAnsi="Corbel" w:cstheme="minorHAnsi"/>
          <w:b w:val="0"/>
          <w:color w:val="000000" w:themeColor="text1"/>
          <w:sz w:val="22"/>
          <w:szCs w:val="22"/>
        </w:rPr>
      </w:pPr>
      <w:r w:rsidRPr="00D413CF">
        <w:rPr>
          <w:rFonts w:ascii="Corbel" w:hAnsi="Corbel" w:cstheme="minorHAnsi"/>
          <w:b w:val="0"/>
          <w:color w:val="000000" w:themeColor="text1"/>
          <w:sz w:val="22"/>
          <w:szCs w:val="22"/>
        </w:rPr>
        <w:t xml:space="preserve">Consider what you would like to personally learn in practice. These goals can be things like time management, achieving </w:t>
      </w:r>
      <w:r w:rsidR="000E65DB">
        <w:rPr>
          <w:rFonts w:ascii="Corbel" w:hAnsi="Corbel" w:cstheme="minorHAnsi"/>
          <w:b w:val="0"/>
          <w:color w:val="000000" w:themeColor="text1"/>
          <w:sz w:val="22"/>
          <w:szCs w:val="22"/>
        </w:rPr>
        <w:t>placement/university</w:t>
      </w:r>
      <w:r w:rsidRPr="00D413CF">
        <w:rPr>
          <w:rFonts w:ascii="Corbel" w:hAnsi="Corbel" w:cstheme="minorHAnsi"/>
          <w:b w:val="0"/>
          <w:color w:val="000000" w:themeColor="text1"/>
          <w:sz w:val="22"/>
          <w:szCs w:val="22"/>
        </w:rPr>
        <w:t>/life balance, individual reflection skills or even building confidence</w:t>
      </w:r>
      <w:r w:rsidRPr="00D413CF">
        <w:rPr>
          <w:rFonts w:ascii="Corbel" w:hAnsi="Corbel" w:cstheme="minorHAnsi"/>
          <w:i/>
          <w:color w:val="000000" w:themeColor="text1"/>
          <w:sz w:val="22"/>
          <w:szCs w:val="22"/>
        </w:rPr>
        <w:t xml:space="preserve">. </w:t>
      </w:r>
      <w:r w:rsidRPr="00D413CF">
        <w:rPr>
          <w:rFonts w:ascii="Corbel" w:hAnsi="Corbel" w:cstheme="minorHAnsi"/>
          <w:b w:val="0"/>
          <w:color w:val="000000" w:themeColor="text1"/>
          <w:sz w:val="22"/>
          <w:szCs w:val="22"/>
        </w:rPr>
        <w:t>Discuss these with your field educators as part of your overall learning plan and strategy.</w:t>
      </w:r>
    </w:p>
    <w:p w14:paraId="3C317902" w14:textId="77777777" w:rsidR="00811D1A" w:rsidRPr="00D413CF" w:rsidRDefault="00811D1A" w:rsidP="00811D1A">
      <w:pPr>
        <w:rPr>
          <w:rFonts w:ascii="Corbel" w:hAnsi="Corbe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"/>
        <w:gridCol w:w="9430"/>
      </w:tblGrid>
      <w:tr w:rsidR="00811D1A" w:rsidRPr="00D413CF" w14:paraId="1B96343E" w14:textId="77777777" w:rsidTr="00C578BC">
        <w:tc>
          <w:tcPr>
            <w:tcW w:w="562" w:type="dxa"/>
          </w:tcPr>
          <w:p w14:paraId="50FC1EA3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1</w:t>
            </w:r>
          </w:p>
        </w:tc>
        <w:tc>
          <w:tcPr>
            <w:tcW w:w="14826" w:type="dxa"/>
          </w:tcPr>
          <w:p w14:paraId="39DFA428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7D7F866F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7330360B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  <w:tr w:rsidR="00811D1A" w:rsidRPr="00D413CF" w14:paraId="7D7B8156" w14:textId="77777777" w:rsidTr="00C578BC">
        <w:tc>
          <w:tcPr>
            <w:tcW w:w="562" w:type="dxa"/>
          </w:tcPr>
          <w:p w14:paraId="6C5EE5E5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2</w:t>
            </w:r>
          </w:p>
        </w:tc>
        <w:tc>
          <w:tcPr>
            <w:tcW w:w="14826" w:type="dxa"/>
          </w:tcPr>
          <w:p w14:paraId="277575C0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20554CC8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0FA664F3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  <w:tr w:rsidR="00811D1A" w:rsidRPr="00D413CF" w14:paraId="368F264A" w14:textId="77777777" w:rsidTr="00C578BC">
        <w:tc>
          <w:tcPr>
            <w:tcW w:w="562" w:type="dxa"/>
          </w:tcPr>
          <w:p w14:paraId="061DAFE4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3</w:t>
            </w:r>
          </w:p>
        </w:tc>
        <w:tc>
          <w:tcPr>
            <w:tcW w:w="14826" w:type="dxa"/>
          </w:tcPr>
          <w:p w14:paraId="248D117F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4AF75E87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3BF163D1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  <w:tr w:rsidR="00811D1A" w:rsidRPr="00D413CF" w14:paraId="2CB0C2F6" w14:textId="77777777" w:rsidTr="00C578BC">
        <w:tc>
          <w:tcPr>
            <w:tcW w:w="562" w:type="dxa"/>
          </w:tcPr>
          <w:p w14:paraId="2CBCA4CC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4</w:t>
            </w:r>
          </w:p>
        </w:tc>
        <w:tc>
          <w:tcPr>
            <w:tcW w:w="14826" w:type="dxa"/>
          </w:tcPr>
          <w:p w14:paraId="337A582C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0EF22D19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5C0AFDA0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  <w:tr w:rsidR="00811D1A" w:rsidRPr="00D413CF" w14:paraId="24AFF4A6" w14:textId="77777777" w:rsidTr="00C578BC">
        <w:tc>
          <w:tcPr>
            <w:tcW w:w="562" w:type="dxa"/>
          </w:tcPr>
          <w:p w14:paraId="1434170F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5</w:t>
            </w:r>
          </w:p>
        </w:tc>
        <w:tc>
          <w:tcPr>
            <w:tcW w:w="14826" w:type="dxa"/>
          </w:tcPr>
          <w:p w14:paraId="39741C0D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1B6505FE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2D655D10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</w:tbl>
    <w:p w14:paraId="4EA4AD8D" w14:textId="77777777" w:rsidR="002A77F9" w:rsidRDefault="002A77F9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7480521C" w14:textId="002D619E" w:rsidR="00C232CC" w:rsidRPr="00A872E4" w:rsidRDefault="00811D1A" w:rsidP="00A872E4">
      <w:pPr>
        <w:pStyle w:val="Heading1"/>
      </w:pPr>
      <w:r w:rsidRPr="00A872E4">
        <w:lastRenderedPageBreak/>
        <w:t xml:space="preserve">Learning Areas, Evidence and Rating </w:t>
      </w:r>
    </w:p>
    <w:p w14:paraId="0014A432" w14:textId="29B18605" w:rsidR="002957AA" w:rsidRDefault="002957AA" w:rsidP="002957AA">
      <w:pPr>
        <w:rPr>
          <w:rFonts w:ascii="Corbel" w:hAnsi="Corbel"/>
          <w:sz w:val="20"/>
          <w:szCs w:val="20"/>
        </w:rPr>
      </w:pPr>
    </w:p>
    <w:p w14:paraId="3F89AF76" w14:textId="44EF441C" w:rsidR="00273862" w:rsidRDefault="00273862" w:rsidP="002957AA">
      <w:pPr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t xml:space="preserve">This document will contain all of your field education evidence </w:t>
      </w:r>
      <w:r w:rsidRPr="008A6F6A">
        <w:rPr>
          <w:rFonts w:ascii="Corbel" w:hAnsi="Corbel"/>
          <w:sz w:val="20"/>
          <w:szCs w:val="20"/>
        </w:rPr>
        <w:t xml:space="preserve">and </w:t>
      </w:r>
      <w:r w:rsidR="00482074" w:rsidRPr="00A41215">
        <w:rPr>
          <w:rFonts w:ascii="Corbel" w:hAnsi="Corbel"/>
          <w:sz w:val="20"/>
          <w:szCs w:val="20"/>
        </w:rPr>
        <w:t>record of your progress of achievement</w:t>
      </w:r>
      <w:r w:rsidRPr="008A6F6A">
        <w:rPr>
          <w:rFonts w:ascii="Corbel" w:hAnsi="Corbel"/>
          <w:sz w:val="20"/>
          <w:szCs w:val="20"/>
        </w:rPr>
        <w:t xml:space="preserve"> during </w:t>
      </w:r>
      <w:r>
        <w:rPr>
          <w:rFonts w:ascii="Corbel" w:hAnsi="Corbel"/>
          <w:sz w:val="20"/>
          <w:szCs w:val="20"/>
        </w:rPr>
        <w:t xml:space="preserve">your </w:t>
      </w:r>
      <w:r w:rsidRPr="00273862">
        <w:rPr>
          <w:rFonts w:ascii="Corbel" w:hAnsi="Corbel"/>
          <w:b/>
          <w:sz w:val="20"/>
          <w:szCs w:val="20"/>
        </w:rPr>
        <w:t>first placement</w:t>
      </w:r>
      <w:r>
        <w:rPr>
          <w:rFonts w:ascii="Corbel" w:hAnsi="Corbel"/>
          <w:sz w:val="20"/>
          <w:szCs w:val="20"/>
        </w:rPr>
        <w:t xml:space="preserve">. It is divided into </w:t>
      </w:r>
      <w:r w:rsidR="00952F68">
        <w:rPr>
          <w:rFonts w:ascii="Corbel" w:hAnsi="Corbel"/>
          <w:sz w:val="20"/>
          <w:szCs w:val="20"/>
        </w:rPr>
        <w:t>four</w:t>
      </w:r>
      <w:r>
        <w:rPr>
          <w:rFonts w:ascii="Corbel" w:hAnsi="Corbel"/>
          <w:sz w:val="20"/>
          <w:szCs w:val="20"/>
        </w:rPr>
        <w:t xml:space="preserve"> sections:</w:t>
      </w:r>
    </w:p>
    <w:p w14:paraId="0E00202B" w14:textId="6C225ACE" w:rsidR="00273862" w:rsidRDefault="00273862" w:rsidP="002957AA">
      <w:pPr>
        <w:rPr>
          <w:rFonts w:ascii="Corbel" w:hAnsi="Corbel"/>
          <w:sz w:val="20"/>
          <w:szCs w:val="20"/>
        </w:rPr>
      </w:pPr>
    </w:p>
    <w:p w14:paraId="35DEC613" w14:textId="26552E1F" w:rsidR="00273862" w:rsidRPr="00E577DF" w:rsidRDefault="00C448E6" w:rsidP="00273862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16960" behindDoc="1" locked="0" layoutInCell="1" allowOverlap="1" wp14:anchorId="39B26040" wp14:editId="4A9A4A22">
            <wp:simplePos x="0" y="0"/>
            <wp:positionH relativeFrom="margin">
              <wp:posOffset>3798570</wp:posOffset>
            </wp:positionH>
            <wp:positionV relativeFrom="paragraph">
              <wp:posOffset>148590</wp:posOffset>
            </wp:positionV>
            <wp:extent cx="2408555" cy="1417320"/>
            <wp:effectExtent l="95250" t="133350" r="86995" b="144780"/>
            <wp:wrapTight wrapText="bothSides">
              <wp:wrapPolygon edited="0">
                <wp:start x="-639" y="-320"/>
                <wp:lineTo x="-501" y="18316"/>
                <wp:lineTo x="-392" y="20340"/>
                <wp:lineTo x="6042" y="21971"/>
                <wp:lineTo x="20968" y="21999"/>
                <wp:lineTo x="21138" y="21973"/>
                <wp:lineTo x="21989" y="21842"/>
                <wp:lineTo x="21974" y="5519"/>
                <wp:lineTo x="21541" y="-2577"/>
                <wp:lineTo x="15695" y="-2840"/>
                <wp:lineTo x="722" y="-530"/>
                <wp:lineTo x="-639" y="-320"/>
              </wp:wrapPolygon>
            </wp:wrapTight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11336">
                      <a:off x="0" y="0"/>
                      <a:ext cx="2408555" cy="14173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822080" behindDoc="1" locked="0" layoutInCell="1" allowOverlap="1" wp14:anchorId="4581FC99" wp14:editId="76BA50EE">
            <wp:simplePos x="0" y="0"/>
            <wp:positionH relativeFrom="column">
              <wp:posOffset>273050</wp:posOffset>
            </wp:positionH>
            <wp:positionV relativeFrom="paragraph">
              <wp:posOffset>974725</wp:posOffset>
            </wp:positionV>
            <wp:extent cx="647700" cy="923925"/>
            <wp:effectExtent l="19050" t="19050" r="19050" b="28575"/>
            <wp:wrapTight wrapText="bothSides">
              <wp:wrapPolygon edited="0">
                <wp:start x="-635" y="-445"/>
                <wp:lineTo x="-635" y="21823"/>
                <wp:lineTo x="21600" y="21823"/>
                <wp:lineTo x="21600" y="-445"/>
                <wp:lineTo x="-635" y="-445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9239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862" w:rsidRPr="00273862">
        <w:rPr>
          <w:rFonts w:ascii="Corbel" w:hAnsi="Corbel"/>
          <w:b/>
          <w:sz w:val="20"/>
          <w:szCs w:val="20"/>
        </w:rPr>
        <w:t>Learning Areas</w:t>
      </w:r>
      <w:r w:rsidR="00273862" w:rsidRPr="00273862">
        <w:rPr>
          <w:rFonts w:ascii="Corbel" w:hAnsi="Corbel"/>
          <w:sz w:val="20"/>
          <w:szCs w:val="20"/>
        </w:rPr>
        <w:t>. There are six Learning Areas</w:t>
      </w:r>
      <w:r w:rsidR="00273862">
        <w:rPr>
          <w:rFonts w:ascii="Corbel" w:hAnsi="Corbel"/>
          <w:sz w:val="20"/>
          <w:szCs w:val="20"/>
        </w:rPr>
        <w:t xml:space="preserve">. You will need to explain how you </w:t>
      </w:r>
      <w:r w:rsidR="00482074" w:rsidRPr="00A41215">
        <w:rPr>
          <w:rFonts w:ascii="Corbel" w:hAnsi="Corbel"/>
          <w:sz w:val="20"/>
          <w:szCs w:val="20"/>
        </w:rPr>
        <w:t xml:space="preserve">will </w:t>
      </w:r>
      <w:r w:rsidR="00BB2FBD" w:rsidRPr="00A41215">
        <w:rPr>
          <w:rFonts w:ascii="Corbel" w:hAnsi="Corbel"/>
          <w:sz w:val="20"/>
          <w:szCs w:val="20"/>
        </w:rPr>
        <w:t xml:space="preserve">demonstrate </w:t>
      </w:r>
      <w:r w:rsidR="00482074" w:rsidRPr="00A41215">
        <w:rPr>
          <w:rFonts w:ascii="Corbel" w:hAnsi="Corbel"/>
          <w:sz w:val="20"/>
          <w:szCs w:val="20"/>
        </w:rPr>
        <w:t xml:space="preserve">work to achieve </w:t>
      </w:r>
      <w:r w:rsidR="00453E31" w:rsidRPr="00A41215">
        <w:rPr>
          <w:rFonts w:ascii="Corbel" w:hAnsi="Corbel"/>
          <w:sz w:val="20"/>
          <w:szCs w:val="20"/>
        </w:rPr>
        <w:t xml:space="preserve">each of these. This is something you should do with your field educator/supervisor by week 3. </w:t>
      </w:r>
      <w:r w:rsidR="00692595">
        <w:rPr>
          <w:rFonts w:ascii="Corbel" w:hAnsi="Corbel"/>
          <w:sz w:val="20"/>
          <w:szCs w:val="20"/>
        </w:rPr>
        <w:t>You will do this once only, at the beginning of your placement.</w:t>
      </w:r>
      <w:r w:rsidR="009715BC" w:rsidRPr="00A41215">
        <w:rPr>
          <w:rFonts w:ascii="Corbel" w:hAnsi="Corbel"/>
          <w:sz w:val="20"/>
          <w:szCs w:val="20"/>
        </w:rPr>
        <w:t xml:space="preserve"> </w:t>
      </w:r>
      <w:r w:rsidR="003B32C3">
        <w:rPr>
          <w:rFonts w:ascii="Corbel" w:hAnsi="Corbel"/>
          <w:sz w:val="20"/>
          <w:szCs w:val="20"/>
        </w:rPr>
        <w:br/>
      </w:r>
      <w:r w:rsidR="003B32C3">
        <w:rPr>
          <w:rFonts w:ascii="Corbel" w:hAnsi="Corbel"/>
          <w:sz w:val="20"/>
          <w:szCs w:val="20"/>
        </w:rPr>
        <w:br/>
      </w:r>
      <w:r w:rsidR="00246B3A" w:rsidRPr="00A41215">
        <w:rPr>
          <w:rFonts w:ascii="Corbel" w:hAnsi="Corbel"/>
          <w:sz w:val="20"/>
          <w:szCs w:val="20"/>
        </w:rPr>
        <w:t>For details of the Indicators for each learning area please see</w:t>
      </w:r>
      <w:r w:rsidR="003B32C3" w:rsidRPr="00A41215">
        <w:rPr>
          <w:rFonts w:ascii="Corbel" w:hAnsi="Corbel"/>
          <w:sz w:val="20"/>
          <w:szCs w:val="20"/>
        </w:rPr>
        <w:t xml:space="preserve"> the </w:t>
      </w:r>
      <w:r w:rsidR="003B32C3" w:rsidRPr="00A41215">
        <w:rPr>
          <w:rFonts w:ascii="Corbel" w:hAnsi="Corbel"/>
          <w:b/>
          <w:sz w:val="20"/>
          <w:szCs w:val="20"/>
        </w:rPr>
        <w:t>Indicators</w:t>
      </w:r>
      <w:r w:rsidR="003B32C3" w:rsidRPr="00A41215">
        <w:rPr>
          <w:rFonts w:ascii="Corbel" w:hAnsi="Corbel"/>
          <w:sz w:val="20"/>
          <w:szCs w:val="20"/>
        </w:rPr>
        <w:t xml:space="preserve"> document at the bottom of the Blackboard page.</w:t>
      </w:r>
      <w:r w:rsidR="003B32C3" w:rsidRPr="003B32C3">
        <w:rPr>
          <w:noProof/>
          <w:lang w:eastAsia="en-US"/>
        </w:rPr>
        <w:t xml:space="preserve"> </w:t>
      </w:r>
    </w:p>
    <w:p w14:paraId="3E618B93" w14:textId="199AFE37" w:rsidR="00273862" w:rsidRDefault="00273862" w:rsidP="002957AA">
      <w:pPr>
        <w:rPr>
          <w:rFonts w:ascii="Corbel" w:hAnsi="Corbel"/>
          <w:sz w:val="20"/>
          <w:szCs w:val="20"/>
        </w:rPr>
      </w:pPr>
    </w:p>
    <w:p w14:paraId="3F345F45" w14:textId="4EC53C7A" w:rsidR="00273862" w:rsidRDefault="00273862" w:rsidP="002957AA">
      <w:pPr>
        <w:rPr>
          <w:rFonts w:ascii="Corbel" w:hAnsi="Corbel"/>
          <w:sz w:val="20"/>
          <w:szCs w:val="20"/>
        </w:rPr>
      </w:pPr>
    </w:p>
    <w:p w14:paraId="11764783" w14:textId="72D08611" w:rsidR="008628BD" w:rsidRDefault="008628BD" w:rsidP="002957AA">
      <w:pPr>
        <w:rPr>
          <w:rFonts w:ascii="Corbel" w:hAnsi="Corbel"/>
          <w:sz w:val="20"/>
          <w:szCs w:val="20"/>
        </w:rPr>
      </w:pPr>
    </w:p>
    <w:p w14:paraId="446FD571" w14:textId="5DD3F5DF" w:rsidR="008628BD" w:rsidRDefault="008628BD" w:rsidP="002957AA">
      <w:pPr>
        <w:rPr>
          <w:rFonts w:ascii="Corbel" w:hAnsi="Corbel"/>
          <w:sz w:val="20"/>
          <w:szCs w:val="20"/>
        </w:rPr>
      </w:pPr>
    </w:p>
    <w:p w14:paraId="115C2A1E" w14:textId="44A7CA5F" w:rsidR="008628BD" w:rsidRDefault="00C448E6" w:rsidP="002957AA">
      <w:p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17984" behindDoc="1" locked="0" layoutInCell="1" allowOverlap="1" wp14:anchorId="68F7EEFE" wp14:editId="776E025B">
            <wp:simplePos x="0" y="0"/>
            <wp:positionH relativeFrom="column">
              <wp:posOffset>3983355</wp:posOffset>
            </wp:positionH>
            <wp:positionV relativeFrom="paragraph">
              <wp:posOffset>149440</wp:posOffset>
            </wp:positionV>
            <wp:extent cx="2172335" cy="1485265"/>
            <wp:effectExtent l="114300" t="171450" r="113665" b="172085"/>
            <wp:wrapTight wrapText="bothSides">
              <wp:wrapPolygon edited="0">
                <wp:start x="21032" y="-579"/>
                <wp:lineTo x="199" y="-4727"/>
                <wp:lineTo x="-619" y="4057"/>
                <wp:lineTo x="-1061" y="12916"/>
                <wp:lineTo x="-898" y="19380"/>
                <wp:lineTo x="-540" y="21688"/>
                <wp:lineTo x="774" y="21949"/>
                <wp:lineTo x="962" y="21987"/>
                <wp:lineTo x="21615" y="21905"/>
                <wp:lineTo x="22024" y="17513"/>
                <wp:lineTo x="22091" y="8579"/>
                <wp:lineTo x="21970" y="-392"/>
                <wp:lineTo x="21032" y="-579"/>
              </wp:wrapPolygon>
            </wp:wrapTight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16"/>
                    <a:stretch/>
                  </pic:blipFill>
                  <pic:spPr bwMode="auto">
                    <a:xfrm rot="21134856">
                      <a:off x="0" y="0"/>
                      <a:ext cx="2172335" cy="1485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1934F" w14:textId="35D93FB1" w:rsidR="008628BD" w:rsidRDefault="008628BD" w:rsidP="008628BD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b/>
          <w:sz w:val="20"/>
          <w:szCs w:val="20"/>
        </w:rPr>
        <w:t>Evidence of Capability</w:t>
      </w:r>
      <w:r w:rsidRPr="008628BD">
        <w:rPr>
          <w:rFonts w:ascii="Corbel" w:hAnsi="Corbel"/>
          <w:sz w:val="20"/>
          <w:szCs w:val="20"/>
        </w:rPr>
        <w:t xml:space="preserve">. For each Learning Area you will need to provide brief evidence of your </w:t>
      </w:r>
      <w:r w:rsidR="00453E31" w:rsidRPr="00A41215">
        <w:rPr>
          <w:rFonts w:ascii="Corbel" w:hAnsi="Corbel"/>
          <w:sz w:val="20"/>
          <w:szCs w:val="20"/>
        </w:rPr>
        <w:t>learning as it relates to each of the six Key Learning Areas. You will use the template provided to structure your reflection of your learning.</w:t>
      </w:r>
      <w:r w:rsidRPr="00453E31">
        <w:rPr>
          <w:rFonts w:ascii="Corbel" w:hAnsi="Corbel"/>
          <w:strike/>
          <w:sz w:val="20"/>
          <w:szCs w:val="20"/>
        </w:rPr>
        <w:br/>
      </w:r>
    </w:p>
    <w:p w14:paraId="7D2089D2" w14:textId="62B11745" w:rsidR="008628BD" w:rsidRPr="008628BD" w:rsidRDefault="008628BD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FDE9D9" w:themeFill="accent6" w:themeFillTint="33"/>
        </w:rPr>
        <w:t>The orange section is for your Mid-Placement</w:t>
      </w:r>
      <w:r>
        <w:rPr>
          <w:rFonts w:ascii="Corbel" w:hAnsi="Corbel"/>
          <w:sz w:val="20"/>
          <w:szCs w:val="20"/>
          <w:shd w:val="clear" w:color="auto" w:fill="FDE9D9" w:themeFill="accent6" w:themeFillTint="33"/>
        </w:rPr>
        <w:br/>
      </w:r>
    </w:p>
    <w:p w14:paraId="17C88C94" w14:textId="229D1B84" w:rsidR="008628BD" w:rsidRPr="00A41215" w:rsidRDefault="008628BD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EAF1DD" w:themeFill="accent3" w:themeFillTint="33"/>
        </w:rPr>
        <w:t>The green section is for your End of Placement.</w:t>
      </w:r>
    </w:p>
    <w:p w14:paraId="14F886C5" w14:textId="77777777" w:rsidR="00C448E6" w:rsidRPr="00A41215" w:rsidRDefault="00C448E6" w:rsidP="00A41215">
      <w:pPr>
        <w:rPr>
          <w:rFonts w:ascii="Corbel" w:hAnsi="Corbel"/>
          <w:sz w:val="20"/>
          <w:szCs w:val="20"/>
        </w:rPr>
      </w:pPr>
    </w:p>
    <w:p w14:paraId="03C5CEC7" w14:textId="54AE8219" w:rsidR="008628BD" w:rsidRPr="00A41215" w:rsidRDefault="008628BD" w:rsidP="00A41215">
      <w:pPr>
        <w:pStyle w:val="ListParagraph"/>
        <w:ind w:left="360"/>
        <w:rPr>
          <w:rFonts w:ascii="Corbel" w:hAnsi="Corbel"/>
          <w:sz w:val="20"/>
          <w:szCs w:val="20"/>
        </w:rPr>
      </w:pPr>
    </w:p>
    <w:p w14:paraId="113F7D01" w14:textId="1825F1FF" w:rsidR="002A77F9" w:rsidRDefault="002A77F9" w:rsidP="002957AA">
      <w:pPr>
        <w:rPr>
          <w:rFonts w:ascii="Corbel" w:hAnsi="Corbel"/>
          <w:sz w:val="20"/>
          <w:szCs w:val="20"/>
        </w:rPr>
      </w:pPr>
    </w:p>
    <w:p w14:paraId="4BAB4191" w14:textId="3EE7E66A" w:rsidR="002A77F9" w:rsidRDefault="002A77F9" w:rsidP="002957AA">
      <w:pPr>
        <w:rPr>
          <w:rFonts w:ascii="Corbel" w:hAnsi="Corbel"/>
          <w:sz w:val="20"/>
          <w:szCs w:val="20"/>
        </w:rPr>
      </w:pPr>
    </w:p>
    <w:p w14:paraId="6C0A913A" w14:textId="75E4AC5D" w:rsidR="00514FD0" w:rsidRPr="00A41215" w:rsidRDefault="00C448E6" w:rsidP="00E577DF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19008" behindDoc="1" locked="0" layoutInCell="1" allowOverlap="1" wp14:anchorId="1B1A8386" wp14:editId="414D2FFB">
            <wp:simplePos x="0" y="0"/>
            <wp:positionH relativeFrom="column">
              <wp:posOffset>3487420</wp:posOffset>
            </wp:positionH>
            <wp:positionV relativeFrom="paragraph">
              <wp:posOffset>173775</wp:posOffset>
            </wp:positionV>
            <wp:extent cx="2773045" cy="1506855"/>
            <wp:effectExtent l="95250" t="171450" r="103505" b="169545"/>
            <wp:wrapTight wrapText="bothSides">
              <wp:wrapPolygon edited="0">
                <wp:start x="-420" y="-291"/>
                <wp:lineTo x="-497" y="8514"/>
                <wp:lineTo x="-427" y="17289"/>
                <wp:lineTo x="-170" y="21633"/>
                <wp:lineTo x="20001" y="21993"/>
                <wp:lineTo x="20149" y="21964"/>
                <wp:lineTo x="21919" y="21610"/>
                <wp:lineTo x="21996" y="12804"/>
                <wp:lineTo x="21925" y="4029"/>
                <wp:lineTo x="21509" y="-3030"/>
                <wp:lineTo x="13004" y="-2977"/>
                <wp:lineTo x="612" y="-498"/>
                <wp:lineTo x="-420" y="-291"/>
              </wp:wrapPolygon>
            </wp:wrapTight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954"/>
                    <a:stretch/>
                  </pic:blipFill>
                  <pic:spPr bwMode="auto">
                    <a:xfrm rot="372192">
                      <a:off x="0" y="0"/>
                      <a:ext cx="2773045" cy="15068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4FD0" w:rsidRPr="00514FD0">
        <w:rPr>
          <w:rFonts w:ascii="Corbel" w:hAnsi="Corbel"/>
          <w:b/>
          <w:sz w:val="20"/>
          <w:szCs w:val="20"/>
        </w:rPr>
        <w:t>Rating</w:t>
      </w:r>
      <w:r w:rsidR="00514FD0">
        <w:rPr>
          <w:rFonts w:ascii="Corbel" w:hAnsi="Corbel"/>
          <w:sz w:val="20"/>
          <w:szCs w:val="20"/>
        </w:rPr>
        <w:t xml:space="preserve">. For each Learning Area </w:t>
      </w:r>
      <w:r w:rsidR="00514FD0" w:rsidRPr="008628BD">
        <w:rPr>
          <w:rFonts w:ascii="Corbel" w:hAnsi="Corbel"/>
          <w:sz w:val="20"/>
          <w:szCs w:val="20"/>
        </w:rPr>
        <w:t xml:space="preserve">you </w:t>
      </w:r>
      <w:r w:rsidR="00453E31" w:rsidRPr="00A41215">
        <w:rPr>
          <w:rFonts w:ascii="Corbel" w:hAnsi="Corbel"/>
          <w:sz w:val="20"/>
          <w:szCs w:val="20"/>
        </w:rPr>
        <w:t>and your field educator/supervisor will jointly</w:t>
      </w:r>
      <w:r w:rsidR="00514FD0" w:rsidRPr="008628BD">
        <w:rPr>
          <w:rFonts w:ascii="Corbel" w:hAnsi="Corbel"/>
          <w:sz w:val="20"/>
          <w:szCs w:val="20"/>
        </w:rPr>
        <w:t xml:space="preserve"> </w:t>
      </w:r>
      <w:r w:rsidR="00556CFC">
        <w:rPr>
          <w:rFonts w:ascii="Corbel" w:hAnsi="Corbel"/>
          <w:sz w:val="20"/>
          <w:szCs w:val="20"/>
        </w:rPr>
        <w:t xml:space="preserve">rate your </w:t>
      </w:r>
      <w:r w:rsidR="002B3B95">
        <w:rPr>
          <w:rFonts w:ascii="Corbel" w:hAnsi="Corbel"/>
          <w:sz w:val="20"/>
          <w:szCs w:val="20"/>
        </w:rPr>
        <w:t xml:space="preserve">own </w:t>
      </w:r>
      <w:r w:rsidR="00556CFC">
        <w:rPr>
          <w:rFonts w:ascii="Corbel" w:hAnsi="Corbel"/>
          <w:sz w:val="20"/>
          <w:szCs w:val="20"/>
        </w:rPr>
        <w:t>performance</w:t>
      </w:r>
      <w:r w:rsidR="00514FD0" w:rsidRPr="008628BD">
        <w:rPr>
          <w:rFonts w:ascii="Corbel" w:hAnsi="Corbel"/>
          <w:sz w:val="20"/>
          <w:szCs w:val="20"/>
        </w:rPr>
        <w:t>.</w:t>
      </w:r>
      <w:r w:rsidR="003B32C3">
        <w:rPr>
          <w:rFonts w:ascii="Corbel" w:hAnsi="Corbel"/>
          <w:sz w:val="20"/>
          <w:szCs w:val="20"/>
        </w:rPr>
        <w:br/>
      </w:r>
    </w:p>
    <w:p w14:paraId="6C72416C" w14:textId="39559876" w:rsidR="00514FD0" w:rsidRPr="008628BD" w:rsidRDefault="00514FD0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FDE9D9" w:themeFill="accent6" w:themeFillTint="33"/>
        </w:rPr>
        <w:t>The orange section is for your Mid-Placement</w:t>
      </w:r>
      <w:r>
        <w:rPr>
          <w:rFonts w:ascii="Corbel" w:hAnsi="Corbel"/>
          <w:sz w:val="20"/>
          <w:szCs w:val="20"/>
          <w:shd w:val="clear" w:color="auto" w:fill="FDE9D9" w:themeFill="accent6" w:themeFillTint="33"/>
        </w:rPr>
        <w:br/>
      </w:r>
    </w:p>
    <w:p w14:paraId="6FBDB1D1" w14:textId="5D86D71E" w:rsidR="003B32C3" w:rsidRPr="00A41215" w:rsidRDefault="00514FD0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EAF1DD" w:themeFill="accent3" w:themeFillTint="33"/>
        </w:rPr>
        <w:t>The green section is for your End of Placement.</w:t>
      </w:r>
    </w:p>
    <w:p w14:paraId="4B8E99C1" w14:textId="6B12BAA2" w:rsidR="003B32C3" w:rsidRDefault="00C448E6" w:rsidP="00A41215">
      <w:pPr>
        <w:pStyle w:val="ListParagraph"/>
        <w:ind w:left="360"/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21056" behindDoc="1" locked="0" layoutInCell="1" allowOverlap="1" wp14:anchorId="4B28E756" wp14:editId="10F08C9D">
            <wp:simplePos x="0" y="0"/>
            <wp:positionH relativeFrom="margin">
              <wp:posOffset>222710</wp:posOffset>
            </wp:positionH>
            <wp:positionV relativeFrom="paragraph">
              <wp:posOffset>169410</wp:posOffset>
            </wp:positionV>
            <wp:extent cx="651600" cy="925200"/>
            <wp:effectExtent l="19050" t="19050" r="15240" b="27305"/>
            <wp:wrapTight wrapText="bothSides">
              <wp:wrapPolygon edited="0">
                <wp:start x="-632" y="-445"/>
                <wp:lineTo x="-632" y="21793"/>
                <wp:lineTo x="21474" y="21793"/>
                <wp:lineTo x="21474" y="-445"/>
                <wp:lineTo x="-632" y="-445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600" cy="9252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32C3" w:rsidRPr="00E577DF">
        <w:rPr>
          <w:rFonts w:ascii="Corbel" w:hAnsi="Corbel"/>
          <w:sz w:val="20"/>
          <w:szCs w:val="20"/>
          <w:shd w:val="clear" w:color="auto" w:fill="EAF1DD" w:themeFill="accent3" w:themeFillTint="33"/>
        </w:rPr>
        <w:br/>
      </w:r>
      <w:r w:rsidR="003B32C3" w:rsidRPr="00E90F10">
        <w:rPr>
          <w:rFonts w:ascii="Corbel" w:hAnsi="Corbel"/>
          <w:sz w:val="20"/>
          <w:szCs w:val="20"/>
        </w:rPr>
        <w:t xml:space="preserve">For details of rating scale please see </w:t>
      </w:r>
      <w:r w:rsidR="003B32C3" w:rsidRPr="00DD2C6C">
        <w:rPr>
          <w:rFonts w:ascii="Corbel" w:hAnsi="Corbel"/>
          <w:sz w:val="20"/>
          <w:szCs w:val="20"/>
        </w:rPr>
        <w:t xml:space="preserve">please see the </w:t>
      </w:r>
      <w:r w:rsidR="003B32C3">
        <w:rPr>
          <w:rFonts w:ascii="Corbel" w:hAnsi="Corbel"/>
          <w:b/>
          <w:sz w:val="20"/>
          <w:szCs w:val="20"/>
        </w:rPr>
        <w:t>Rating Guide</w:t>
      </w:r>
      <w:r w:rsidR="003B32C3" w:rsidRPr="00DD2C6C">
        <w:rPr>
          <w:rFonts w:ascii="Corbel" w:hAnsi="Corbel"/>
          <w:sz w:val="20"/>
          <w:szCs w:val="20"/>
        </w:rPr>
        <w:t xml:space="preserve"> document at the bottom of the Blackboard page.</w:t>
      </w:r>
      <w:r w:rsidR="003B32C3" w:rsidRPr="00E90F10">
        <w:rPr>
          <w:rFonts w:ascii="Corbel" w:hAnsi="Corbel"/>
          <w:sz w:val="20"/>
          <w:szCs w:val="20"/>
        </w:rPr>
        <w:br/>
      </w:r>
    </w:p>
    <w:p w14:paraId="38AD4FA4" w14:textId="717C36D9" w:rsidR="003B32C3" w:rsidRDefault="003B32C3" w:rsidP="002957AA">
      <w:pPr>
        <w:rPr>
          <w:rFonts w:ascii="Corbel" w:hAnsi="Corbel"/>
          <w:sz w:val="20"/>
          <w:szCs w:val="20"/>
        </w:rPr>
      </w:pPr>
    </w:p>
    <w:p w14:paraId="03FDAEBA" w14:textId="2C4328D0" w:rsidR="007B4854" w:rsidRDefault="007B4854" w:rsidP="002957AA">
      <w:pPr>
        <w:rPr>
          <w:rFonts w:ascii="Corbel" w:hAnsi="Corbel"/>
          <w:sz w:val="20"/>
          <w:szCs w:val="20"/>
        </w:rPr>
      </w:pPr>
    </w:p>
    <w:p w14:paraId="02F2127F" w14:textId="0BBE77E2" w:rsidR="00F17724" w:rsidRDefault="00F17724" w:rsidP="002957AA">
      <w:pPr>
        <w:rPr>
          <w:rFonts w:ascii="Corbel" w:hAnsi="Corbel"/>
          <w:sz w:val="20"/>
          <w:szCs w:val="20"/>
        </w:rPr>
      </w:pPr>
    </w:p>
    <w:p w14:paraId="63E0AA02" w14:textId="1891058D" w:rsidR="00952F68" w:rsidRDefault="00C448E6" w:rsidP="002957AA">
      <w:p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20032" behindDoc="1" locked="0" layoutInCell="1" allowOverlap="1" wp14:anchorId="4CAD5FEA" wp14:editId="0E2D505A">
            <wp:simplePos x="0" y="0"/>
            <wp:positionH relativeFrom="margin">
              <wp:posOffset>4517465</wp:posOffset>
            </wp:positionH>
            <wp:positionV relativeFrom="paragraph">
              <wp:posOffset>15180</wp:posOffset>
            </wp:positionV>
            <wp:extent cx="1388745" cy="1832610"/>
            <wp:effectExtent l="152400" t="114300" r="154305" b="129540"/>
            <wp:wrapTight wrapText="bothSides">
              <wp:wrapPolygon edited="0">
                <wp:start x="19812" y="-450"/>
                <wp:lineTo x="185" y="-2708"/>
                <wp:lineTo x="-1238" y="4396"/>
                <wp:lineTo x="-1783" y="11601"/>
                <wp:lineTo x="-1741" y="18873"/>
                <wp:lineTo x="-810" y="21705"/>
                <wp:lineTo x="654" y="21874"/>
                <wp:lineTo x="947" y="21907"/>
                <wp:lineTo x="21694" y="21569"/>
                <wp:lineTo x="22361" y="18239"/>
                <wp:lineTo x="22238" y="14364"/>
                <wp:lineTo x="22490" y="7126"/>
                <wp:lineTo x="22448" y="-146"/>
                <wp:lineTo x="19812" y="-450"/>
              </wp:wrapPolygon>
            </wp:wrapTight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081998">
                      <a:off x="0" y="0"/>
                      <a:ext cx="1388745" cy="18326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AC1D11" w14:textId="1173E752" w:rsidR="00952F68" w:rsidRPr="00A41215" w:rsidRDefault="00952F68" w:rsidP="00A41215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>
        <w:rPr>
          <w:rFonts w:ascii="Corbel" w:hAnsi="Corbel"/>
          <w:b/>
          <w:sz w:val="20"/>
          <w:szCs w:val="20"/>
        </w:rPr>
        <w:t>Signature Page</w:t>
      </w:r>
      <w:r>
        <w:rPr>
          <w:rFonts w:ascii="Corbel" w:hAnsi="Corbel"/>
          <w:sz w:val="20"/>
          <w:szCs w:val="20"/>
        </w:rPr>
        <w:t>. At the end of the document both you and your field educator will need to print and sign this page</w:t>
      </w:r>
      <w:r w:rsidR="00453E31">
        <w:rPr>
          <w:rFonts w:ascii="Corbel" w:hAnsi="Corbel"/>
          <w:sz w:val="20"/>
          <w:szCs w:val="20"/>
        </w:rPr>
        <w:t xml:space="preserve"> and then scan </w:t>
      </w:r>
      <w:r w:rsidR="00453E31" w:rsidRPr="00A41215">
        <w:rPr>
          <w:rFonts w:ascii="Corbel" w:hAnsi="Corbel"/>
          <w:sz w:val="20"/>
          <w:szCs w:val="20"/>
        </w:rPr>
        <w:t>and</w:t>
      </w:r>
      <w:r w:rsidR="00C448E6">
        <w:rPr>
          <w:rFonts w:ascii="Corbel" w:hAnsi="Corbel"/>
          <w:sz w:val="20"/>
          <w:szCs w:val="20"/>
        </w:rPr>
        <w:t xml:space="preserve"> </w:t>
      </w:r>
      <w:r w:rsidR="00453E31" w:rsidRPr="00A41215">
        <w:rPr>
          <w:rFonts w:ascii="Corbel" w:hAnsi="Corbel"/>
          <w:sz w:val="20"/>
          <w:szCs w:val="20"/>
        </w:rPr>
        <w:t xml:space="preserve">upload onto </w:t>
      </w:r>
      <w:r w:rsidR="00C448E6" w:rsidRPr="00A41215">
        <w:rPr>
          <w:rFonts w:ascii="Corbel" w:hAnsi="Corbel"/>
          <w:sz w:val="20"/>
          <w:szCs w:val="20"/>
        </w:rPr>
        <w:t>B</w:t>
      </w:r>
      <w:r w:rsidR="00453E31" w:rsidRPr="00A41215">
        <w:rPr>
          <w:rFonts w:ascii="Corbel" w:hAnsi="Corbel"/>
          <w:sz w:val="20"/>
          <w:szCs w:val="20"/>
        </w:rPr>
        <w:t>lackboard</w:t>
      </w:r>
      <w:r w:rsidRPr="00A41215">
        <w:rPr>
          <w:rFonts w:ascii="Corbel" w:hAnsi="Corbel"/>
          <w:sz w:val="20"/>
          <w:szCs w:val="20"/>
        </w:rPr>
        <w:t>.</w:t>
      </w:r>
      <w:r w:rsidR="00692595" w:rsidRPr="00A41215">
        <w:rPr>
          <w:rFonts w:ascii="Corbel" w:hAnsi="Corbel"/>
          <w:sz w:val="20"/>
          <w:szCs w:val="20"/>
        </w:rPr>
        <w:br/>
      </w:r>
      <w:r w:rsidRPr="00A41215">
        <w:rPr>
          <w:rFonts w:ascii="Corbel" w:hAnsi="Corbel"/>
          <w:sz w:val="20"/>
          <w:szCs w:val="20"/>
        </w:rPr>
        <w:br/>
      </w:r>
    </w:p>
    <w:p w14:paraId="29E3E37A" w14:textId="267DECEA" w:rsidR="00952F68" w:rsidRPr="008628BD" w:rsidRDefault="00952F68" w:rsidP="00952F68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FDE9D9" w:themeFill="accent6" w:themeFillTint="33"/>
        </w:rPr>
        <w:t>The orange section is for your Mid-Placement</w:t>
      </w:r>
      <w:r>
        <w:rPr>
          <w:rFonts w:ascii="Corbel" w:hAnsi="Corbel"/>
          <w:sz w:val="20"/>
          <w:szCs w:val="20"/>
          <w:shd w:val="clear" w:color="auto" w:fill="FDE9D9" w:themeFill="accent6" w:themeFillTint="33"/>
        </w:rPr>
        <w:br/>
      </w:r>
    </w:p>
    <w:p w14:paraId="269A920B" w14:textId="54DD9A16" w:rsidR="00952F68" w:rsidRPr="008628BD" w:rsidRDefault="00952F68" w:rsidP="00952F68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EAF1DD" w:themeFill="accent3" w:themeFillTint="33"/>
        </w:rPr>
        <w:t>The green section is for your End of Placement.</w:t>
      </w:r>
    </w:p>
    <w:p w14:paraId="3CE6F168" w14:textId="464791B5" w:rsidR="00952F68" w:rsidRDefault="00952F68" w:rsidP="002957AA">
      <w:pPr>
        <w:rPr>
          <w:rFonts w:ascii="Corbel" w:hAnsi="Corbel"/>
          <w:sz w:val="20"/>
          <w:szCs w:val="20"/>
        </w:rPr>
      </w:pPr>
    </w:p>
    <w:p w14:paraId="02C80517" w14:textId="5F60F615" w:rsidR="00952F68" w:rsidRDefault="00952F68" w:rsidP="002957AA">
      <w:pPr>
        <w:rPr>
          <w:rFonts w:ascii="Corbel" w:hAnsi="Corbel"/>
          <w:sz w:val="20"/>
          <w:szCs w:val="20"/>
        </w:rPr>
      </w:pPr>
    </w:p>
    <w:p w14:paraId="4CBC1407" w14:textId="37DDBBA4" w:rsidR="002A77F9" w:rsidRDefault="002A77F9" w:rsidP="002957AA">
      <w:pPr>
        <w:rPr>
          <w:rFonts w:ascii="Corbel" w:hAnsi="Corbel"/>
          <w:sz w:val="20"/>
          <w:szCs w:val="20"/>
        </w:rPr>
      </w:pPr>
    </w:p>
    <w:p w14:paraId="66592882" w14:textId="3BF4BB9D" w:rsidR="002A77F9" w:rsidRDefault="002A77F9">
      <w:pPr>
        <w:spacing w:line="276" w:lineRule="auto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br w:type="page"/>
      </w:r>
    </w:p>
    <w:p w14:paraId="7B3F8857" w14:textId="2C2D5A63" w:rsidR="002A77F9" w:rsidRPr="002A77F9" w:rsidRDefault="002A77F9" w:rsidP="002A77F9">
      <w:pPr>
        <w:pStyle w:val="Heading1"/>
        <w:jc w:val="center"/>
      </w:pPr>
      <w:r w:rsidRPr="002A77F9">
        <w:lastRenderedPageBreak/>
        <w:t>Learning Area 1: Values, Ethics and Professionalism</w:t>
      </w:r>
    </w:p>
    <w:p w14:paraId="6F230BD2" w14:textId="0AC3B67C" w:rsidR="002A77F9" w:rsidRDefault="002A77F9" w:rsidP="002957AA">
      <w:pPr>
        <w:rPr>
          <w:rFonts w:ascii="Corbel" w:hAnsi="Corbel"/>
          <w:sz w:val="20"/>
          <w:szCs w:val="20"/>
        </w:rPr>
      </w:pPr>
    </w:p>
    <w:p w14:paraId="2E897445" w14:textId="604C58A8" w:rsidR="002A77F9" w:rsidRPr="002A77F9" w:rsidRDefault="002A77F9" w:rsidP="002957AA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1E1CCC" w:rsidRPr="00D413CF" w14:paraId="6A77245B" w14:textId="77777777" w:rsidTr="00705F59">
        <w:tc>
          <w:tcPr>
            <w:tcW w:w="10208" w:type="dxa"/>
            <w:shd w:val="clear" w:color="auto" w:fill="C6D9F1" w:themeFill="text2" w:themeFillTint="33"/>
          </w:tcPr>
          <w:p w14:paraId="382E7CD1" w14:textId="503BA5A6" w:rsidR="001E1CCC" w:rsidRPr="00D413CF" w:rsidRDefault="00BF1A5B" w:rsidP="00E552B6">
            <w:pPr>
              <w:rPr>
                <w:rFonts w:ascii="Corbel" w:hAnsi="Corbel" w:cstheme="minorHAnsi"/>
              </w:rPr>
            </w:pPr>
            <w:r>
              <w:rPr>
                <w:rFonts w:ascii="Corbel" w:hAnsi="Corbel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1" layoutInCell="1" allowOverlap="0" wp14:anchorId="6F7EE3B8" wp14:editId="66D793D9">
                      <wp:simplePos x="0" y="0"/>
                      <wp:positionH relativeFrom="page">
                        <wp:posOffset>6341745</wp:posOffset>
                      </wp:positionH>
                      <wp:positionV relativeFrom="topMargin">
                        <wp:posOffset>170180</wp:posOffset>
                      </wp:positionV>
                      <wp:extent cx="935990" cy="593725"/>
                      <wp:effectExtent l="0" t="318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D0C2D41" w14:textId="4888C637" w:rsidR="00794A75" w:rsidRPr="005627EB" w:rsidRDefault="00794A75" w:rsidP="005627EB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7EE3B8" id="Rectangle 5" o:spid="_x0000_s1026" style="position:absolute;margin-left:499.35pt;margin-top:13.4pt;width:73.7pt;height:46.75pt;rotation:-90;z-index:25174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" o:allowoverlap="f" fillcolor="#4f81bd [3204]" stroked="f" strokeweight="2pt">
                      <v:textbox>
                        <w:txbxContent>
                          <w:p w14:paraId="3D0C2D41" w14:textId="4888C637" w:rsidR="00794A75" w:rsidRPr="005627EB" w:rsidRDefault="00794A75" w:rsidP="005627EB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1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="001E1CCC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I aim to</w:t>
            </w:r>
            <w:r w:rsidR="00E552B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be accountable for my actions demonstrating</w:t>
            </w:r>
            <w:r w:rsidR="001E1CCC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that the values of social work are integral to my practice and that I uphold ethical </w:t>
            </w:r>
            <w:r w:rsidR="00E552B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and professional responsibilities</w:t>
            </w:r>
            <w:r w:rsidR="009928E1">
              <w:rPr>
                <w:rFonts w:ascii="Corbel" w:hAnsi="Corbel" w:cstheme="minorHAnsi"/>
                <w:b/>
                <w:i/>
              </w:rPr>
              <w:t>.</w:t>
            </w:r>
          </w:p>
        </w:tc>
      </w:tr>
      <w:tr w:rsidR="001E1CCC" w:rsidRPr="00D413CF" w14:paraId="01ABC41C" w14:textId="77777777" w:rsidTr="00CC52C6">
        <w:trPr>
          <w:trHeight w:val="1109"/>
        </w:trPr>
        <w:tc>
          <w:tcPr>
            <w:tcW w:w="10208" w:type="dxa"/>
          </w:tcPr>
          <w:p w14:paraId="6334F51A" w14:textId="56F3C37C" w:rsidR="007335C2" w:rsidRPr="00CC52C6" w:rsidRDefault="008B4827">
            <w:pPr>
              <w:pStyle w:val="Heading3"/>
              <w:numPr>
                <w:ilvl w:val="1"/>
                <w:numId w:val="40"/>
              </w:numPr>
              <w:spacing w:before="480"/>
              <w:ind w:left="357" w:hanging="357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Practise in a</w:t>
            </w:r>
            <w:r w:rsidR="001E1CCC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ccordance with the </w:t>
            </w:r>
            <w:r w:rsidR="0097563F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AASW </w:t>
            </w:r>
            <w:r w:rsidR="001E1CCC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Code of Ethics</w:t>
            </w:r>
            <w:r w:rsidR="00DB252B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and manage ethical dilemmas and issues arising in practice</w:t>
            </w:r>
            <w:r w:rsidR="001773F2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- strategies include </w:t>
            </w:r>
            <w:r w:rsidR="001773F2" w:rsidRPr="00A41215">
              <w:rPr>
                <w:rFonts w:ascii="Corbel" w:hAnsi="Corbel" w:cstheme="minorHAnsi"/>
                <w:i/>
                <w:color w:val="1F497D" w:themeColor="text2"/>
                <w:sz w:val="22"/>
                <w:szCs w:val="22"/>
              </w:rPr>
              <w:t xml:space="preserve">(Refer </w:t>
            </w:r>
            <w:r w:rsidR="009B0108" w:rsidRPr="00A41215">
              <w:rPr>
                <w:rFonts w:ascii="Corbel" w:hAnsi="Corbel" w:cstheme="minorHAnsi"/>
                <w:i/>
                <w:color w:val="1F497D" w:themeColor="text2"/>
                <w:sz w:val="22"/>
                <w:szCs w:val="22"/>
              </w:rPr>
              <w:t>to the Indicators document on the Blackboard page</w:t>
            </w:r>
            <w:r w:rsidR="001773F2" w:rsidRPr="00A41215">
              <w:rPr>
                <w:rFonts w:ascii="Corbel" w:hAnsi="Corbel" w:cstheme="minorHAnsi"/>
                <w:i/>
                <w:color w:val="1F497D" w:themeColor="text2"/>
                <w:sz w:val="22"/>
                <w:szCs w:val="22"/>
              </w:rPr>
              <w:t xml:space="preserve"> for suggestions)</w:t>
            </w:r>
          </w:p>
        </w:tc>
      </w:tr>
      <w:tr w:rsidR="00CC52C6" w:rsidRPr="00D413CF" w14:paraId="2B856920" w14:textId="77777777" w:rsidTr="00CC52C6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020C437B" w14:textId="6C8A02BB" w:rsidR="00CC52C6" w:rsidRPr="00CC52C6" w:rsidRDefault="00CC52C6" w:rsidP="002A77F9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CC52C6" w:rsidRPr="00D413CF" w14:paraId="02B2EB4C" w14:textId="77777777" w:rsidTr="00AB629E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1121706E" w14:textId="77777777" w:rsidR="00CC52C6" w:rsidRPr="00D413CF" w:rsidRDefault="00CC52C6" w:rsidP="002A77F9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4AE2F2FE" w14:textId="77777777" w:rsidR="00CC52C6" w:rsidRPr="004455DC" w:rsidRDefault="00CC52C6" w:rsidP="004455DC">
            <w:pPr>
              <w:rPr>
                <w:rFonts w:ascii="Corbel" w:hAnsi="Corbel"/>
                <w:sz w:val="22"/>
              </w:rPr>
            </w:pPr>
          </w:p>
          <w:p w14:paraId="73741C42" w14:textId="77777777" w:rsidR="00CC52C6" w:rsidRPr="004455DC" w:rsidRDefault="00CC52C6" w:rsidP="004455DC">
            <w:pPr>
              <w:rPr>
                <w:rFonts w:ascii="Corbel" w:hAnsi="Corbel"/>
                <w:sz w:val="22"/>
              </w:rPr>
            </w:pPr>
          </w:p>
          <w:p w14:paraId="61513032" w14:textId="4041B539" w:rsidR="00CC52C6" w:rsidRPr="00D413CF" w:rsidRDefault="00CC52C6" w:rsidP="00CC52C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6C1FDC" w:rsidRPr="00D413CF" w14:paraId="3E014DDB" w14:textId="77777777" w:rsidTr="00CC52C6">
        <w:trPr>
          <w:trHeight w:val="816"/>
        </w:trPr>
        <w:tc>
          <w:tcPr>
            <w:tcW w:w="10208" w:type="dxa"/>
          </w:tcPr>
          <w:p w14:paraId="4C2EE483" w14:textId="28E22FF7" w:rsidR="00F718FE" w:rsidRPr="00CC52C6" w:rsidRDefault="006C1FDC" w:rsidP="00CC52C6">
            <w:pPr>
              <w:pStyle w:val="Heading3"/>
              <w:numPr>
                <w:ilvl w:val="1"/>
                <w:numId w:val="40"/>
              </w:numPr>
              <w:spacing w:before="480"/>
              <w:ind w:left="357" w:hanging="357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Behave in a professional manner and be accountable for all actions and decisions</w:t>
            </w:r>
          </w:p>
        </w:tc>
      </w:tr>
      <w:tr w:rsidR="00CC52C6" w:rsidRPr="00D413CF" w14:paraId="00E30E4F" w14:textId="77777777" w:rsidTr="00CC52C6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0FCE8578" w14:textId="79234827" w:rsidR="00CC52C6" w:rsidRPr="00CC52C6" w:rsidRDefault="00CC52C6" w:rsidP="002A77F9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CC52C6" w:rsidRPr="00D413CF" w14:paraId="06269221" w14:textId="77777777" w:rsidTr="00AB629E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48DA9554" w14:textId="77777777" w:rsidR="00CC52C6" w:rsidRDefault="00CC52C6" w:rsidP="002A77F9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49F8140" w14:textId="77777777" w:rsidR="00CC52C6" w:rsidRPr="004455DC" w:rsidRDefault="00CC52C6" w:rsidP="002A77F9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69E67665" w14:textId="77777777" w:rsidR="00CC52C6" w:rsidRPr="004455DC" w:rsidRDefault="00CC52C6" w:rsidP="002A77F9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1328252B" w14:textId="77C73AA1" w:rsidR="00CC52C6" w:rsidRPr="00D413CF" w:rsidRDefault="00CC52C6" w:rsidP="00CC52C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E552B6" w:rsidRPr="00D413CF" w14:paraId="2E7881B7" w14:textId="77777777" w:rsidTr="00CC52C6">
        <w:trPr>
          <w:trHeight w:val="788"/>
        </w:trPr>
        <w:tc>
          <w:tcPr>
            <w:tcW w:w="10208" w:type="dxa"/>
          </w:tcPr>
          <w:p w14:paraId="525F5624" w14:textId="5180F410" w:rsidR="00517EF2" w:rsidRPr="00CC52C6" w:rsidRDefault="006C1FDC" w:rsidP="00CC52C6">
            <w:pPr>
              <w:pStyle w:val="ListParagraph"/>
              <w:keepNext/>
              <w:keepLines/>
              <w:numPr>
                <w:ilvl w:val="1"/>
                <w:numId w:val="12"/>
              </w:numPr>
              <w:spacing w:before="480"/>
              <w:ind w:left="357" w:hanging="357"/>
              <w:contextualSpacing w:val="0"/>
              <w:outlineLvl w:val="2"/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  <w:r w:rsidRPr="00D413CF"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  <w:t>Keep and maintain information in accordance with ethical principles and relevant legislation</w:t>
            </w:r>
          </w:p>
        </w:tc>
      </w:tr>
      <w:tr w:rsidR="00CC52C6" w:rsidRPr="00D413CF" w14:paraId="0C23DDFB" w14:textId="77777777" w:rsidTr="00CC52C6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5ECD7C3B" w14:textId="10BBE864" w:rsidR="00CC52C6" w:rsidRPr="00CC52C6" w:rsidRDefault="00CC52C6" w:rsidP="002A77F9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CC52C6" w:rsidRPr="00D413CF" w14:paraId="4E001757" w14:textId="77777777" w:rsidTr="00AB629E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0D12FC14" w14:textId="77777777" w:rsidR="00CC52C6" w:rsidRPr="00D413CF" w:rsidRDefault="00CC52C6" w:rsidP="002A77F9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3D98CE1" w14:textId="77777777" w:rsidR="00CC52C6" w:rsidRPr="004455DC" w:rsidRDefault="00CC52C6" w:rsidP="00FB4A46">
            <w:pPr>
              <w:rPr>
                <w:rFonts w:ascii="Corbel" w:hAnsi="Corbel"/>
                <w:sz w:val="22"/>
              </w:rPr>
            </w:pPr>
          </w:p>
          <w:p w14:paraId="4BFE5261" w14:textId="77777777" w:rsidR="00CC52C6" w:rsidRPr="004455DC" w:rsidRDefault="00CC52C6" w:rsidP="00FB4A46">
            <w:pPr>
              <w:rPr>
                <w:rFonts w:ascii="Corbel" w:hAnsi="Corbel"/>
                <w:sz w:val="22"/>
              </w:rPr>
            </w:pPr>
          </w:p>
          <w:p w14:paraId="4C03EF4C" w14:textId="1664736C" w:rsidR="00CC52C6" w:rsidRPr="00FB4A46" w:rsidRDefault="00CC52C6" w:rsidP="00CC52C6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0A5D3515" w14:textId="7DEBFFFF" w:rsidR="00F41324" w:rsidRDefault="00F41324" w:rsidP="008B4929">
      <w:pPr>
        <w:rPr>
          <w:rFonts w:ascii="Corbel" w:hAnsi="Corbel" w:cstheme="minorHAnsi"/>
          <w:sz w:val="20"/>
          <w:szCs w:val="20"/>
        </w:rPr>
      </w:pPr>
    </w:p>
    <w:p w14:paraId="61C8E633" w14:textId="77777777" w:rsidR="00F41324" w:rsidRDefault="00F41324">
      <w:pPr>
        <w:spacing w:line="276" w:lineRule="auto"/>
        <w:rPr>
          <w:rFonts w:ascii="Corbel" w:hAnsi="Corbel" w:cstheme="minorHAnsi"/>
          <w:sz w:val="20"/>
          <w:szCs w:val="20"/>
        </w:rPr>
      </w:pPr>
      <w:r>
        <w:rPr>
          <w:rFonts w:ascii="Corbel" w:hAnsi="Corbel" w:cstheme="minorHAnsi"/>
          <w:sz w:val="20"/>
          <w:szCs w:val="20"/>
        </w:rPr>
        <w:br w:type="page"/>
      </w:r>
    </w:p>
    <w:p w14:paraId="3B6DCA05" w14:textId="6CA88764" w:rsidR="001E1CCC" w:rsidRPr="00F41324" w:rsidRDefault="001E1CCC" w:rsidP="008B4929">
      <w:pPr>
        <w:rPr>
          <w:rFonts w:ascii="Corbel" w:hAnsi="Corbel" w:cstheme="minorHAnsi"/>
          <w:sz w:val="20"/>
          <w:szCs w:val="20"/>
        </w:rPr>
      </w:pP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3F321E" w:rsidRPr="00D413CF" w14:paraId="5525F69F" w14:textId="77777777" w:rsidTr="00A95387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34CA2CC3" w14:textId="73342970" w:rsidR="003F321E" w:rsidRPr="00F41324" w:rsidRDefault="003F321E" w:rsidP="00DB15DF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t>Evidence of Capability for Learning Area</w:t>
            </w:r>
            <w:r w:rsidR="001B6F32" w:rsidRPr="00F41324">
              <w:rPr>
                <w:rFonts w:ascii="Corbel" w:hAnsi="Corbel" w:cstheme="minorHAnsi"/>
                <w:color w:val="000000" w:themeColor="text1"/>
                <w:sz w:val="28"/>
              </w:rPr>
              <w:t xml:space="preserve"> </w:t>
            </w: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t>1</w:t>
            </w:r>
          </w:p>
          <w:p w14:paraId="4B240F47" w14:textId="0D8CA881" w:rsidR="001B6F32" w:rsidRPr="00DB15DF" w:rsidRDefault="001B6F32" w:rsidP="001B6F32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416AF9D9" w14:textId="44844421" w:rsidR="003F321E" w:rsidRPr="00D413CF" w:rsidRDefault="001B6F32" w:rsidP="001B6F32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VALUES, ETHICS AND PROFESSIONALISM</w:t>
            </w:r>
          </w:p>
          <w:p w14:paraId="3FFFD89E" w14:textId="77777777" w:rsidR="003F321E" w:rsidRPr="00D413CF" w:rsidRDefault="003F321E" w:rsidP="001B6F32">
            <w:pPr>
              <w:rPr>
                <w:rFonts w:ascii="Corbel" w:hAnsi="Corbel" w:cstheme="minorHAnsi"/>
              </w:rPr>
            </w:pPr>
          </w:p>
        </w:tc>
      </w:tr>
      <w:tr w:rsidR="00CC52C6" w:rsidRPr="00A95387" w14:paraId="34004A0B" w14:textId="77777777" w:rsidTr="00A95387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0C65AF3C" w14:textId="1B2B6095" w:rsidR="00CC52C6" w:rsidRPr="00A95387" w:rsidRDefault="00CC52C6" w:rsidP="00CC52C6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A95387" w:rsidRPr="00A95387" w14:paraId="165DB3A5" w14:textId="77777777" w:rsidTr="00A95387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3097CDC9" w14:textId="77777777" w:rsidR="00A95387" w:rsidRPr="00A95387" w:rsidRDefault="00A95387" w:rsidP="003B3EBD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0320A4C4" w14:textId="77777777" w:rsidR="00A95387" w:rsidRPr="00A95387" w:rsidRDefault="00A95387" w:rsidP="003B3EBD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F41324" w:rsidRPr="00D413CF" w14:paraId="17D08345" w14:textId="77777777" w:rsidTr="00A95387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2BFADF6D" w14:textId="0CBB5F82" w:rsidR="003538B4" w:rsidRDefault="003538B4" w:rsidP="003538B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3CA930A0" w14:textId="088D336F" w:rsidR="003538B4" w:rsidRPr="003538B4" w:rsidRDefault="003538B4" w:rsidP="003538B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1FDA69FC" w14:textId="4D57B96A" w:rsidR="003538B4" w:rsidRPr="003538B4" w:rsidRDefault="003538B4" w:rsidP="003538B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7E5D9C9F" w14:textId="77777777" w:rsidR="00F41324" w:rsidRP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684E795E" w14:textId="4C559997" w:rsidR="00F41324" w:rsidRDefault="00CC52C6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 w:rsidR="006502F3">
              <w:rPr>
                <w:rFonts w:ascii="Corbel" w:hAnsi="Corbel"/>
                <w:b/>
              </w:rPr>
              <w:t xml:space="preserve"> / Task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 w:rsidR="006502F3">
              <w:rPr>
                <w:rFonts w:ascii="Corbel" w:hAnsi="Corbel"/>
                <w:i/>
                <w:sz w:val="20"/>
              </w:rPr>
              <w:t xml:space="preserve">task </w:t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 w:rsidR="006502F3"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7601CBB2" w14:textId="77777777" w:rsidR="003538B4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AF20835" w14:textId="5CAFB31F" w:rsidR="006502F3" w:rsidRPr="00DB15DF" w:rsidRDefault="006502F3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54782AB" w14:textId="6F396E29" w:rsidR="00DB15DF" w:rsidRDefault="00DB15DF" w:rsidP="00FB4A46">
            <w:pPr>
              <w:rPr>
                <w:rFonts w:ascii="Corbel" w:hAnsi="Corbel"/>
                <w:sz w:val="22"/>
              </w:rPr>
            </w:pPr>
          </w:p>
          <w:p w14:paraId="3791CC23" w14:textId="77777777" w:rsidR="00CC52C6" w:rsidRPr="00F41324" w:rsidRDefault="00CC52C6" w:rsidP="00FB4A46">
            <w:pPr>
              <w:rPr>
                <w:rFonts w:ascii="Corbel" w:hAnsi="Corbel"/>
                <w:sz w:val="22"/>
              </w:rPr>
            </w:pPr>
          </w:p>
          <w:p w14:paraId="0D3041F2" w14:textId="77777777" w:rsidR="00F41324" w:rsidRP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0F5E8FBF" w14:textId="10BD1838" w:rsidR="00F41324" w:rsidRDefault="00F4132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453E31">
              <w:rPr>
                <w:rFonts w:ascii="Corbel" w:hAnsi="Corbel"/>
                <w:i/>
                <w:sz w:val="20"/>
              </w:rPr>
              <w:t>issue, address the need</w:t>
            </w:r>
            <w:r w:rsidR="004F6330">
              <w:rPr>
                <w:rFonts w:ascii="Corbel" w:hAnsi="Corbel"/>
                <w:i/>
                <w:sz w:val="20"/>
              </w:rPr>
              <w:t xml:space="preserve"> </w:t>
            </w:r>
            <w:r w:rsidR="00DB15DF" w:rsidRPr="00DB15DF">
              <w:rPr>
                <w:rFonts w:ascii="Corbel" w:hAnsi="Corbel"/>
                <w:i/>
                <w:sz w:val="20"/>
              </w:rPr>
              <w:br/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DB15DF" w:rsidRPr="005507C0">
              <w:rPr>
                <w:rFonts w:ascii="Corbel" w:hAnsi="Corbel"/>
                <w:i/>
                <w:sz w:val="20"/>
              </w:rPr>
              <w:t>n</w:t>
            </w:r>
            <w:r w:rsidR="00DB15DF" w:rsidRPr="00A41215">
              <w:rPr>
                <w:rFonts w:ascii="Corbel" w:hAnsi="Corbel"/>
                <w:i/>
                <w:sz w:val="20"/>
              </w:rPr>
              <w:t>?</w:t>
            </w:r>
          </w:p>
          <w:p w14:paraId="4C6C89B3" w14:textId="77777777" w:rsidR="003538B4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E8671E9" w14:textId="38CC1D2B" w:rsidR="003538B4" w:rsidRPr="00DB15DF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FEACB99" w14:textId="77777777" w:rsidR="007B4854" w:rsidRDefault="007B4854" w:rsidP="00FB4A46">
            <w:pPr>
              <w:rPr>
                <w:rFonts w:ascii="Corbel" w:hAnsi="Corbel"/>
                <w:sz w:val="22"/>
              </w:rPr>
            </w:pPr>
          </w:p>
          <w:p w14:paraId="1F84A205" w14:textId="77777777" w:rsidR="00DB15DF" w:rsidRPr="00F41324" w:rsidRDefault="00DB15DF" w:rsidP="00FB4A46">
            <w:pPr>
              <w:rPr>
                <w:rFonts w:ascii="Corbel" w:hAnsi="Corbel"/>
                <w:sz w:val="22"/>
              </w:rPr>
            </w:pPr>
          </w:p>
          <w:p w14:paraId="44189162" w14:textId="77777777" w:rsidR="00F41324" w:rsidRP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00CE7DC3" w14:textId="4156DEA8" w:rsidR="005507C0" w:rsidRPr="00A41215" w:rsidRDefault="00F4132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4515C1">
              <w:rPr>
                <w:rFonts w:ascii="Corbel" w:hAnsi="Corbel"/>
                <w:i/>
                <w:sz w:val="20"/>
              </w:rPr>
              <w:t>Upon reflection, w</w:t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4515C1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DB15DF" w:rsidRPr="005507C0">
              <w:rPr>
                <w:rFonts w:ascii="Corbel" w:hAnsi="Corbel"/>
                <w:i/>
                <w:sz w:val="20"/>
              </w:rPr>
              <w:t>experience</w:t>
            </w:r>
            <w:r w:rsidR="004F6330" w:rsidRPr="005507C0">
              <w:rPr>
                <w:rFonts w:ascii="Corbel" w:hAnsi="Corbel"/>
                <w:i/>
                <w:sz w:val="20"/>
              </w:rPr>
              <w:t xml:space="preserve"> </w:t>
            </w:r>
            <w:r w:rsidR="004F6330" w:rsidRPr="00A41215">
              <w:rPr>
                <w:rFonts w:ascii="Corbel" w:hAnsi="Corbel"/>
                <w:i/>
                <w:sz w:val="20"/>
              </w:rPr>
              <w:t>in relation to the key learning area? You may want to consider questions such as</w:t>
            </w:r>
            <w:r w:rsidR="005507C0" w:rsidRPr="00A41215">
              <w:rPr>
                <w:rFonts w:ascii="Corbel" w:hAnsi="Corbel"/>
                <w:i/>
                <w:sz w:val="20"/>
              </w:rPr>
              <w:t>:</w:t>
            </w:r>
          </w:p>
          <w:p w14:paraId="23091704" w14:textId="1E5762DA" w:rsidR="005507C0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="00DB15DF" w:rsidRPr="00A41215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A373DF3" w14:textId="19780A35" w:rsidR="005507C0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="00DB15DF" w:rsidRPr="00A41215">
              <w:rPr>
                <w:rFonts w:ascii="Corbel" w:hAnsi="Corbel"/>
                <w:i/>
                <w:sz w:val="20"/>
              </w:rPr>
              <w:t>ow could you apply this learning to other</w:t>
            </w:r>
            <w:r w:rsidR="004F6330" w:rsidRPr="00A41215">
              <w:rPr>
                <w:rFonts w:ascii="Corbel" w:hAnsi="Corbel"/>
                <w:i/>
                <w:sz w:val="20"/>
              </w:rPr>
              <w:t xml:space="preserve">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7D8E3C6E" w14:textId="1950C669" w:rsidR="00F41324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="004F6330" w:rsidRPr="00A41215">
              <w:rPr>
                <w:rFonts w:ascii="Corbel" w:hAnsi="Corbel"/>
                <w:i/>
                <w:sz w:val="20"/>
              </w:rPr>
              <w:t>ow does this inform your emerging practice framework?</w:t>
            </w:r>
            <w:r w:rsidR="00DB15DF" w:rsidRPr="00A41215">
              <w:rPr>
                <w:rFonts w:ascii="Corbel" w:hAnsi="Corbel"/>
                <w:i/>
                <w:strike/>
                <w:sz w:val="20"/>
              </w:rPr>
              <w:t xml:space="preserve"> </w:t>
            </w:r>
          </w:p>
          <w:p w14:paraId="27CBD771" w14:textId="77777777" w:rsidR="003538B4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5214C64B" w14:textId="6A6CA458" w:rsidR="003538B4" w:rsidRPr="00DB15DF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751BF41C" w14:textId="77777777" w:rsid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69099BA8" w14:textId="77777777" w:rsidR="004E045D" w:rsidRPr="00F41324" w:rsidRDefault="004E045D" w:rsidP="00FB4A46">
            <w:pPr>
              <w:rPr>
                <w:rFonts w:ascii="Corbel" w:hAnsi="Corbel"/>
                <w:sz w:val="22"/>
              </w:rPr>
            </w:pPr>
          </w:p>
          <w:p w14:paraId="451A7822" w14:textId="77777777" w:rsidR="00F41324" w:rsidRDefault="00F41324" w:rsidP="00FB4A46"/>
        </w:tc>
        <w:tc>
          <w:tcPr>
            <w:tcW w:w="5082" w:type="dxa"/>
            <w:shd w:val="clear" w:color="auto" w:fill="EAF1DD" w:themeFill="accent3" w:themeFillTint="33"/>
          </w:tcPr>
          <w:p w14:paraId="508A02F7" w14:textId="77777777" w:rsidR="003538B4" w:rsidRDefault="003538B4" w:rsidP="003538B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59A09A31" w14:textId="77777777" w:rsidR="003538B4" w:rsidRPr="003538B4" w:rsidRDefault="003538B4" w:rsidP="003538B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753B4538" w14:textId="146E5D9A" w:rsidR="00F41324" w:rsidRPr="004E045D" w:rsidRDefault="003538B4" w:rsidP="004E045D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 w:rsidR="004E045D">
              <w:rPr>
                <w:rFonts w:ascii="Corbel" w:hAnsi="Corbel"/>
                <w:sz w:val="22"/>
              </w:rPr>
              <w:t>.</w:t>
            </w:r>
          </w:p>
          <w:p w14:paraId="457F388D" w14:textId="77777777" w:rsidR="003538B4" w:rsidRPr="00F41324" w:rsidRDefault="003538B4" w:rsidP="003538B4">
            <w:pPr>
              <w:rPr>
                <w:rFonts w:ascii="Corbel" w:hAnsi="Corbel"/>
                <w:sz w:val="22"/>
              </w:rPr>
            </w:pPr>
          </w:p>
          <w:p w14:paraId="7DDB7924" w14:textId="58C39413" w:rsidR="00F41324" w:rsidRDefault="00CC52C6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 w:rsidR="006502F3">
              <w:rPr>
                <w:rFonts w:ascii="Corbel" w:hAnsi="Corbel"/>
                <w:b/>
              </w:rPr>
              <w:t xml:space="preserve"> / Task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 w:rsidR="006502F3">
              <w:rPr>
                <w:rFonts w:ascii="Corbel" w:hAnsi="Corbel"/>
                <w:i/>
                <w:sz w:val="20"/>
              </w:rPr>
              <w:t xml:space="preserve">task </w:t>
            </w:r>
            <w:r w:rsidR="006502F3"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 w:rsidR="006502F3">
              <w:rPr>
                <w:rFonts w:ascii="Corbel" w:hAnsi="Corbel"/>
                <w:i/>
                <w:sz w:val="20"/>
              </w:rPr>
              <w:t>and your role as it relates to this key learning area</w:t>
            </w:r>
            <w:r w:rsidR="003538B4">
              <w:rPr>
                <w:rFonts w:ascii="Corbel" w:hAnsi="Corbel"/>
                <w:i/>
                <w:sz w:val="20"/>
              </w:rPr>
              <w:t>.</w:t>
            </w:r>
          </w:p>
          <w:p w14:paraId="3DF072AF" w14:textId="77777777" w:rsidR="003538B4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1605175E" w14:textId="26059964" w:rsidR="003538B4" w:rsidRPr="00DB15DF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B8BEFEC" w14:textId="77777777" w:rsidR="00DB15DF" w:rsidRDefault="00DB15DF" w:rsidP="00F41324">
            <w:pPr>
              <w:rPr>
                <w:rFonts w:ascii="Corbel" w:hAnsi="Corbel"/>
                <w:sz w:val="22"/>
              </w:rPr>
            </w:pPr>
          </w:p>
          <w:p w14:paraId="327FE8DB" w14:textId="77777777" w:rsidR="00DB15DF" w:rsidRPr="00F41324" w:rsidRDefault="00DB15DF" w:rsidP="00F41324">
            <w:pPr>
              <w:rPr>
                <w:rFonts w:ascii="Corbel" w:hAnsi="Corbel"/>
                <w:sz w:val="22"/>
              </w:rPr>
            </w:pPr>
          </w:p>
          <w:p w14:paraId="7405B5CC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1A1C4AB3" w14:textId="1CA5C7FC" w:rsidR="00F41324" w:rsidRDefault="00F4132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7AEB87F8" w14:textId="77777777" w:rsidR="003538B4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00290C91" w14:textId="0987E001" w:rsidR="003538B4" w:rsidRPr="00DB15DF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A6A649B" w14:textId="77777777" w:rsid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697954D8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6EB8C3A6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5E3FE338" w14:textId="77777777" w:rsidR="005507C0" w:rsidRPr="00DD2C6C" w:rsidRDefault="00F41324" w:rsidP="00A41215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5507C0">
              <w:rPr>
                <w:rFonts w:ascii="Corbel" w:hAnsi="Corbel"/>
                <w:i/>
                <w:sz w:val="20"/>
              </w:rPr>
              <w:t>Upon reflection, w</w:t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507C0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507C0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53FCCA50" w14:textId="77777777" w:rsidR="005507C0" w:rsidRPr="00DD2C6C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3D920E0C" w14:textId="77777777" w:rsidR="005D5D2F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136A7B3" w14:textId="4BFD21DA" w:rsidR="00F41324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 w:rsidRPr="00A41215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58EC14C" w14:textId="77777777" w:rsidR="003538B4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6998C176" w14:textId="2D405264" w:rsidR="003538B4" w:rsidRPr="00DB15DF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8CC432F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39BEB11E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5362FEA9" w14:textId="77777777" w:rsidR="00F41324" w:rsidRPr="00FB4A46" w:rsidRDefault="00F41324" w:rsidP="00FB4A46"/>
        </w:tc>
      </w:tr>
    </w:tbl>
    <w:p w14:paraId="33296D57" w14:textId="185EFD91" w:rsidR="00F41324" w:rsidRDefault="00F41324">
      <w: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52"/>
        <w:gridCol w:w="959"/>
        <w:gridCol w:w="958"/>
        <w:gridCol w:w="960"/>
        <w:gridCol w:w="962"/>
        <w:gridCol w:w="291"/>
        <w:gridCol w:w="36"/>
        <w:gridCol w:w="848"/>
        <w:gridCol w:w="848"/>
        <w:gridCol w:w="848"/>
        <w:gridCol w:w="848"/>
        <w:gridCol w:w="848"/>
        <w:gridCol w:w="806"/>
      </w:tblGrid>
      <w:tr w:rsidR="00EA6F01" w:rsidRPr="00D413CF" w14:paraId="17F84583" w14:textId="77777777" w:rsidTr="00A41215">
        <w:trPr>
          <w:trHeight w:val="409"/>
        </w:trPr>
        <w:tc>
          <w:tcPr>
            <w:tcW w:w="10164" w:type="dxa"/>
            <w:gridSpan w:val="13"/>
            <w:shd w:val="clear" w:color="auto" w:fill="C6D9F1" w:themeFill="text2" w:themeFillTint="33"/>
          </w:tcPr>
          <w:p w14:paraId="2F3BD343" w14:textId="77777777" w:rsidR="00EA6F01" w:rsidRPr="00666CA0" w:rsidRDefault="00EA6F01" w:rsidP="00DD2C6C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>Rating for Learning Area 1</w:t>
            </w:r>
          </w:p>
          <w:p w14:paraId="25248603" w14:textId="77777777" w:rsidR="00EA6F01" w:rsidRPr="00666CA0" w:rsidRDefault="00EA6F01" w:rsidP="00DD2C6C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0535DE4F" w14:textId="77777777" w:rsidR="00EA6F01" w:rsidRPr="00D413CF" w:rsidRDefault="00EA6F01" w:rsidP="00DD2C6C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VALUES, ETHICS AND PROFESSIONALISM</w:t>
            </w:r>
          </w:p>
          <w:p w14:paraId="7E9E3F88" w14:textId="77777777" w:rsidR="00EA6F01" w:rsidRPr="00D413CF" w:rsidRDefault="00EA6F01" w:rsidP="00DD2C6C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EA6F01" w:rsidRPr="00D413CF" w14:paraId="69F57EB0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2A8F64DE" w14:textId="77777777" w:rsidR="00EA6F01" w:rsidRPr="00CC52C6" w:rsidRDefault="00EA6F01" w:rsidP="00DD2C6C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softHyphen/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5A1D6DEA" w14:textId="77777777" w:rsidR="00EA6F01" w:rsidRPr="00CC52C6" w:rsidRDefault="00EA6F01" w:rsidP="00DD2C6C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6"/>
            <w:shd w:val="clear" w:color="auto" w:fill="76923C" w:themeFill="accent3" w:themeFillShade="BF"/>
            <w:vAlign w:val="center"/>
          </w:tcPr>
          <w:p w14:paraId="360E9EF9" w14:textId="77777777" w:rsidR="00EA6F01" w:rsidRPr="00CC52C6" w:rsidRDefault="00EA6F01" w:rsidP="00DD2C6C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EA6F01" w:rsidRPr="00D413CF" w14:paraId="3D3BC03E" w14:textId="77777777" w:rsidTr="00A41215">
        <w:trPr>
          <w:trHeight w:val="352"/>
        </w:trPr>
        <w:tc>
          <w:tcPr>
            <w:tcW w:w="10164" w:type="dxa"/>
            <w:gridSpan w:val="13"/>
          </w:tcPr>
          <w:p w14:paraId="0A0A03AD" w14:textId="77777777" w:rsidR="00EA6F01" w:rsidRPr="00BE68FA" w:rsidRDefault="00EA6F01" w:rsidP="00DD2C6C">
            <w:pPr>
              <w:pStyle w:val="Heading3"/>
              <w:spacing w:before="12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1.1 </w:t>
            </w:r>
            <w:r w:rsidRPr="00B0162C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Practise in accordance with the Code of Ethics and manage ethical dilemmas and issues arising in practice</w:t>
            </w:r>
          </w:p>
        </w:tc>
      </w:tr>
      <w:tr w:rsidR="000550A6" w:rsidRPr="00D413CF" w14:paraId="3377A471" w14:textId="77777777" w:rsidTr="000550A6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423BC37F" w14:textId="77777777" w:rsidR="00857100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7100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051912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C7A7F8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4B839DD9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161377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4B75FC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50FA0A74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354608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6FF00A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185878B1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408608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51AD59A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41812A5F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630100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43458C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16CFC6D5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3C0B8AFB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565786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DFA277" w14:textId="77777777" w:rsidR="00857100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B687C8F" w14:textId="77777777" w:rsidR="00857100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7100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124159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7F3ED0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6996244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416083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5BA717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825F5C6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726764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526D4C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0C37B136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571730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962BBA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4F185780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859791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E1AB5A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EA6F01" w:rsidRPr="00D413CF" w14:paraId="16E5F515" w14:textId="77777777" w:rsidTr="00A41215">
        <w:trPr>
          <w:trHeight w:val="350"/>
        </w:trPr>
        <w:tc>
          <w:tcPr>
            <w:tcW w:w="10164" w:type="dxa"/>
            <w:gridSpan w:val="13"/>
          </w:tcPr>
          <w:p w14:paraId="2B668415" w14:textId="77777777" w:rsidR="00EA6F01" w:rsidRPr="00BE68FA" w:rsidRDefault="00EA6F01" w:rsidP="00DD2C6C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1.2 </w:t>
            </w:r>
            <w:r w:rsidRPr="00B0162C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Behave in a professional manner and be accountable for all actions and decisions</w:t>
            </w:r>
          </w:p>
        </w:tc>
      </w:tr>
      <w:tr w:rsidR="000550A6" w:rsidRPr="00D413CF" w14:paraId="544EA3D2" w14:textId="77777777" w:rsidTr="000550A6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42CBAD83" w14:textId="77777777" w:rsidR="00857100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7100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343103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CC4705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29CD48C9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309919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36E02D0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6E6EBD73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985507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966E774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6BCA1E96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232069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044B57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73CB2357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962872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17BF88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511BB938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2F9D7A01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049656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5E37FA" w14:textId="77777777" w:rsidR="00857100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049653D5" w14:textId="77777777" w:rsidR="00857100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7100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734464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1AB5F9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9C3CFA6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67391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01E402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B94C5E4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347973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5789944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E9C8C96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650180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CA29E2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44B5C9AC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191109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06AE05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EA6F01" w:rsidRPr="00D413CF" w14:paraId="243AA972" w14:textId="77777777" w:rsidTr="00A41215">
        <w:trPr>
          <w:trHeight w:val="350"/>
        </w:trPr>
        <w:tc>
          <w:tcPr>
            <w:tcW w:w="10164" w:type="dxa"/>
            <w:gridSpan w:val="13"/>
          </w:tcPr>
          <w:p w14:paraId="30756F46" w14:textId="77777777" w:rsidR="00EA6F01" w:rsidRPr="00D413CF" w:rsidRDefault="00EA6F01" w:rsidP="00DD2C6C">
            <w:pPr>
              <w:keepNext/>
              <w:keepLines/>
              <w:spacing w:before="12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E878CE">
              <w:rPr>
                <w:rFonts w:ascii="Corbel" w:hAnsi="Corbel" w:cstheme="minorHAnsi"/>
                <w:color w:val="000000" w:themeColor="text1"/>
                <w:szCs w:val="22"/>
              </w:rPr>
              <w:t xml:space="preserve">1.3 </w:t>
            </w:r>
            <w:r w:rsidRPr="00B0162C">
              <w:rPr>
                <w:rFonts w:ascii="Corbel" w:hAnsi="Corbel" w:cstheme="minorHAnsi"/>
                <w:color w:val="000000" w:themeColor="text1"/>
                <w:szCs w:val="22"/>
              </w:rPr>
              <w:t>Keep and maintain information in accordance with ethical principles and relevant legislation</w:t>
            </w:r>
          </w:p>
        </w:tc>
      </w:tr>
      <w:tr w:rsidR="000550A6" w:rsidRPr="00D413CF" w14:paraId="3CD485C7" w14:textId="77777777" w:rsidTr="000550A6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775EA311" w14:textId="77777777" w:rsidR="00857100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7100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074780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A2B5AC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71202993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035776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E7DF0A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4F647F8A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527034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7DA32E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37E9F194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454991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E59AC0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176E8561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442084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5FF949C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38F4EB41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26F1FA80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59921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23CAD5" w14:textId="77777777" w:rsidR="00857100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7429080B" w14:textId="77777777" w:rsidR="00857100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7100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231724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52696D0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4749D7B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615625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8CA2B15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EE3B5B2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847776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0BE4B2C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7F56CB32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6141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BE32CD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7EAFC334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032543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E08ED6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EA6F01" w:rsidRPr="00D413CF" w14:paraId="518458DD" w14:textId="77777777" w:rsidTr="00A41215">
        <w:trPr>
          <w:trHeight w:val="350"/>
        </w:trPr>
        <w:tc>
          <w:tcPr>
            <w:tcW w:w="10164" w:type="dxa"/>
            <w:gridSpan w:val="13"/>
          </w:tcPr>
          <w:p w14:paraId="10558E03" w14:textId="77777777" w:rsidR="00EA6F01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3D35BC44" w14:textId="77777777" w:rsidR="00EA6F01" w:rsidRPr="00D413CF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 w:rsidRPr="00B0162C"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1</w:t>
            </w:r>
          </w:p>
        </w:tc>
      </w:tr>
      <w:tr w:rsidR="000550A6" w:rsidRPr="00D413CF" w14:paraId="48C96C9F" w14:textId="77777777" w:rsidTr="000550A6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04F7A9AB" w14:textId="77777777" w:rsidR="00857100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7100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437220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34B2D4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7CBD4135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719504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7B986D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37933EFA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77234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E3CB32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0BF716DB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74867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34934C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790385E0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358672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33D638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3AADCEED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38E836DC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519367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8D6AD1" w14:textId="77777777" w:rsidR="00857100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F47A60C" w14:textId="77777777" w:rsidR="00857100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7100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496087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AB9F731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7B4D1506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548491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2C7B8B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08C60C8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611257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69B7F8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6C35A5E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94521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6EA79B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0320CEE3" w14:textId="77777777" w:rsidR="00857100" w:rsidRPr="00C11DBA" w:rsidRDefault="00857100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342962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AD8B65" w14:textId="77777777" w:rsidR="00857100" w:rsidRPr="00C11DBA" w:rsidRDefault="00857100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EA6F01" w:rsidRPr="00D413CF" w14:paraId="4773BF40" w14:textId="77777777" w:rsidTr="00A41215">
        <w:tc>
          <w:tcPr>
            <w:tcW w:w="10164" w:type="dxa"/>
            <w:gridSpan w:val="13"/>
          </w:tcPr>
          <w:p w14:paraId="39E785A0" w14:textId="77777777" w:rsidR="00EA6F01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1FE2977" w14:textId="77777777" w:rsidR="00EA6F01" w:rsidRPr="00DD2C6C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0E8961A5" w14:textId="77777777" w:rsidR="00EA6F01" w:rsidRPr="00705F59" w:rsidRDefault="00EA6F01" w:rsidP="00DD2C6C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EA6F01" w:rsidRPr="00D413CF" w14:paraId="29C740E7" w14:textId="77777777" w:rsidTr="00A41215">
        <w:tc>
          <w:tcPr>
            <w:tcW w:w="5082" w:type="dxa"/>
            <w:gridSpan w:val="6"/>
            <w:shd w:val="clear" w:color="auto" w:fill="FDE9D9" w:themeFill="accent6" w:themeFillTint="33"/>
          </w:tcPr>
          <w:p w14:paraId="3E7CCF98" w14:textId="77777777" w:rsidR="00EA6F01" w:rsidRDefault="00EA6F01" w:rsidP="00DD2C6C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5534CFC9" w14:textId="77777777" w:rsidR="00EA6F01" w:rsidRPr="00705F59" w:rsidRDefault="00EA6F01" w:rsidP="00DD2C6C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66143C7E" w14:textId="77777777" w:rsidR="00EA6F01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31618BE2" w14:textId="77777777" w:rsidR="00EA6F01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6403C57" w14:textId="77777777" w:rsidR="00EA6F01" w:rsidRPr="00D413CF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695783E9" w14:textId="77777777" w:rsidR="00EA6F01" w:rsidRDefault="00EA6F01" w:rsidP="00DD2C6C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5D6C6539" w14:textId="77777777" w:rsidR="00EA6F01" w:rsidRPr="00705F59" w:rsidRDefault="00EA6F01" w:rsidP="00DD2C6C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227424E9" w14:textId="77777777" w:rsidR="00EA6F01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CB8B305" w14:textId="77777777" w:rsidR="00EA6F01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34B89F62" w14:textId="77777777" w:rsidR="00EA6F01" w:rsidRPr="00D413CF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EA6F01" w:rsidRPr="00D413CF" w14:paraId="11A752D9" w14:textId="77777777" w:rsidTr="00A41215">
        <w:tc>
          <w:tcPr>
            <w:tcW w:w="5082" w:type="dxa"/>
            <w:gridSpan w:val="6"/>
            <w:shd w:val="clear" w:color="auto" w:fill="FDE9D9" w:themeFill="accent6" w:themeFillTint="33"/>
          </w:tcPr>
          <w:p w14:paraId="5C11B0A3" w14:textId="77777777" w:rsidR="00EA6F01" w:rsidRDefault="00EA6F01" w:rsidP="00DD2C6C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DB24B70" w14:textId="77777777" w:rsidR="00EA6F01" w:rsidRPr="00705F59" w:rsidRDefault="00EA6F01" w:rsidP="00DD2C6C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2C04C295" w14:textId="77777777" w:rsidR="00EA6F01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DA99F20" w14:textId="77777777" w:rsidR="00EA6F01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F4A7606" w14:textId="77777777" w:rsidR="00EA6F01" w:rsidRPr="00D413CF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669EB77E" w14:textId="77777777" w:rsidR="00EA6F01" w:rsidRDefault="00EA6F01" w:rsidP="00DD2C6C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71F24B97" w14:textId="77777777" w:rsidR="00EA6F01" w:rsidRPr="00705F59" w:rsidRDefault="00EA6F01" w:rsidP="00DD2C6C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74AD27E" w14:textId="77777777" w:rsidR="00EA6F01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C7A28AF" w14:textId="77777777" w:rsidR="00EA6F01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5776D42" w14:textId="77777777" w:rsidR="00EA6F01" w:rsidRPr="00D413CF" w:rsidRDefault="00EA6F01" w:rsidP="00DD2C6C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72575CEA" w14:textId="77777777" w:rsidR="00EA6F01" w:rsidRDefault="00EA6F01" w:rsidP="00AE0849">
      <w:pPr>
        <w:pStyle w:val="Heading1"/>
        <w:jc w:val="center"/>
        <w:rPr>
          <w:rFonts w:ascii="Times New Roman" w:eastAsiaTheme="minorHAnsi" w:hAnsi="Times New Roman" w:cs="Times New Roman"/>
          <w:b w:val="0"/>
          <w:bCs w:val="0"/>
          <w:color w:val="auto"/>
        </w:rPr>
      </w:pPr>
    </w:p>
    <w:p w14:paraId="7D51D7ED" w14:textId="7A5DA69A" w:rsidR="00AE0849" w:rsidRPr="002A77F9" w:rsidRDefault="0036231C" w:rsidP="00AE0849">
      <w:pPr>
        <w:pStyle w:val="Heading1"/>
        <w:jc w:val="center"/>
      </w:pPr>
      <w:r>
        <w:rPr>
          <w:rFonts w:ascii="Times New Roman" w:eastAsiaTheme="minorHAnsi" w:hAnsi="Times New Roman" w:cs="Times New Roman"/>
          <w:b w:val="0"/>
          <w:bCs w:val="0"/>
          <w:color w:val="auto"/>
        </w:rPr>
        <w:br w:type="page"/>
      </w:r>
      <w:r w:rsidR="00AE0849" w:rsidRPr="002A77F9">
        <w:lastRenderedPageBreak/>
        <w:t xml:space="preserve">Learning Area </w:t>
      </w:r>
      <w:r w:rsidR="00AE0849">
        <w:t>2:</w:t>
      </w:r>
      <w:r w:rsidR="00AE0849" w:rsidRPr="00AE0849">
        <w:t xml:space="preserve"> Culturally and Inclusive Practice</w:t>
      </w:r>
      <w:r w:rsidR="00051A9F">
        <w:rPr>
          <w:rFonts w:ascii="Corbel" w:hAnsi="Corbel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791360" behindDoc="0" locked="1" layoutInCell="1" allowOverlap="0" wp14:anchorId="75CD5110" wp14:editId="7870D96E">
                <wp:simplePos x="0" y="0"/>
                <wp:positionH relativeFrom="page">
                  <wp:align>right</wp:align>
                </wp:positionH>
                <wp:positionV relativeFrom="topMargin">
                  <wp:posOffset>2134235</wp:posOffset>
                </wp:positionV>
                <wp:extent cx="935990" cy="593725"/>
                <wp:effectExtent l="0" t="318" r="0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935990" cy="5937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DE2C7E" w14:textId="77777777" w:rsidR="00794A75" w:rsidRPr="005627EB" w:rsidRDefault="00794A75" w:rsidP="00051A9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D5110" id="Rectangle 22" o:spid="_x0000_s1027" style="position:absolute;left:0;text-align:left;margin-left:22.5pt;margin-top:168.05pt;width:73.7pt;height:46.75pt;rotation:-90;z-index:251791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" o:allowoverlap="f" fillcolor="#4f81bd [3204]" stroked="f" strokeweight="2pt">
                <v:textbox>
                  <w:txbxContent>
                    <w:p w14:paraId="24DE2C7E" w14:textId="77777777" w:rsidR="00794A75" w:rsidRPr="005627EB" w:rsidRDefault="00794A75" w:rsidP="00051A9F">
                      <w:pPr>
                        <w:jc w:val="center"/>
                        <w:rPr>
                          <w:rFonts w:ascii="Calibri" w:hAnsi="Calibri"/>
                          <w:b/>
                          <w:sz w:val="44"/>
                        </w:rPr>
                      </w:pPr>
                      <w:r w:rsidRPr="005627EB">
                        <w:rPr>
                          <w:rFonts w:ascii="Calibri" w:hAnsi="Calibri"/>
                          <w:b/>
                          <w:sz w:val="44"/>
                        </w:rPr>
                        <w:t>LA</w:t>
                      </w:r>
                      <w:r>
                        <w:rPr>
                          <w:rFonts w:ascii="Calibri" w:hAnsi="Calibri"/>
                          <w:b/>
                          <w:sz w:val="44"/>
                        </w:rPr>
                        <w:t>2</w:t>
                      </w:r>
                    </w:p>
                  </w:txbxContent>
                </v:textbox>
                <w10:wrap anchorx="page" anchory="margin"/>
                <w10:anchorlock/>
              </v:rect>
            </w:pict>
          </mc:Fallback>
        </mc:AlternateContent>
      </w:r>
    </w:p>
    <w:p w14:paraId="47D59BDA" w14:textId="7A3FC91E" w:rsidR="00AE0849" w:rsidRDefault="00AE0849" w:rsidP="00AE0849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3056F6" w:rsidRPr="00D413CF" w14:paraId="0C620C54" w14:textId="77777777" w:rsidTr="003056F6">
        <w:tc>
          <w:tcPr>
            <w:tcW w:w="10208" w:type="dxa"/>
            <w:shd w:val="clear" w:color="auto" w:fill="C6D9F1" w:themeFill="text2" w:themeFillTint="33"/>
          </w:tcPr>
          <w:p w14:paraId="48D0C6A9" w14:textId="1B4EA7D9" w:rsidR="003056F6" w:rsidRPr="00D413CF" w:rsidRDefault="003056F6" w:rsidP="003056F6">
            <w:pPr>
              <w:rPr>
                <w:rFonts w:ascii="Corbel" w:hAnsi="Corbel" w:cstheme="minorHAnsi"/>
              </w:rPr>
            </w:pPr>
            <w:r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I aim to demonstrate understanding and knowledge of cultural diversity in order to work in a culturally responsive and inclusive way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3056F6" w:rsidRPr="00D413CF" w14:paraId="41FEEABE" w14:textId="77777777" w:rsidTr="00B0162C">
        <w:trPr>
          <w:trHeight w:val="779"/>
        </w:trPr>
        <w:tc>
          <w:tcPr>
            <w:tcW w:w="10208" w:type="dxa"/>
          </w:tcPr>
          <w:p w14:paraId="287F9835" w14:textId="5E1ACDED" w:rsidR="003056F6" w:rsidRPr="00CC52C6" w:rsidRDefault="00026B65" w:rsidP="00026B65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2.1 </w:t>
            </w:r>
            <w:r w:rsidR="003056F6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Work respectfully and inclusively with cultural difference and diversity</w:t>
            </w:r>
          </w:p>
        </w:tc>
      </w:tr>
      <w:tr w:rsidR="003056F6" w:rsidRPr="00D413CF" w14:paraId="33DA4441" w14:textId="77777777" w:rsidTr="003056F6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6B804B6B" w14:textId="10D01D83" w:rsidR="003056F6" w:rsidRPr="00CC52C6" w:rsidRDefault="003056F6" w:rsidP="003056F6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</w:t>
            </w:r>
            <w:r w:rsidR="00026B65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>–</w:t>
            </w: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3056F6" w:rsidRPr="00D413CF" w14:paraId="64A22850" w14:textId="77777777" w:rsidTr="00051A9F">
        <w:trPr>
          <w:trHeight w:val="286"/>
        </w:trPr>
        <w:tc>
          <w:tcPr>
            <w:tcW w:w="10208" w:type="dxa"/>
            <w:shd w:val="clear" w:color="auto" w:fill="DBE5F1" w:themeFill="accent1" w:themeFillTint="33"/>
          </w:tcPr>
          <w:p w14:paraId="5779392B" w14:textId="77777777" w:rsidR="003056F6" w:rsidRPr="00D413CF" w:rsidRDefault="003056F6" w:rsidP="003056F6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6093125E" w14:textId="77777777" w:rsidR="003056F6" w:rsidRPr="004455DC" w:rsidRDefault="003056F6" w:rsidP="003056F6">
            <w:pPr>
              <w:rPr>
                <w:rFonts w:ascii="Corbel" w:hAnsi="Corbel"/>
                <w:sz w:val="22"/>
              </w:rPr>
            </w:pPr>
          </w:p>
          <w:p w14:paraId="383B58AF" w14:textId="77777777" w:rsidR="003056F6" w:rsidRPr="004455DC" w:rsidRDefault="003056F6" w:rsidP="003056F6">
            <w:pPr>
              <w:rPr>
                <w:rFonts w:ascii="Corbel" w:hAnsi="Corbel"/>
                <w:sz w:val="22"/>
              </w:rPr>
            </w:pPr>
          </w:p>
          <w:p w14:paraId="57C611B5" w14:textId="77777777" w:rsidR="003056F6" w:rsidRPr="00D413CF" w:rsidRDefault="003056F6" w:rsidP="003056F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3056F6" w:rsidRPr="00D413CF" w14:paraId="3B5E95B4" w14:textId="77777777" w:rsidTr="003056F6">
        <w:trPr>
          <w:trHeight w:val="816"/>
        </w:trPr>
        <w:tc>
          <w:tcPr>
            <w:tcW w:w="10208" w:type="dxa"/>
          </w:tcPr>
          <w:p w14:paraId="3BF183EB" w14:textId="0A88A178" w:rsidR="003056F6" w:rsidRPr="00CC52C6" w:rsidRDefault="00026B65" w:rsidP="00026B65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2.2</w:t>
            </w:r>
            <w:r w:rsidR="00DF1F83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</w:t>
            </w:r>
            <w:r w:rsidR="00B0162C" w:rsidRPr="00B0162C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Respect, strive to understand and promote the rights of Aboriginal and Torres Strait Islander peoples and their cultures</w:t>
            </w:r>
          </w:p>
        </w:tc>
      </w:tr>
      <w:tr w:rsidR="003056F6" w:rsidRPr="00D413CF" w14:paraId="7DB05246" w14:textId="77777777" w:rsidTr="003056F6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36A1F13C" w14:textId="77777777" w:rsidR="003056F6" w:rsidRPr="00CC52C6" w:rsidRDefault="003056F6" w:rsidP="003056F6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3056F6" w:rsidRPr="00D413CF" w14:paraId="79A87A8F" w14:textId="77777777" w:rsidTr="00051A9F">
        <w:trPr>
          <w:trHeight w:val="117"/>
        </w:trPr>
        <w:tc>
          <w:tcPr>
            <w:tcW w:w="10208" w:type="dxa"/>
            <w:shd w:val="clear" w:color="auto" w:fill="DBE5F1" w:themeFill="accent1" w:themeFillTint="33"/>
          </w:tcPr>
          <w:p w14:paraId="70515292" w14:textId="77777777" w:rsidR="003056F6" w:rsidRDefault="003056F6" w:rsidP="003056F6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7AD990B7" w14:textId="77777777" w:rsidR="003056F6" w:rsidRPr="004455DC" w:rsidRDefault="003056F6" w:rsidP="003056F6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01C284E7" w14:textId="77777777" w:rsidR="003056F6" w:rsidRPr="004455DC" w:rsidRDefault="003056F6" w:rsidP="003056F6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1E713FC7" w14:textId="77777777" w:rsidR="003056F6" w:rsidRPr="00D413CF" w:rsidRDefault="003056F6" w:rsidP="003056F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</w:tbl>
    <w:p w14:paraId="6377093A" w14:textId="0A75A898" w:rsidR="003056F6" w:rsidRDefault="003056F6" w:rsidP="00AE0849">
      <w:pPr>
        <w:rPr>
          <w:rFonts w:ascii="Corbel" w:hAnsi="Corbel"/>
          <w:sz w:val="20"/>
          <w:szCs w:val="20"/>
        </w:rPr>
      </w:pPr>
    </w:p>
    <w:p w14:paraId="68A9D17B" w14:textId="63115BC7" w:rsidR="00B0162C" w:rsidRDefault="00B0162C">
      <w:pPr>
        <w:spacing w:line="276" w:lineRule="auto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33C58325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2722BB56" w14:textId="583FD314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DC2246">
              <w:rPr>
                <w:rFonts w:ascii="Corbel" w:hAnsi="Corbel" w:cstheme="minorHAnsi"/>
                <w:color w:val="000000" w:themeColor="text1"/>
                <w:sz w:val="28"/>
              </w:rPr>
              <w:t>2</w:t>
            </w:r>
          </w:p>
          <w:p w14:paraId="7A7989C3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23918068" w14:textId="77777777" w:rsidR="00DC2246" w:rsidRPr="00D413CF" w:rsidRDefault="00DC2246" w:rsidP="00DC2246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CULTURALLY AND INCLUSIVE PRACTICE</w:t>
            </w:r>
          </w:p>
          <w:p w14:paraId="5619B870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5EB1FD4B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3B44EFD8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65DB9660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6D4F1F8D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0F7A675A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44E742F1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3424C0EF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010A656C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06E1967C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1756DA02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9F63E3A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76BE21CD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723BF43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16D6F0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4E49BCA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DD753B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8B2A543" w14:textId="7F82815D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087ACDD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6A37640E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6A065AB4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0D2A1A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B8F6916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F01B578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2F9BA39F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DFF0F4B" w14:textId="77777777" w:rsidR="005D5D2F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7BF7BC2" w14:textId="27218F24" w:rsidR="00415A3E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 w:rsidRPr="00A41215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17FBAA9B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2CCCA9B7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4297AE2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001758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307521A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2AE58BE9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33522AA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687FB65C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0683E92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D933437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6346CF4F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2E8C05C8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CC69BB4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7A501E4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EA5A9F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4761011" w14:textId="7702E7E5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205343F4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3562B112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62FD9AE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4BEAF6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25B7E9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6FCDB70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0D7B56B2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0B051E3B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3B14834E" w14:textId="71B44E89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1CFE2B5E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DD27B6E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ED6135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5B0A50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4B8E9A0" w14:textId="77777777" w:rsidR="00415A3E" w:rsidRPr="00FB4A46" w:rsidRDefault="00415A3E" w:rsidP="00482074"/>
        </w:tc>
      </w:tr>
    </w:tbl>
    <w:p w14:paraId="668BC6DF" w14:textId="77777777" w:rsidR="00415A3E" w:rsidRDefault="00415A3E">
      <w:pPr>
        <w:spacing w:line="276" w:lineRule="auto"/>
        <w:rPr>
          <w:rFonts w:ascii="Corbel" w:hAnsi="Corbel"/>
          <w:sz w:val="20"/>
          <w:szCs w:val="20"/>
        </w:rPr>
      </w:pPr>
    </w:p>
    <w:p w14:paraId="1B59443D" w14:textId="77777777" w:rsidR="00415A3E" w:rsidRDefault="00415A3E">
      <w:pPr>
        <w:spacing w:line="276" w:lineRule="auto"/>
        <w:rPr>
          <w:rFonts w:ascii="Corbel" w:hAnsi="Corbel"/>
          <w:sz w:val="20"/>
          <w:szCs w:val="20"/>
        </w:rPr>
      </w:pPr>
    </w:p>
    <w:p w14:paraId="2BFABBF5" w14:textId="11FF3F5F" w:rsidR="003056F6" w:rsidRDefault="003056F6" w:rsidP="00AE0849">
      <w:pPr>
        <w:rPr>
          <w:rFonts w:ascii="Corbel" w:hAnsi="Corbel"/>
          <w:sz w:val="20"/>
          <w:szCs w:val="20"/>
        </w:rPr>
      </w:pPr>
    </w:p>
    <w:p w14:paraId="4ACA4BAE" w14:textId="77777777" w:rsidR="003056F6" w:rsidRDefault="003056F6" w:rsidP="00AE0849">
      <w:pPr>
        <w:rPr>
          <w:rFonts w:ascii="Corbel" w:hAnsi="Corbel"/>
          <w:sz w:val="20"/>
          <w:szCs w:val="20"/>
        </w:rPr>
      </w:pPr>
    </w:p>
    <w:p w14:paraId="68E21963" w14:textId="77777777" w:rsidR="00B0162C" w:rsidRDefault="00B0162C">
      <w:pPr>
        <w:spacing w:line="276" w:lineRule="auto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br w:type="page"/>
      </w:r>
    </w:p>
    <w:p w14:paraId="060E66B8" w14:textId="5574E4C1" w:rsidR="00077236" w:rsidRDefault="00077236" w:rsidP="00AE0849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52"/>
        <w:gridCol w:w="959"/>
        <w:gridCol w:w="958"/>
        <w:gridCol w:w="960"/>
        <w:gridCol w:w="962"/>
        <w:gridCol w:w="291"/>
        <w:gridCol w:w="36"/>
        <w:gridCol w:w="848"/>
        <w:gridCol w:w="848"/>
        <w:gridCol w:w="848"/>
        <w:gridCol w:w="848"/>
        <w:gridCol w:w="848"/>
        <w:gridCol w:w="806"/>
      </w:tblGrid>
      <w:tr w:rsidR="00666CA0" w:rsidRPr="00D413CF" w14:paraId="7C1A8A92" w14:textId="77777777" w:rsidTr="00A41215">
        <w:trPr>
          <w:trHeight w:val="409"/>
        </w:trPr>
        <w:tc>
          <w:tcPr>
            <w:tcW w:w="10164" w:type="dxa"/>
            <w:gridSpan w:val="13"/>
            <w:shd w:val="clear" w:color="auto" w:fill="C6D9F1" w:themeFill="text2" w:themeFillTint="33"/>
          </w:tcPr>
          <w:p w14:paraId="7C6AE776" w14:textId="59EE91F7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t xml:space="preserve">Rating for Learning Area </w:t>
            </w:r>
            <w:r>
              <w:rPr>
                <w:rFonts w:ascii="Corbel" w:hAnsi="Corbel" w:cstheme="minorHAnsi"/>
                <w:color w:val="000000" w:themeColor="text1"/>
                <w:sz w:val="28"/>
              </w:rPr>
              <w:t>2</w:t>
            </w:r>
          </w:p>
          <w:p w14:paraId="2C3E8949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51E05863" w14:textId="77777777" w:rsidR="00666CA0" w:rsidRPr="00D413CF" w:rsidRDefault="00666CA0" w:rsidP="00666CA0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CULTURALLY AND INCLUSIVE PRACTICE</w:t>
            </w:r>
          </w:p>
          <w:p w14:paraId="1A8F075F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415A3E" w:rsidRPr="00D413CF" w14:paraId="5B61E5D8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74463DC3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45BC54B4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6"/>
            <w:shd w:val="clear" w:color="auto" w:fill="76923C" w:themeFill="accent3" w:themeFillShade="BF"/>
            <w:vAlign w:val="center"/>
          </w:tcPr>
          <w:p w14:paraId="650A68C3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415A3E" w:rsidRPr="00D413CF" w14:paraId="10E95734" w14:textId="77777777" w:rsidTr="00A41215">
        <w:trPr>
          <w:trHeight w:val="352"/>
        </w:trPr>
        <w:tc>
          <w:tcPr>
            <w:tcW w:w="10164" w:type="dxa"/>
            <w:gridSpan w:val="13"/>
          </w:tcPr>
          <w:p w14:paraId="55BB639D" w14:textId="0927A520" w:rsidR="00415A3E" w:rsidRPr="00E878CE" w:rsidRDefault="00E878CE" w:rsidP="00E878CE">
            <w:pPr>
              <w:keepNext/>
              <w:keepLines/>
              <w:spacing w:before="120"/>
              <w:outlineLvl w:val="2"/>
              <w:rPr>
                <w:rFonts w:ascii="Corbel" w:hAnsi="Corbel" w:cstheme="minorHAnsi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color w:val="000000" w:themeColor="text1"/>
                <w:szCs w:val="22"/>
              </w:rPr>
              <w:t>2.1 Work respectfully and inclusively with cultural difference and diversity</w:t>
            </w:r>
          </w:p>
        </w:tc>
      </w:tr>
      <w:tr w:rsidR="00116B23" w:rsidRPr="00D413CF" w14:paraId="49503BCC" w14:textId="77777777" w:rsidTr="00A41215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38238D5B" w14:textId="77777777" w:rsidR="00116B23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116B23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568822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F2B526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681C4B85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500093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8A098E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6A9D5710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068933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21EFC8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7DF8A5DE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390719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002A29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6C5E521D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401837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811FF6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69B42344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3EB9CE21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1375136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25AD70" w14:textId="77777777" w:rsidR="00116B23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57B9FA5" w14:textId="77777777" w:rsidR="00116B23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116B23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789513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2A83D74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B4A740A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922913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5288DD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359490C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341705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542522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E213FAC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544841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949DC7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3C758B2C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9575460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68F373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D413CF" w14:paraId="5A7E5AF0" w14:textId="77777777" w:rsidTr="00A41215">
        <w:trPr>
          <w:trHeight w:val="350"/>
        </w:trPr>
        <w:tc>
          <w:tcPr>
            <w:tcW w:w="10164" w:type="dxa"/>
            <w:gridSpan w:val="13"/>
          </w:tcPr>
          <w:p w14:paraId="02282E21" w14:textId="757201D2" w:rsidR="00415A3E" w:rsidRPr="00E878CE" w:rsidRDefault="00E878CE" w:rsidP="00E878CE">
            <w:pPr>
              <w:keepNext/>
              <w:keepLines/>
              <w:spacing w:before="120"/>
              <w:outlineLvl w:val="2"/>
              <w:rPr>
                <w:rFonts w:ascii="Corbel" w:hAnsi="Corbel" w:cstheme="minorHAnsi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color w:val="000000" w:themeColor="text1"/>
                <w:szCs w:val="22"/>
              </w:rPr>
              <w:t>2.2 Respect, strive to understand and promote the rights of Aboriginal and Torres Strait Islander peoples and their cultures</w:t>
            </w:r>
          </w:p>
        </w:tc>
      </w:tr>
      <w:tr w:rsidR="00116B23" w:rsidRPr="00D413CF" w14:paraId="6EA38ABB" w14:textId="77777777" w:rsidTr="00A41215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1B5B15BB" w14:textId="77777777" w:rsidR="00116B23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116B23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728846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5D68CC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6A8A26FC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847055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067952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00692E96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613228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2CE444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7B3DF23F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988250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83588B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53E89780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679912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08DC86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7800BE0B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4F87A322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699597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8A2200" w14:textId="77777777" w:rsidR="00116B23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B471AE3" w14:textId="77777777" w:rsidR="00116B23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116B23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886172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DF5BD9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70D33E17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276318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01E347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A79135B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877729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E84794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70EB11D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892565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AD6FCB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2DA68973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834353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8F3DE49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D413CF" w14:paraId="4A5FE48E" w14:textId="77777777" w:rsidTr="00A41215">
        <w:trPr>
          <w:trHeight w:val="350"/>
        </w:trPr>
        <w:tc>
          <w:tcPr>
            <w:tcW w:w="10164" w:type="dxa"/>
            <w:gridSpan w:val="13"/>
          </w:tcPr>
          <w:p w14:paraId="30CDAD0A" w14:textId="77777777" w:rsidR="00415A3E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5D741BEB" w14:textId="196FC196" w:rsidR="00415A3E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2</w:t>
            </w:r>
          </w:p>
        </w:tc>
      </w:tr>
      <w:tr w:rsidR="00116B23" w:rsidRPr="00D413CF" w14:paraId="7348D4FF" w14:textId="77777777" w:rsidTr="00A41215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23CA2915" w14:textId="77777777" w:rsidR="00116B23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116B23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6393853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96C59A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3C27568C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056049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301C24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6CB45E67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374669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9680A4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4ED1EAB8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486694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267832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6CDE10D2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768789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382F65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6C7EE6C4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5B67EC6E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341069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E62249" w14:textId="77777777" w:rsidR="00116B23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3BE1AB1" w14:textId="77777777" w:rsidR="00116B23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116B23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56135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12DFC8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21FA936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786246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AB673D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1A47B36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339122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177765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54C410D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538571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9683DCE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1F17D683" w14:textId="77777777" w:rsidR="00116B23" w:rsidRPr="00C11DBA" w:rsidRDefault="00116B23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907420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8D2EC9" w14:textId="77777777" w:rsidR="00116B23" w:rsidRPr="00C11DBA" w:rsidRDefault="00116B23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2AD290EF" w14:textId="77777777" w:rsidTr="00A41215">
        <w:tc>
          <w:tcPr>
            <w:tcW w:w="10164" w:type="dxa"/>
            <w:gridSpan w:val="13"/>
          </w:tcPr>
          <w:p w14:paraId="7664DA01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60C3D85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6EA0D32E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415A3E" w:rsidRPr="00D413CF" w14:paraId="169D82F7" w14:textId="77777777" w:rsidTr="00A41215">
        <w:tc>
          <w:tcPr>
            <w:tcW w:w="5082" w:type="dxa"/>
            <w:gridSpan w:val="6"/>
            <w:shd w:val="clear" w:color="auto" w:fill="FDE9D9" w:themeFill="accent6" w:themeFillTint="33"/>
          </w:tcPr>
          <w:p w14:paraId="53225F68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8B2EEB9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337D1629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0C7EC66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0C4E629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4CBE9C51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477FBF25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0AD4C19E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F146F57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E002522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415A3E" w:rsidRPr="00D413CF" w14:paraId="5FA66703" w14:textId="77777777" w:rsidTr="00A41215">
        <w:tc>
          <w:tcPr>
            <w:tcW w:w="5082" w:type="dxa"/>
            <w:gridSpan w:val="6"/>
            <w:shd w:val="clear" w:color="auto" w:fill="FDE9D9" w:themeFill="accent6" w:themeFillTint="33"/>
          </w:tcPr>
          <w:p w14:paraId="33B5E9B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4D3DCDB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2ECCB36C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E0C055B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E366D12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79030C80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050376DA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0F32F7B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3C717AEB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8855F50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6646D6E3" w14:textId="77777777" w:rsidR="00415A3E" w:rsidRDefault="00415A3E" w:rsidP="00AE0849">
      <w:pPr>
        <w:rPr>
          <w:rFonts w:ascii="Corbel" w:hAnsi="Corbel"/>
          <w:sz w:val="20"/>
          <w:szCs w:val="20"/>
        </w:rPr>
      </w:pPr>
    </w:p>
    <w:p w14:paraId="56229AE0" w14:textId="77777777" w:rsidR="00415A3E" w:rsidRDefault="00415A3E" w:rsidP="00AE0849">
      <w:pPr>
        <w:rPr>
          <w:rFonts w:ascii="Corbel" w:hAnsi="Corbel"/>
          <w:sz w:val="20"/>
          <w:szCs w:val="20"/>
        </w:rPr>
      </w:pPr>
    </w:p>
    <w:p w14:paraId="718749AD" w14:textId="3D618CB8" w:rsidR="00077236" w:rsidRDefault="00077236" w:rsidP="00AE0849">
      <w:pPr>
        <w:rPr>
          <w:rFonts w:ascii="Corbel" w:hAnsi="Corbel"/>
          <w:sz w:val="20"/>
          <w:szCs w:val="20"/>
        </w:rPr>
      </w:pPr>
    </w:p>
    <w:p w14:paraId="68C8E4AB" w14:textId="2A2BF2D7" w:rsidR="00AE0849" w:rsidRPr="002A77F9" w:rsidRDefault="00AE0849" w:rsidP="00AE0849">
      <w:pPr>
        <w:rPr>
          <w:rFonts w:ascii="Corbel" w:hAnsi="Corbel"/>
          <w:sz w:val="20"/>
          <w:szCs w:val="20"/>
        </w:rPr>
      </w:pPr>
    </w:p>
    <w:p w14:paraId="4F08611F" w14:textId="3686B200" w:rsidR="006C6E7D" w:rsidRDefault="006C6E7D" w:rsidP="008B4929">
      <w:pPr>
        <w:rPr>
          <w:rFonts w:ascii="Corbel" w:hAnsi="Corbel" w:cstheme="minorHAnsi"/>
          <w:i/>
          <w:sz w:val="20"/>
          <w:szCs w:val="20"/>
        </w:rPr>
      </w:pPr>
    </w:p>
    <w:p w14:paraId="6D7B4B9C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2E109E74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2656ECFA" w14:textId="77777777" w:rsidR="007028EB" w:rsidRDefault="007028EB" w:rsidP="00666CA0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5CBCF34" w14:textId="5C361C60" w:rsidR="00415A3E" w:rsidRPr="002A77F9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7028EB">
        <w:t>3</w:t>
      </w:r>
      <w:r>
        <w:t>:</w:t>
      </w:r>
      <w:r w:rsidRPr="00AE0849">
        <w:t xml:space="preserve"> </w:t>
      </w:r>
      <w:r w:rsidR="00DC2246" w:rsidRPr="00DC2246">
        <w:t>Develop and Apply Knowledge for Practice</w:t>
      </w:r>
    </w:p>
    <w:p w14:paraId="66D8C273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54248207" w14:textId="77777777" w:rsidTr="00482074">
        <w:tc>
          <w:tcPr>
            <w:tcW w:w="10208" w:type="dxa"/>
            <w:shd w:val="clear" w:color="auto" w:fill="C6D9F1" w:themeFill="text2" w:themeFillTint="33"/>
          </w:tcPr>
          <w:p w14:paraId="2771CF25" w14:textId="7F8FF7B3" w:rsidR="00415A3E" w:rsidRPr="00D413CF" w:rsidRDefault="00415A3E" w:rsidP="00246B3A">
            <w:pPr>
              <w:rPr>
                <w:rFonts w:ascii="Corbel" w:hAnsi="Corbel" w:cstheme="minorHAnsi"/>
              </w:rPr>
            </w:pPr>
            <w:r>
              <w:rPr>
                <w:rFonts w:ascii="Corbel" w:hAnsi="Corbel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1" layoutInCell="1" allowOverlap="0" wp14:anchorId="0AF045F6" wp14:editId="690E762A">
                      <wp:simplePos x="0" y="0"/>
                      <wp:positionH relativeFrom="page">
                        <wp:posOffset>6346190</wp:posOffset>
                      </wp:positionH>
                      <wp:positionV relativeFrom="topMargin">
                        <wp:posOffset>2239010</wp:posOffset>
                      </wp:positionV>
                      <wp:extent cx="935990" cy="593725"/>
                      <wp:effectExtent l="0" t="318" r="0" b="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D66EE0F" w14:textId="57B78112" w:rsidR="00794A75" w:rsidRPr="005627EB" w:rsidRDefault="00794A75" w:rsidP="00415A3E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F045F6" id="Rectangle 27" o:spid="_x0000_s1028" style="position:absolute;margin-left:499.7pt;margin-top:176.3pt;width:73.7pt;height:46.75pt;rotation:-90;z-index:25179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" o:allowoverlap="f" fillcolor="#4f81bd [3204]" stroked="f" strokeweight="2pt">
                      <v:textbox>
                        <w:txbxContent>
                          <w:p w14:paraId="2D66EE0F" w14:textId="57B78112" w:rsidR="00794A75" w:rsidRPr="005627EB" w:rsidRDefault="00794A75" w:rsidP="00415A3E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3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="00DC2246">
              <w:rPr>
                <w:rFonts w:ascii="Corbel" w:hAnsi="Corbel" w:cstheme="minorHAnsi"/>
                <w:b/>
                <w:i/>
                <w:sz w:val="22"/>
                <w:szCs w:val="22"/>
              </w:rPr>
              <w:t>I</w:t>
            </w:r>
            <w:r w:rsidR="00DC224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aim to demonstrate that I </w:t>
            </w:r>
            <w:r w:rsidR="008433E3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am acquiring </w:t>
            </w:r>
            <w:r w:rsidR="00DC224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the required knowledge for effective and safe ethical practice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415A3E" w:rsidRPr="00D413CF" w14:paraId="01046BE2" w14:textId="77777777" w:rsidTr="00DF1F83">
        <w:trPr>
          <w:trHeight w:val="775"/>
        </w:trPr>
        <w:tc>
          <w:tcPr>
            <w:tcW w:w="10208" w:type="dxa"/>
          </w:tcPr>
          <w:p w14:paraId="179D1A3E" w14:textId="4B8EEB4C" w:rsidR="00415A3E" w:rsidRPr="007E4EA8" w:rsidRDefault="00DF1F83" w:rsidP="00DF1F83">
            <w:pPr>
              <w:pStyle w:val="Heading3"/>
              <w:spacing w:before="480"/>
              <w:outlineLvl w:val="2"/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3.1 </w:t>
            </w:r>
            <w:r w:rsidR="00DC2246"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Understand</w:t>
            </w:r>
            <w:r w:rsidR="00DC2246" w:rsidRPr="007E4EA8"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  <w:t xml:space="preserve"> higher level systemic influences on people with respect to area of practice</w:t>
            </w:r>
          </w:p>
        </w:tc>
      </w:tr>
      <w:tr w:rsidR="00415A3E" w:rsidRPr="00D413CF" w14:paraId="47DFBCE3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21AB68C9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689681E0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6D5E3BF2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532EB597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41F9334D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1031FBD3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5CB46FB0" w14:textId="77777777" w:rsidTr="00DF1F83">
        <w:trPr>
          <w:trHeight w:val="1049"/>
        </w:trPr>
        <w:tc>
          <w:tcPr>
            <w:tcW w:w="10208" w:type="dxa"/>
          </w:tcPr>
          <w:p w14:paraId="71015F5D" w14:textId="44E5A105" w:rsidR="00415A3E" w:rsidRPr="007E4EA8" w:rsidRDefault="00DF1F83" w:rsidP="00DF1F83">
            <w:pPr>
              <w:pStyle w:val="Heading3"/>
              <w:spacing w:before="480"/>
              <w:outlineLvl w:val="2"/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3.2 </w:t>
            </w:r>
            <w:r w:rsidR="00DC2246"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Understand</w:t>
            </w:r>
            <w:r w:rsidR="00DC2246" w:rsidRPr="007E4EA8"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  <w:t xml:space="preserve"> and articulate how and when social work and other relevant theories and concepts inform practice</w:t>
            </w:r>
          </w:p>
        </w:tc>
      </w:tr>
      <w:tr w:rsidR="00415A3E" w:rsidRPr="00D413CF" w14:paraId="20134B34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112DAB5A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3C1CB6B3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1F38C383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5FB14637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2EDF8CB7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51260F10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08B57318" w14:textId="77777777" w:rsidTr="00482074">
        <w:trPr>
          <w:trHeight w:val="788"/>
        </w:trPr>
        <w:tc>
          <w:tcPr>
            <w:tcW w:w="10208" w:type="dxa"/>
          </w:tcPr>
          <w:p w14:paraId="3499BB5B" w14:textId="30DB3E37" w:rsidR="00415A3E" w:rsidRPr="007E4EA8" w:rsidRDefault="00DF1F83" w:rsidP="00DF1F83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3.3 </w:t>
            </w:r>
            <w:r w:rsidR="00DC2246"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Understand the roles of research and evaluation in obtaining and generating new knowledge for practice</w:t>
            </w:r>
          </w:p>
        </w:tc>
      </w:tr>
      <w:tr w:rsidR="00415A3E" w:rsidRPr="00D413CF" w14:paraId="75F0C7F6" w14:textId="77777777" w:rsidTr="00482074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340D1BD0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415A3E" w:rsidRPr="00D413CF" w14:paraId="7BFED9E3" w14:textId="77777777" w:rsidTr="00482074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31341A8F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36EBB2E5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0B3AD7F5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6B7B8088" w14:textId="77777777" w:rsidR="00415A3E" w:rsidRPr="00FB4A46" w:rsidRDefault="00415A3E" w:rsidP="00482074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3FD097D4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405D671F" w14:textId="77777777" w:rsidR="00415A3E" w:rsidRPr="00D413CF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00EA31A4" w14:textId="2773005A" w:rsidR="006C6E7D" w:rsidRDefault="006C6E7D" w:rsidP="008B4929">
      <w:pPr>
        <w:rPr>
          <w:rFonts w:ascii="Corbel" w:hAnsi="Corbel" w:cstheme="minorHAnsi"/>
          <w:i/>
          <w:sz w:val="20"/>
          <w:szCs w:val="20"/>
        </w:rPr>
      </w:pPr>
    </w:p>
    <w:p w14:paraId="6906E614" w14:textId="77777777" w:rsidR="0041403F" w:rsidRDefault="0041403F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160DC569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02DAAE3C" w14:textId="7407C469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3</w:t>
            </w:r>
          </w:p>
          <w:p w14:paraId="1A5AE04F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6B342D24" w14:textId="77777777" w:rsidR="00FD047D" w:rsidRPr="00D413CF" w:rsidRDefault="00FD047D" w:rsidP="00FD047D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DEVELOP AND APPLY KNOWLEDGE FOR PRACTICE</w:t>
            </w:r>
          </w:p>
          <w:p w14:paraId="7F987001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24531881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295B081D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6313EA67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22DFC9C8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7E4CCAFB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70EC2BB6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0E146EED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0F03717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5A7E41A6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38A9646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57DC139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546A8092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14D34B37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08F93F39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CFB10B2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6BC763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70F4DD5" w14:textId="7078A546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1129ACEA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6DB39E5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348B21A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36E553DB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6CECC2E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6A99073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5217573B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1BD10546" w14:textId="77777777" w:rsidR="005D5D2F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167BCF77" w14:textId="5F6972E7" w:rsidR="00415A3E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 w:rsidRPr="00A41215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6D2B809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CEB06C2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5F6F4A58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4B83F43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03C2764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3EBFD928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60FAA55A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0AA65506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2A188D2A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AEC50C3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26E30DC7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6F9442F6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5D9D5FF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30F3709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632A88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078C0F9" w14:textId="400082BB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1390008E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1671F0E0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C327813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27353B4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0310756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360515F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211E6D8C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0D8BF105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33F34C94" w14:textId="2763DF47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17CD978B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453B77CD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156FD82E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EC514FB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9C2CAD5" w14:textId="77777777" w:rsidR="00415A3E" w:rsidRPr="00FB4A46" w:rsidRDefault="00415A3E" w:rsidP="00482074"/>
        </w:tc>
      </w:tr>
    </w:tbl>
    <w:p w14:paraId="76FFEAA5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52D9A6A3" w14:textId="77777777" w:rsidR="00415A3E" w:rsidRPr="00D413CF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02CC80E6" w14:textId="3576785F" w:rsidR="00BE7659" w:rsidRDefault="00BE7659">
      <w:pPr>
        <w:spacing w:line="276" w:lineRule="auto"/>
        <w:rPr>
          <w:rFonts w:ascii="Corbel" w:hAnsi="Corbel" w:cstheme="minorHAnsi"/>
          <w:i/>
          <w:sz w:val="20"/>
          <w:szCs w:val="20"/>
        </w:rPr>
      </w:pPr>
      <w:r>
        <w:rPr>
          <w:rFonts w:ascii="Corbel" w:hAnsi="Corbel" w:cstheme="minorHAnsi"/>
          <w:i/>
          <w:sz w:val="20"/>
          <w:szCs w:val="20"/>
        </w:rP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52"/>
        <w:gridCol w:w="959"/>
        <w:gridCol w:w="958"/>
        <w:gridCol w:w="960"/>
        <w:gridCol w:w="962"/>
        <w:gridCol w:w="291"/>
        <w:gridCol w:w="36"/>
        <w:gridCol w:w="848"/>
        <w:gridCol w:w="848"/>
        <w:gridCol w:w="848"/>
        <w:gridCol w:w="848"/>
        <w:gridCol w:w="848"/>
        <w:gridCol w:w="806"/>
      </w:tblGrid>
      <w:tr w:rsidR="00666CA0" w:rsidRPr="00D413CF" w14:paraId="45195CFA" w14:textId="77777777" w:rsidTr="00482074">
        <w:trPr>
          <w:trHeight w:val="409"/>
        </w:trPr>
        <w:tc>
          <w:tcPr>
            <w:tcW w:w="10164" w:type="dxa"/>
            <w:gridSpan w:val="13"/>
            <w:shd w:val="clear" w:color="auto" w:fill="C6D9F1" w:themeFill="text2" w:themeFillTint="33"/>
          </w:tcPr>
          <w:p w14:paraId="5B553475" w14:textId="2A0FA695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3</w:t>
            </w:r>
          </w:p>
          <w:p w14:paraId="6ECA52C7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21543462" w14:textId="77777777" w:rsidR="00BE7659" w:rsidRPr="00D413CF" w:rsidRDefault="00BE7659" w:rsidP="00BE7659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DEVELOP AND APPLY KNOWLEDGE FOR PRACTICE</w:t>
            </w:r>
          </w:p>
          <w:p w14:paraId="5DE569D1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415A3E" w:rsidRPr="00D413CF" w14:paraId="5BD03EAA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65228D70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7998F872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6"/>
            <w:shd w:val="clear" w:color="auto" w:fill="76923C" w:themeFill="accent3" w:themeFillShade="BF"/>
            <w:vAlign w:val="center"/>
          </w:tcPr>
          <w:p w14:paraId="7C8029CB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415A3E" w:rsidRPr="00E878CE" w14:paraId="415A7537" w14:textId="77777777" w:rsidTr="00482074">
        <w:trPr>
          <w:trHeight w:val="352"/>
        </w:trPr>
        <w:tc>
          <w:tcPr>
            <w:tcW w:w="10164" w:type="dxa"/>
            <w:gridSpan w:val="13"/>
          </w:tcPr>
          <w:p w14:paraId="5F00EB94" w14:textId="02AF0164" w:rsidR="00415A3E" w:rsidRPr="00E878CE" w:rsidRDefault="00E878CE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3.1 Understand higher level systemic influences on people with respect to area of practice</w:t>
            </w:r>
          </w:p>
        </w:tc>
      </w:tr>
      <w:tr w:rsidR="00854F37" w:rsidRPr="00D413CF" w14:paraId="531014B0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3E16E90F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822641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F7C329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2F06C626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989071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EC79DF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580C2039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252510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3D1E18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17B8746F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173212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578784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2AF6877B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223075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B839D2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0C8F19B7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68DA2E96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374820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53A17AC" w14:textId="77777777" w:rsidR="00854F37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70AAD987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794755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5680B26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3809B6D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032164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D790A5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03D4E0F0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681637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C6063F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7FEA550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838625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CE06CD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09E7C51C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216030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818676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E878CE" w14:paraId="60F2B91E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4E34F6F3" w14:textId="2C4C2715" w:rsidR="00415A3E" w:rsidRPr="00E878CE" w:rsidRDefault="00E878CE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3.2 Understand and articulate how and when social work and other relevant theories and concepts inform practice</w:t>
            </w:r>
          </w:p>
        </w:tc>
      </w:tr>
      <w:tr w:rsidR="00854F37" w:rsidRPr="00D413CF" w14:paraId="74F579EF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2D83A027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723986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DA3B60F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7C8C38A2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310755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65A13A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17E70A03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110709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577C3B3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2E9B5CC1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945043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4230D5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1B581141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548512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9AB518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76222252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168BA45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684064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2D784D" w14:textId="77777777" w:rsidR="00854F37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96CE6C2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345038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DD7094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73497E9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82109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B49DB0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71243D3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138066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C0DC27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BCAB096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064135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E56466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50498B46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111188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70DDB0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E878CE" w14:paraId="71C3F4FE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2505FCE7" w14:textId="00841FD5" w:rsidR="00415A3E" w:rsidRPr="00E878CE" w:rsidRDefault="00E878CE" w:rsidP="00482074">
            <w:pPr>
              <w:keepNext/>
              <w:keepLines/>
              <w:spacing w:before="120"/>
              <w:outlineLvl w:val="2"/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</w:pPr>
            <w:r w:rsidRPr="00E878CE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>3.3 Understand the roles of research and evaluation in obtaining and generating new knowledge for practice</w:t>
            </w:r>
          </w:p>
        </w:tc>
      </w:tr>
      <w:tr w:rsidR="00854F37" w:rsidRPr="00D413CF" w14:paraId="282DECE6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70B18F78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793867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D9F10B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520115FA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08323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B4EFA4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4E5A158F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06587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F9E484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3DC0866D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170651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F1E1C9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636F9BDB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212202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BB1778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63803A8C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4952F289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916054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2F5E45" w14:textId="77777777" w:rsidR="00854F37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A403124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934542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AA1523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6F99822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4475480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4E47F1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62A9822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688849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1B10F0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865B70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888540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2C7532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4198C23A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354946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5FF45A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D413CF" w14:paraId="4B064FCE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7CABE887" w14:textId="77777777" w:rsidR="00415A3E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A0488F0" w14:textId="29819D92" w:rsidR="00415A3E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3</w:t>
            </w:r>
          </w:p>
        </w:tc>
      </w:tr>
      <w:tr w:rsidR="00854F37" w:rsidRPr="00D413CF" w14:paraId="7F46D819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206AF605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43023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6CDE08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658EA5E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888260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80912D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5B4E2C89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265526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0F5EA8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25AF3989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561999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3F02D4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625C527C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774435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D5463A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32F3D71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4F906EA4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551791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F17420" w14:textId="77777777" w:rsidR="00854F37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400D4B4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62961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ECD895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7F3D81C6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473878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5A88B3A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DF22B7A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80312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7AC774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74288B4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015307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8339E2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5B505A6F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375179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4AA2B2B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557A4CA2" w14:textId="77777777" w:rsidTr="00794A75">
        <w:tc>
          <w:tcPr>
            <w:tcW w:w="10164" w:type="dxa"/>
            <w:gridSpan w:val="13"/>
          </w:tcPr>
          <w:p w14:paraId="30F99D09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30A32AA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6946A023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415A3E" w:rsidRPr="00D413CF" w14:paraId="116704BD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21D11363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CE176E2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209AA59A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7CFD531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B32A73F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5146EBAF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8CC8393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48E06090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2E55D0F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430061B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415A3E" w:rsidRPr="00D413CF" w14:paraId="24CA8985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382D92B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476237F8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1E09F57F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F1BB8CA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58D0B4D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6EF774CB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6487833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4537F818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F359A12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66466DA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0DCACDF6" w14:textId="77777777" w:rsidR="00415A3E" w:rsidRPr="00D413CF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7A79ABED" w14:textId="5CF62E7C" w:rsidR="008A3B34" w:rsidRPr="00D413CF" w:rsidRDefault="008A3B34" w:rsidP="008B4929">
      <w:pPr>
        <w:rPr>
          <w:rFonts w:ascii="Corbel" w:hAnsi="Corbel" w:cstheme="minorHAnsi"/>
          <w:i/>
          <w:sz w:val="20"/>
          <w:szCs w:val="20"/>
        </w:rPr>
      </w:pPr>
    </w:p>
    <w:p w14:paraId="0B092833" w14:textId="77777777" w:rsidR="007F3D1C" w:rsidRPr="00D413CF" w:rsidRDefault="007F3D1C" w:rsidP="007F3D1C">
      <w:pPr>
        <w:rPr>
          <w:rFonts w:ascii="Corbel" w:hAnsi="Corbel" w:cstheme="minorHAnsi"/>
        </w:rPr>
      </w:pPr>
    </w:p>
    <w:p w14:paraId="02E4B8A4" w14:textId="77777777" w:rsidR="00DC2246" w:rsidRDefault="00DC2246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20B7C979" w14:textId="0AF46232" w:rsidR="00415A3E" w:rsidRPr="002A77F9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DC2246">
        <w:t>4</w:t>
      </w:r>
      <w:r>
        <w:t>:</w:t>
      </w:r>
      <w:r w:rsidRPr="00AE0849">
        <w:t xml:space="preserve"> </w:t>
      </w:r>
      <w:r w:rsidR="00DC2246" w:rsidRPr="00DC2246">
        <w:t>Application of Skills for Practice</w:t>
      </w:r>
    </w:p>
    <w:p w14:paraId="45B8E60C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75AF1E13" w14:textId="77777777" w:rsidTr="00482074">
        <w:tc>
          <w:tcPr>
            <w:tcW w:w="10208" w:type="dxa"/>
            <w:shd w:val="clear" w:color="auto" w:fill="C6D9F1" w:themeFill="text2" w:themeFillTint="33"/>
          </w:tcPr>
          <w:p w14:paraId="615E31F3" w14:textId="2AC04BDA" w:rsidR="00415A3E" w:rsidRPr="00D413CF" w:rsidRDefault="00415A3E" w:rsidP="00482074">
            <w:pPr>
              <w:rPr>
                <w:rFonts w:ascii="Corbel" w:hAnsi="Corbel" w:cstheme="minorHAnsi"/>
              </w:rPr>
            </w:pPr>
            <w:r>
              <w:rPr>
                <w:rFonts w:ascii="Corbel" w:hAnsi="Corbel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1" layoutInCell="1" allowOverlap="0" wp14:anchorId="324190A7" wp14:editId="34954F76">
                      <wp:simplePos x="0" y="0"/>
                      <wp:positionH relativeFrom="page">
                        <wp:posOffset>6347460</wp:posOffset>
                      </wp:positionH>
                      <wp:positionV relativeFrom="topMargin">
                        <wp:posOffset>3203575</wp:posOffset>
                      </wp:positionV>
                      <wp:extent cx="935990" cy="593725"/>
                      <wp:effectExtent l="0" t="318" r="0" b="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8932BBE" w14:textId="77777777" w:rsidR="00794A75" w:rsidRPr="005627EB" w:rsidRDefault="00794A75" w:rsidP="00415A3E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4190A7" id="Rectangle 25" o:spid="_x0000_s1029" style="position:absolute;margin-left:499.8pt;margin-top:252.25pt;width:73.7pt;height:46.75pt;rotation:-90;z-index:251799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" o:allowoverlap="f" fillcolor="#4f81bd [3204]" stroked="f" strokeweight="2pt">
                      <v:textbox>
                        <w:txbxContent>
                          <w:p w14:paraId="18932BBE" w14:textId="77777777" w:rsidR="00794A75" w:rsidRPr="005627EB" w:rsidRDefault="00794A75" w:rsidP="00415A3E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4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I </w:t>
            </w:r>
            <w:r w:rsidR="00AB3B9A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aim to demonstrate effective social work skills as required to implement</w:t>
            </w:r>
            <w:r w:rsidR="008433E3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</w:t>
            </w:r>
            <w:r w:rsidR="00AB3B9A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knowledge into practice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415A3E" w:rsidRPr="00D413CF" w14:paraId="5CE3B296" w14:textId="77777777" w:rsidTr="00482074">
        <w:trPr>
          <w:trHeight w:val="1109"/>
        </w:trPr>
        <w:tc>
          <w:tcPr>
            <w:tcW w:w="10208" w:type="dxa"/>
          </w:tcPr>
          <w:p w14:paraId="5A21C732" w14:textId="4C085F6F" w:rsidR="00415A3E" w:rsidRPr="00AB3B9A" w:rsidRDefault="00AB3B9A" w:rsidP="00AB3B9A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AB3B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4.1 Conduct assessment and analysis of individual, group or community needs to inform the service being offered</w:t>
            </w:r>
          </w:p>
        </w:tc>
      </w:tr>
      <w:tr w:rsidR="00415A3E" w:rsidRPr="00D413CF" w14:paraId="0FDC4EEC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26471423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5E265B7E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11CC5CCC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6810C643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6692F578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2EDFE379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4F6EA70D" w14:textId="77777777" w:rsidTr="00482074">
        <w:trPr>
          <w:trHeight w:val="816"/>
        </w:trPr>
        <w:tc>
          <w:tcPr>
            <w:tcW w:w="10208" w:type="dxa"/>
          </w:tcPr>
          <w:p w14:paraId="0090D601" w14:textId="3CB4791F" w:rsidR="00415A3E" w:rsidRPr="00AB3B9A" w:rsidRDefault="00AB3B9A" w:rsidP="00AB3B9A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AB3B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4.2 Uses a range of specific social work methods and techniques appropriate to area of practice</w:t>
            </w:r>
          </w:p>
        </w:tc>
      </w:tr>
      <w:tr w:rsidR="00415A3E" w:rsidRPr="00D413CF" w14:paraId="480282F3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630B6A86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23EA171F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2366902D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30B5D767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4B156814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0F46A30E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336C9E67" w14:textId="77777777" w:rsidTr="00482074">
        <w:trPr>
          <w:trHeight w:val="788"/>
        </w:trPr>
        <w:tc>
          <w:tcPr>
            <w:tcW w:w="10208" w:type="dxa"/>
          </w:tcPr>
          <w:p w14:paraId="6685BB3A" w14:textId="6614880E" w:rsidR="00415A3E" w:rsidRPr="00AB3B9A" w:rsidRDefault="00AB3B9A" w:rsidP="00AB3B9A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AB3B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4.3 Apply critical and reflective thinking to practice</w:t>
            </w:r>
          </w:p>
        </w:tc>
      </w:tr>
      <w:tr w:rsidR="00415A3E" w:rsidRPr="00D413CF" w14:paraId="15CBBA92" w14:textId="77777777" w:rsidTr="00482074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69059255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415A3E" w:rsidRPr="00D413CF" w14:paraId="1BC70A13" w14:textId="77777777" w:rsidTr="00482074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43C137E6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668A499F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62373526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7AFECB38" w14:textId="77777777" w:rsidR="00415A3E" w:rsidRPr="00FB4A46" w:rsidRDefault="00415A3E" w:rsidP="00482074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3DDA2F94" w14:textId="77777777" w:rsidR="00415A3E" w:rsidRDefault="00415A3E" w:rsidP="00415A3E">
      <w:pPr>
        <w:rPr>
          <w:rFonts w:ascii="Corbel" w:hAnsi="Corbel" w:cstheme="minorHAnsi"/>
          <w:i/>
          <w:sz w:val="20"/>
          <w:szCs w:val="20"/>
        </w:rPr>
      </w:pPr>
    </w:p>
    <w:p w14:paraId="7957D9EE" w14:textId="77777777" w:rsidR="008A3B34" w:rsidRPr="00D413CF" w:rsidRDefault="008A3B34" w:rsidP="007F3D1C">
      <w:pPr>
        <w:rPr>
          <w:rFonts w:ascii="Corbel" w:hAnsi="Corbel" w:cstheme="minorHAnsi"/>
        </w:rPr>
      </w:pPr>
    </w:p>
    <w:p w14:paraId="3A508283" w14:textId="77777777" w:rsidR="00B14D5D" w:rsidRPr="00D413CF" w:rsidRDefault="00B14D5D" w:rsidP="00B14D5D">
      <w:pPr>
        <w:rPr>
          <w:rFonts w:ascii="Corbel" w:hAnsi="Corbel" w:cstheme="minorHAnsi"/>
        </w:rPr>
      </w:pPr>
    </w:p>
    <w:p w14:paraId="7E176DD8" w14:textId="77777777" w:rsidR="007F3D1C" w:rsidRPr="00D413CF" w:rsidRDefault="007F3D1C" w:rsidP="007F3D1C">
      <w:pPr>
        <w:rPr>
          <w:rFonts w:ascii="Corbel" w:hAnsi="Corbel" w:cstheme="minorHAnsi"/>
        </w:rPr>
      </w:pPr>
    </w:p>
    <w:p w14:paraId="63DE060E" w14:textId="77777777" w:rsidR="00B753A6" w:rsidRPr="00D413CF" w:rsidRDefault="00B753A6" w:rsidP="007F3D1C">
      <w:pPr>
        <w:rPr>
          <w:rFonts w:ascii="Corbel" w:hAnsi="Corbel" w:cstheme="minorHAnsi"/>
        </w:rPr>
      </w:pPr>
    </w:p>
    <w:p w14:paraId="3B2C46F2" w14:textId="77777777" w:rsidR="00B753A6" w:rsidRDefault="00B753A6" w:rsidP="007F3D1C">
      <w:pPr>
        <w:rPr>
          <w:rFonts w:ascii="Corbel" w:hAnsi="Corbel" w:cstheme="minorHAnsi"/>
        </w:rPr>
      </w:pPr>
    </w:p>
    <w:p w14:paraId="759E666D" w14:textId="77777777" w:rsidR="00BE7659" w:rsidRDefault="00BE7659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39E2D134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427E4B9A" w14:textId="7281B8E0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4</w:t>
            </w:r>
          </w:p>
          <w:p w14:paraId="02272957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7F34DCD0" w14:textId="145CCBB3" w:rsidR="00415A3E" w:rsidRDefault="0041403F" w:rsidP="00FD047D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 xml:space="preserve">APPLICATION OF </w:t>
            </w:r>
            <w:r w:rsidR="00FD047D"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>SKILLS FOR PRACTICE</w:t>
            </w:r>
          </w:p>
          <w:p w14:paraId="78F714B8" w14:textId="42A56D3F" w:rsidR="00FD047D" w:rsidRPr="00D413CF" w:rsidRDefault="00FD047D" w:rsidP="00FD047D">
            <w:pPr>
              <w:jc w:val="center"/>
              <w:rPr>
                <w:rFonts w:ascii="Corbel" w:hAnsi="Corbel" w:cstheme="minorHAnsi"/>
              </w:rPr>
            </w:pPr>
          </w:p>
        </w:tc>
      </w:tr>
      <w:tr w:rsidR="00415A3E" w:rsidRPr="00A95387" w14:paraId="5635DDB2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4D808331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37EA4FEE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6B86C8E8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2CD664EB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3B7775B0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33093F05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04C36954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57AC6C11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0CBABCFE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2F11691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25FB9EA8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41024EC0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1093ECAD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5EB62E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23EA27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7EAB76C" w14:textId="532142B5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428B7311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ACA32EE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A10D9E9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3384867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E26DC9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E56E23D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16323706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2FACB992" w14:textId="77777777" w:rsidR="005D5D2F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33E88B01" w14:textId="780B84AC" w:rsidR="00415A3E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 w:rsidRPr="00A41215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7B29879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343B115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56ED249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2A22E1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2CE3844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3C51465F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150570CD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0CC51B21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00AE6C6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E8058DF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5CDE2D1E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275AF7D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07DA3537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9383A8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D2AF63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43437EE" w14:textId="11144D22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725275C8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607D6F11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71AD14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ADBF639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381C99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71DA83B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77CBC628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2C7EC194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751F7A72" w14:textId="7026CCD0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53A96A63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2563454A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C65DBE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AB1493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E51996C" w14:textId="77777777" w:rsidR="00415A3E" w:rsidRPr="00FB4A46" w:rsidRDefault="00415A3E" w:rsidP="00482074"/>
        </w:tc>
      </w:tr>
    </w:tbl>
    <w:p w14:paraId="2F55D942" w14:textId="77777777" w:rsidR="00415A3E" w:rsidRDefault="00415A3E" w:rsidP="007F3D1C">
      <w:pPr>
        <w:rPr>
          <w:rFonts w:ascii="Corbel" w:hAnsi="Corbel" w:cstheme="minorHAnsi"/>
        </w:rPr>
      </w:pPr>
    </w:p>
    <w:p w14:paraId="6EC7EA74" w14:textId="77777777" w:rsidR="00BE7659" w:rsidRDefault="00BE7659">
      <w: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52"/>
        <w:gridCol w:w="959"/>
        <w:gridCol w:w="958"/>
        <w:gridCol w:w="960"/>
        <w:gridCol w:w="962"/>
        <w:gridCol w:w="291"/>
        <w:gridCol w:w="36"/>
        <w:gridCol w:w="848"/>
        <w:gridCol w:w="848"/>
        <w:gridCol w:w="848"/>
        <w:gridCol w:w="848"/>
        <w:gridCol w:w="848"/>
        <w:gridCol w:w="806"/>
      </w:tblGrid>
      <w:tr w:rsidR="00666CA0" w:rsidRPr="00D413CF" w14:paraId="65EB63F3" w14:textId="77777777" w:rsidTr="00482074">
        <w:trPr>
          <w:trHeight w:val="409"/>
        </w:trPr>
        <w:tc>
          <w:tcPr>
            <w:tcW w:w="10164" w:type="dxa"/>
            <w:gridSpan w:val="13"/>
            <w:shd w:val="clear" w:color="auto" w:fill="C6D9F1" w:themeFill="text2" w:themeFillTint="33"/>
          </w:tcPr>
          <w:p w14:paraId="51E8007A" w14:textId="6DFF342E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4</w:t>
            </w:r>
          </w:p>
          <w:p w14:paraId="4C673BDC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067A4E18" w14:textId="77777777" w:rsidR="00BE7659" w:rsidRDefault="00BE7659" w:rsidP="00BE7659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 xml:space="preserve">APPLICATION OF </w:t>
            </w:r>
            <w:r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>SKILLS FOR PRACTICE</w:t>
            </w:r>
          </w:p>
          <w:p w14:paraId="00F58491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6A07A4" w:rsidRPr="00D413CF" w14:paraId="58162480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34E13935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3F5C850A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6"/>
            <w:shd w:val="clear" w:color="auto" w:fill="76923C" w:themeFill="accent3" w:themeFillShade="BF"/>
            <w:vAlign w:val="center"/>
          </w:tcPr>
          <w:p w14:paraId="5B68A1DB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6A07A4" w:rsidRPr="00E878CE" w14:paraId="16DA10A6" w14:textId="77777777" w:rsidTr="00482074">
        <w:trPr>
          <w:trHeight w:val="352"/>
        </w:trPr>
        <w:tc>
          <w:tcPr>
            <w:tcW w:w="10164" w:type="dxa"/>
            <w:gridSpan w:val="13"/>
          </w:tcPr>
          <w:p w14:paraId="64832973" w14:textId="75E78DC2" w:rsidR="006A07A4" w:rsidRPr="00E878CE" w:rsidRDefault="00E878CE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4.1 Conduct assessment and analysis of individual, group or community needs to inform the service being offered</w:t>
            </w:r>
          </w:p>
        </w:tc>
      </w:tr>
      <w:tr w:rsidR="00854F37" w:rsidRPr="00D413CF" w14:paraId="1FB42FA5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56426C12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019310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38D9FC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190F8485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867256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5BB258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6FD58D24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87207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94A09A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56E21DF8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054320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A48DD5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32E1FCF2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094960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B19E37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130F76B4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53499F3F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348801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6F1525" w14:textId="77777777" w:rsidR="00854F37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28AFD71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229521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9299917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BE2D44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875052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F7A315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23821F0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9103708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7ACEB4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858930C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457761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90E3463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20FC8B90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578975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82E5BD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E878CE" w14:paraId="44F9B0CF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0AC50FBE" w14:textId="4F3638DF" w:rsidR="006A07A4" w:rsidRPr="00E878CE" w:rsidRDefault="00E878CE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4.2 Uses a range of specific social work methods and techniques appropriate to area of practice</w:t>
            </w:r>
          </w:p>
        </w:tc>
      </w:tr>
      <w:tr w:rsidR="00854F37" w:rsidRPr="00D413CF" w14:paraId="25BD3504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7FA73BBE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214491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ABED18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57B3A256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962530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67974F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1E2471EA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258049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732EB08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776F879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008661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B2A007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3BB1E81D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678587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226386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4950CDF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3BFB5999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151033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4A911A2" w14:textId="77777777" w:rsidR="00854F37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5163F87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517372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90096A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DC60C83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697565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DAD1BC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2ACF276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0828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DE788D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4C39157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10260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AB8175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379250F4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030183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386667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E878CE" w14:paraId="3A5115FD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0216A8A9" w14:textId="6E30A457" w:rsidR="006A07A4" w:rsidRPr="00E878CE" w:rsidRDefault="00E878CE" w:rsidP="00482074">
            <w:pPr>
              <w:keepNext/>
              <w:keepLines/>
              <w:spacing w:before="120"/>
              <w:outlineLvl w:val="2"/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</w:pPr>
            <w:r w:rsidRPr="00E878CE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>4.3 Apply critical and reflective thinking to practice</w:t>
            </w:r>
          </w:p>
        </w:tc>
      </w:tr>
      <w:tr w:rsidR="00854F37" w:rsidRPr="00D413CF" w14:paraId="33EFD5E1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56416D99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504885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166E5C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229488DB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629693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52ED56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0367C36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922036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C0F581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0B972597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373065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89CF86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01EB0DF7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000171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837EBE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1CA219D7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11C61D48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807360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5E1444" w14:textId="77777777" w:rsidR="00854F37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C3C6EFC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077577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7AA42B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0CF8F1AC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927595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5C041D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7616A1F3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057970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4FEA2D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DD7A6C6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720096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25DF62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08F78A32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449974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7D609B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D413CF" w14:paraId="3167B6A4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0693FB8E" w14:textId="77777777" w:rsidR="006A07A4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76262BB5" w14:textId="5EF3B348" w:rsidR="006A07A4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4</w:t>
            </w:r>
          </w:p>
        </w:tc>
      </w:tr>
      <w:tr w:rsidR="00854F37" w:rsidRPr="00D413CF" w14:paraId="2C3B3604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0EE7C4CA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6349965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752AD5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65F92915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566719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AA06A3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6FCD664A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2696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DA253C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0CD34E7C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668569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769CCD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5E6A2F53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44919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A66E9A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4DEDCF8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37404A9C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986177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87B1C36" w14:textId="77777777" w:rsidR="00854F37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5F61FC7" w14:textId="77777777" w:rsidR="00854F37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854F37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669303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2DFF2B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5A2E159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366015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ABED2C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2B682A9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317841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BF406B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0A173D77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99633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89DA39F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129AD6BE" w14:textId="77777777" w:rsidR="00854F37" w:rsidRPr="00C11DBA" w:rsidRDefault="00854F37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127864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2CF18B" w14:textId="77777777" w:rsidR="00854F37" w:rsidRPr="00C11DBA" w:rsidRDefault="00854F37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677ECAFA" w14:textId="77777777" w:rsidTr="00794A75">
        <w:tc>
          <w:tcPr>
            <w:tcW w:w="10164" w:type="dxa"/>
            <w:gridSpan w:val="13"/>
          </w:tcPr>
          <w:p w14:paraId="2C3EB78C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D14516B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0F8474BA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6A07A4" w:rsidRPr="00D413CF" w14:paraId="6708D1D7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1F282DC4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37074AB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6C38B45C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66C315F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FAEDE69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42970DE7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37FD33C1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07B74EFB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E5D9AD3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8094781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6A07A4" w:rsidRPr="00D413CF" w14:paraId="7A0B417F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586704DD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03327160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4134103F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560065A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FE05D6C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6D6CD0F2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0298D685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C6A5082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59F5ACD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D6B5791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447B6047" w14:textId="77777777" w:rsidR="006A07A4" w:rsidRDefault="006A07A4" w:rsidP="007F3D1C">
      <w:pPr>
        <w:rPr>
          <w:rFonts w:ascii="Corbel" w:hAnsi="Corbel" w:cstheme="minorHAnsi"/>
        </w:rPr>
      </w:pPr>
    </w:p>
    <w:p w14:paraId="0B7C8170" w14:textId="77777777" w:rsidR="00415A3E" w:rsidRPr="00D413CF" w:rsidRDefault="00415A3E" w:rsidP="007F3D1C">
      <w:pPr>
        <w:rPr>
          <w:rFonts w:ascii="Corbel" w:hAnsi="Corbel" w:cstheme="minorHAnsi"/>
        </w:rPr>
      </w:pPr>
    </w:p>
    <w:p w14:paraId="5A151EFC" w14:textId="77777777" w:rsidR="008A3B34" w:rsidRPr="00D413CF" w:rsidRDefault="008A3B34" w:rsidP="007F3D1C">
      <w:pPr>
        <w:rPr>
          <w:rFonts w:ascii="Corbel" w:hAnsi="Corbel" w:cstheme="minorHAnsi"/>
        </w:rPr>
      </w:pPr>
    </w:p>
    <w:p w14:paraId="16AE30B9" w14:textId="77777777" w:rsidR="00DC2246" w:rsidRDefault="00DC2246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B75562D" w14:textId="79BA5798" w:rsidR="00415A3E" w:rsidRPr="002A77F9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DC2246" w:rsidRPr="00DC2246">
        <w:t xml:space="preserve">5: Communication and Interpersonal Skills </w:t>
      </w:r>
    </w:p>
    <w:p w14:paraId="1F77D61D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5396BEAB" w14:textId="77777777" w:rsidTr="00482074">
        <w:tc>
          <w:tcPr>
            <w:tcW w:w="10208" w:type="dxa"/>
            <w:shd w:val="clear" w:color="auto" w:fill="C6D9F1" w:themeFill="text2" w:themeFillTint="33"/>
          </w:tcPr>
          <w:p w14:paraId="535DE13D" w14:textId="0ECCB268" w:rsidR="00415A3E" w:rsidRPr="007E4EA8" w:rsidRDefault="00415A3E" w:rsidP="00482074">
            <w:pPr>
              <w:rPr>
                <w:rFonts w:ascii="Corbel" w:hAnsi="Corbel" w:cstheme="minorHAnsi"/>
                <w:b/>
                <w:i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b/>
                <w:i/>
                <w:noProof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1" layoutInCell="1" allowOverlap="0" wp14:anchorId="07B3689A" wp14:editId="4186CD6B">
                      <wp:simplePos x="0" y="0"/>
                      <wp:positionH relativeFrom="page">
                        <wp:posOffset>6346190</wp:posOffset>
                      </wp:positionH>
                      <wp:positionV relativeFrom="topMargin">
                        <wp:posOffset>4317365</wp:posOffset>
                      </wp:positionV>
                      <wp:extent cx="935990" cy="593725"/>
                      <wp:effectExtent l="0" t="318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CC26B8" w14:textId="77777777" w:rsidR="00794A75" w:rsidRPr="005627EB" w:rsidRDefault="00794A75" w:rsidP="00415A3E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B3689A" id="Rectangle 24" o:spid="_x0000_s1030" style="position:absolute;margin-left:499.7pt;margin-top:339.95pt;width:73.7pt;height:46.75pt;rotation:-90;z-index:251805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" o:allowoverlap="f" fillcolor="#4f81bd [3204]" stroked="f" strokeweight="2pt">
                      <v:textbox>
                        <w:txbxContent>
                          <w:p w14:paraId="01CC26B8" w14:textId="77777777" w:rsidR="00794A75" w:rsidRPr="005627EB" w:rsidRDefault="00794A75" w:rsidP="00415A3E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5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I </w:t>
            </w:r>
            <w:r w:rsidR="007E4EA8" w:rsidRPr="007E4EA8">
              <w:rPr>
                <w:rFonts w:ascii="Corbel" w:hAnsi="Corbel" w:cstheme="minorHAnsi"/>
                <w:b/>
                <w:i/>
                <w:sz w:val="22"/>
                <w:szCs w:val="22"/>
              </w:rPr>
              <w:t>aim to demonstrate the skills required to communicate and work effectively with others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415A3E" w:rsidRPr="00D413CF" w14:paraId="5FB6A484" w14:textId="77777777" w:rsidTr="007E4EA8">
        <w:trPr>
          <w:trHeight w:val="917"/>
        </w:trPr>
        <w:tc>
          <w:tcPr>
            <w:tcW w:w="10208" w:type="dxa"/>
          </w:tcPr>
          <w:p w14:paraId="591D9A55" w14:textId="153880F2" w:rsidR="00415A3E" w:rsidRPr="00CC52C6" w:rsidRDefault="007E4EA8" w:rsidP="007E4EA8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5.1 Effectively communicate with a diverse range of people</w:t>
            </w:r>
          </w:p>
        </w:tc>
      </w:tr>
      <w:tr w:rsidR="00415A3E" w:rsidRPr="00D413CF" w14:paraId="286932C8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7CD23C88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23D1C6F9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66CDE26B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37412D1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17029DA4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5A665B84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24DDAAE6" w14:textId="77777777" w:rsidTr="00482074">
        <w:trPr>
          <w:trHeight w:val="816"/>
        </w:trPr>
        <w:tc>
          <w:tcPr>
            <w:tcW w:w="10208" w:type="dxa"/>
          </w:tcPr>
          <w:p w14:paraId="41CB0723" w14:textId="7FF28A07" w:rsidR="00415A3E" w:rsidRPr="00CC52C6" w:rsidRDefault="007E4EA8" w:rsidP="007E4EA8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5.2 Build effective relationships and work collaboratively with others</w:t>
            </w:r>
          </w:p>
        </w:tc>
      </w:tr>
      <w:tr w:rsidR="00415A3E" w:rsidRPr="00D413CF" w14:paraId="6D8056A6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66F20395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7B7986AF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6F89113E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786769F0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3258041D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75A2A3F9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6BF134CD" w14:textId="77777777" w:rsidTr="00482074">
        <w:trPr>
          <w:trHeight w:val="788"/>
        </w:trPr>
        <w:tc>
          <w:tcPr>
            <w:tcW w:w="10208" w:type="dxa"/>
          </w:tcPr>
          <w:p w14:paraId="0030D1E7" w14:textId="14E80285" w:rsidR="00415A3E" w:rsidRPr="007E4EA8" w:rsidRDefault="007E4EA8" w:rsidP="004F6330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5.3 </w:t>
            </w:r>
            <w:r w:rsidR="004F6330">
              <w:rPr>
                <w:rFonts w:ascii="Corbel" w:hAnsi="Corbel" w:cstheme="minorHAnsi"/>
                <w:color w:val="7030A0"/>
                <w:sz w:val="22"/>
                <w:szCs w:val="22"/>
              </w:rPr>
              <w:t>Ethically u</w:t>
            </w: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se information technology to communicate and provide services as appropriate</w:t>
            </w:r>
          </w:p>
        </w:tc>
      </w:tr>
      <w:tr w:rsidR="00415A3E" w:rsidRPr="00D413CF" w14:paraId="1475378F" w14:textId="77777777" w:rsidTr="00482074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1F838AEC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415A3E" w:rsidRPr="00D413CF" w14:paraId="399D9876" w14:textId="77777777" w:rsidTr="00482074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6FE128C9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2BE69DEF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4945977D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0DD1830F" w14:textId="77777777" w:rsidR="00415A3E" w:rsidRPr="00FB4A46" w:rsidRDefault="00415A3E" w:rsidP="00482074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6DEEC1AE" w14:textId="77777777" w:rsidR="00415A3E" w:rsidRDefault="00415A3E" w:rsidP="00415A3E">
      <w:pPr>
        <w:rPr>
          <w:rFonts w:ascii="Corbel" w:hAnsi="Corbel" w:cstheme="minorHAnsi"/>
          <w:i/>
          <w:sz w:val="20"/>
          <w:szCs w:val="20"/>
        </w:rPr>
      </w:pPr>
    </w:p>
    <w:p w14:paraId="77528149" w14:textId="77777777" w:rsidR="00B753A6" w:rsidRPr="00D413CF" w:rsidRDefault="00B753A6" w:rsidP="007F3D1C">
      <w:pPr>
        <w:rPr>
          <w:rFonts w:ascii="Corbel" w:hAnsi="Corbel" w:cstheme="minorHAnsi"/>
        </w:rPr>
      </w:pPr>
    </w:p>
    <w:p w14:paraId="3336C242" w14:textId="77777777" w:rsidR="007F3D1C" w:rsidRPr="00D413CF" w:rsidRDefault="007F3D1C" w:rsidP="007F3D1C">
      <w:pPr>
        <w:rPr>
          <w:rFonts w:ascii="Corbel" w:hAnsi="Corbel" w:cstheme="minorHAnsi"/>
        </w:rPr>
      </w:pPr>
    </w:p>
    <w:p w14:paraId="317ADCED" w14:textId="77777777" w:rsidR="005132F1" w:rsidRDefault="005132F1" w:rsidP="00023D9F">
      <w:pPr>
        <w:rPr>
          <w:rFonts w:ascii="Corbel" w:hAnsi="Corbel" w:cstheme="minorHAnsi"/>
        </w:rPr>
      </w:pPr>
    </w:p>
    <w:p w14:paraId="4DA96E8A" w14:textId="77777777" w:rsidR="0041403F" w:rsidRDefault="0041403F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3F9AAB2B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2EFE4CD5" w14:textId="46FF5D41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5</w:t>
            </w:r>
          </w:p>
          <w:p w14:paraId="6CD64D22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5FEC7222" w14:textId="77777777" w:rsidR="00FD047D" w:rsidRPr="00D413CF" w:rsidRDefault="00FD047D" w:rsidP="00FD047D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</w:rPr>
              <w:t>COMMUNICATION AND INTERPERSONAL SKILLS</w:t>
            </w:r>
          </w:p>
          <w:p w14:paraId="3EFE5F4C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051A1539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2BA5722E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14AC5A0B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54ACDC42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068AC4CB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73D9246C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3307179D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32219DAE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4EAAE62A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0D4CBDD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41AA542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1D42C6DF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25D41016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5379E2E0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06017EC6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2692BC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7C12D77" w14:textId="67E8D688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68F9DC3D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5482EEDE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E12AB44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D4129C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7EC2AC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378C9D4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3BE39C5D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F45A58D" w14:textId="77777777" w:rsidR="005D5D2F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3A3207C2" w14:textId="0EE8E753" w:rsidR="00415A3E" w:rsidRPr="005D5D2F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C6073DF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B49F60D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2F710181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D536EDB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4D09BDB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71F7E14B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D8AF80D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675AE3A9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24DCBB8A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3135B40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58A06FFA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1DF4BFD6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51702B70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73F587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431422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0C33D69" w14:textId="2510746F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3D17D949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6F78DD3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7208BC5A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42ECDB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295E90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3F36CD9" w14:textId="6EF07FA3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 xml:space="preserve"> 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6CA39BA5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640C1C4C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6C197055" w14:textId="3FA67A15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6F74EF6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789D045D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3ABD4B3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AFA3D6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D11EDB6" w14:textId="77777777" w:rsidR="00415A3E" w:rsidRPr="00FB4A46" w:rsidRDefault="00415A3E" w:rsidP="00482074"/>
        </w:tc>
      </w:tr>
    </w:tbl>
    <w:p w14:paraId="70EAB647" w14:textId="77777777" w:rsidR="00415A3E" w:rsidRDefault="00415A3E" w:rsidP="00023D9F">
      <w:pPr>
        <w:rPr>
          <w:rFonts w:ascii="Corbel" w:hAnsi="Corbel" w:cstheme="minorHAnsi"/>
        </w:rPr>
      </w:pPr>
    </w:p>
    <w:p w14:paraId="775FBDB9" w14:textId="77777777" w:rsidR="00415A3E" w:rsidRPr="00D413CF" w:rsidRDefault="00415A3E" w:rsidP="00023D9F">
      <w:pPr>
        <w:rPr>
          <w:rFonts w:ascii="Corbel" w:hAnsi="Corbel" w:cstheme="minorHAnsi"/>
        </w:rPr>
      </w:pPr>
    </w:p>
    <w:p w14:paraId="6D1C5BC4" w14:textId="77777777" w:rsidR="00BE7659" w:rsidRDefault="00BE7659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52"/>
        <w:gridCol w:w="959"/>
        <w:gridCol w:w="958"/>
        <w:gridCol w:w="960"/>
        <w:gridCol w:w="962"/>
        <w:gridCol w:w="291"/>
        <w:gridCol w:w="36"/>
        <w:gridCol w:w="848"/>
        <w:gridCol w:w="848"/>
        <w:gridCol w:w="848"/>
        <w:gridCol w:w="848"/>
        <w:gridCol w:w="848"/>
        <w:gridCol w:w="806"/>
      </w:tblGrid>
      <w:tr w:rsidR="00666CA0" w:rsidRPr="00D413CF" w14:paraId="7DEBC6B8" w14:textId="77777777" w:rsidTr="00482074">
        <w:trPr>
          <w:trHeight w:val="409"/>
        </w:trPr>
        <w:tc>
          <w:tcPr>
            <w:tcW w:w="10164" w:type="dxa"/>
            <w:gridSpan w:val="13"/>
            <w:shd w:val="clear" w:color="auto" w:fill="C6D9F1" w:themeFill="text2" w:themeFillTint="33"/>
          </w:tcPr>
          <w:p w14:paraId="4378EF71" w14:textId="51F2DD30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5</w:t>
            </w:r>
          </w:p>
          <w:p w14:paraId="11869BBE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76972E0A" w14:textId="77777777" w:rsidR="00BE7659" w:rsidRPr="00D413CF" w:rsidRDefault="00BE7659" w:rsidP="00BE7659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</w:rPr>
              <w:t>COMMUNICATION AND INTERPERSONAL SKILLS</w:t>
            </w:r>
          </w:p>
          <w:p w14:paraId="602B731B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6A07A4" w:rsidRPr="00D413CF" w14:paraId="351AA2A2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4CF7A6C9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53C639D2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6"/>
            <w:shd w:val="clear" w:color="auto" w:fill="76923C" w:themeFill="accent3" w:themeFillShade="BF"/>
            <w:vAlign w:val="center"/>
          </w:tcPr>
          <w:p w14:paraId="76A50E18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6A07A4" w:rsidRPr="00785587" w14:paraId="33E729F9" w14:textId="77777777" w:rsidTr="00482074">
        <w:trPr>
          <w:trHeight w:val="352"/>
        </w:trPr>
        <w:tc>
          <w:tcPr>
            <w:tcW w:w="10164" w:type="dxa"/>
            <w:gridSpan w:val="13"/>
          </w:tcPr>
          <w:p w14:paraId="59DDFAB0" w14:textId="0E2D945D" w:rsidR="006A07A4" w:rsidRPr="00785587" w:rsidRDefault="00785587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5.1 Effectively communicate with a diverse range of people</w:t>
            </w:r>
          </w:p>
        </w:tc>
      </w:tr>
      <w:tr w:rsidR="00EA6F01" w:rsidRPr="00D413CF" w14:paraId="60406F96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221FB4B3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994350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63EB8E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555066B9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272634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81B3A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72D4FAF5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20313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AC702D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45587332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636372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4820F3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0324F7AD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373960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3E62D1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4061C3E5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01A4FC1D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517830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68A8CC" w14:textId="77777777" w:rsidR="00EA6F01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7205FCC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570258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07D13D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6F2F53A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627982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1B68EFB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3981604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44507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916155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004FD778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794434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09C50D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1BD94EE1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891223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B3D6B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785587" w14:paraId="731860A7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17495396" w14:textId="2F937647" w:rsidR="006A07A4" w:rsidRPr="00785587" w:rsidRDefault="00785587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5.2 Build effective relationships and work collaboratively with others</w:t>
            </w:r>
          </w:p>
        </w:tc>
      </w:tr>
      <w:tr w:rsidR="00EA6F01" w:rsidRPr="00D413CF" w14:paraId="2C412363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4FD95AE3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526143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0808B95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3E77BA28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015046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2D610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71EF4059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100499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848023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30345E1C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690233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0B362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1D289EA7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160860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5B4083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59C6C53E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3989CBB1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504551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581BEA" w14:textId="77777777" w:rsidR="00EA6F01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D33DF50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832824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0ACAEB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B175E74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9427452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8F741C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C664C8F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355102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93E37E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38B0E92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533458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BAE0EA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44533DBC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07175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742F23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785587" w14:paraId="77FD300A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07E1AED7" w14:textId="7F476FA6" w:rsidR="006A07A4" w:rsidRPr="00785587" w:rsidRDefault="00785587" w:rsidP="004F6330">
            <w:pPr>
              <w:keepNext/>
              <w:keepLines/>
              <w:spacing w:before="120"/>
              <w:outlineLvl w:val="2"/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</w:pPr>
            <w:r w:rsidRPr="00785587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 xml:space="preserve">5.3 </w:t>
            </w:r>
            <w:r w:rsidR="004F6330" w:rsidRPr="00A41215">
              <w:rPr>
                <w:rFonts w:ascii="Corbel" w:eastAsiaTheme="majorEastAsia" w:hAnsi="Corbel" w:cstheme="minorHAnsi"/>
                <w:bCs/>
                <w:szCs w:val="22"/>
              </w:rPr>
              <w:t>Ethically u</w:t>
            </w:r>
            <w:r w:rsidRPr="00785587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>se information technology to communicate and provide services as appropriate</w:t>
            </w:r>
          </w:p>
        </w:tc>
      </w:tr>
      <w:tr w:rsidR="00EA6F01" w:rsidRPr="00D413CF" w14:paraId="6C68A525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17B687AC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762464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7F8AA7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47F71936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125202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8EFFB6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21F4D3D1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232596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6EC594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5C9E91A3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894980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45F00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781555BD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536129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5872BC5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0DA70501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5B77A212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6941963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917AE9" w14:textId="77777777" w:rsidR="00EA6F01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325057A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40463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4FE21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9A0DB0D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073294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006E26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A8E54EA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472238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5C55D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E5537B3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843296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46A2C5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3EDF4A1D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590713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2B1F9E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D413CF" w14:paraId="19B35520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467694DD" w14:textId="77777777" w:rsidR="006A07A4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4E39C7D0" w14:textId="6E65A13A" w:rsidR="006A07A4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5</w:t>
            </w:r>
          </w:p>
        </w:tc>
      </w:tr>
      <w:tr w:rsidR="00EA6F01" w:rsidRPr="00D413CF" w14:paraId="7B094028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60D1243B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71932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67E8CA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775A62CC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88093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8D2F0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00514628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058199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FD2B9F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337F4A5B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961792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5453E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7F22E23C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9991023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4E0F87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65B6B86F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2DCE670C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762736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2540056" w14:textId="77777777" w:rsidR="00EA6F01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B9DE04C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604691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B2A386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1A37EBFA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641692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64944F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39A9E46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833652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B6BBC4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64E5453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538538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05D36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088B51A3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302817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C7976E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042241DA" w14:textId="77777777" w:rsidTr="00794A75">
        <w:tc>
          <w:tcPr>
            <w:tcW w:w="10164" w:type="dxa"/>
            <w:gridSpan w:val="13"/>
          </w:tcPr>
          <w:p w14:paraId="56E3A910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6D9B5E2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19238E99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6A07A4" w:rsidRPr="00D413CF" w14:paraId="4CED9E1A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3451560A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F5E7B00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56A17FC6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CAFA16E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8D0ABE9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085FF745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49DBB93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1231E85F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FAC428E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E820459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6A07A4" w:rsidRPr="00D413CF" w14:paraId="333D1703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52D72821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32B6E47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4327009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E00E5BC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37A1651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2DB70408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122823E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3EB6E7A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9F9EBA6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3D23B64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57B728AD" w14:textId="77777777" w:rsidR="003C66FE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1CDC8D97" w14:textId="77777777" w:rsidR="006A07A4" w:rsidRPr="00D413CF" w:rsidRDefault="006A07A4" w:rsidP="00023D9F">
      <w:pPr>
        <w:rPr>
          <w:rFonts w:ascii="Corbel" w:hAnsi="Corbel" w:cstheme="minorHAnsi"/>
          <w:i/>
          <w:sz w:val="20"/>
          <w:szCs w:val="20"/>
        </w:rPr>
      </w:pPr>
    </w:p>
    <w:p w14:paraId="79DE21C5" w14:textId="77777777" w:rsidR="003C66FE" w:rsidRPr="00D413CF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0E2BFD08" w14:textId="77777777" w:rsidR="00DC2246" w:rsidRDefault="00DC2246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1853CB3" w14:textId="600012BB" w:rsidR="00415A3E" w:rsidRPr="002A77F9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DC2246" w:rsidRPr="00DC2246">
        <w:t xml:space="preserve">6: Self-Learning and Supervision </w:t>
      </w:r>
    </w:p>
    <w:p w14:paraId="5F766B3A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5EA81114" w14:textId="77777777" w:rsidTr="00482074">
        <w:tc>
          <w:tcPr>
            <w:tcW w:w="10208" w:type="dxa"/>
            <w:shd w:val="clear" w:color="auto" w:fill="C6D9F1" w:themeFill="text2" w:themeFillTint="33"/>
          </w:tcPr>
          <w:p w14:paraId="5CFC85DB" w14:textId="03004D31" w:rsidR="00415A3E" w:rsidRPr="007E4EA8" w:rsidRDefault="00415A3E" w:rsidP="00482074">
            <w:pPr>
              <w:rPr>
                <w:rFonts w:ascii="Corbel" w:hAnsi="Corbel" w:cstheme="minorHAnsi"/>
                <w:b/>
                <w:i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b/>
                <w:i/>
                <w:noProof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14912" behindDoc="0" locked="1" layoutInCell="1" allowOverlap="0" wp14:anchorId="749E66F7" wp14:editId="0F7BF708">
                      <wp:simplePos x="0" y="0"/>
                      <wp:positionH relativeFrom="page">
                        <wp:posOffset>6369050</wp:posOffset>
                      </wp:positionH>
                      <wp:positionV relativeFrom="topMargin">
                        <wp:posOffset>5351145</wp:posOffset>
                      </wp:positionV>
                      <wp:extent cx="935990" cy="593725"/>
                      <wp:effectExtent l="0" t="318" r="0" b="0"/>
                      <wp:wrapNone/>
                      <wp:docPr id="194" name="Rectangle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AC05965" w14:textId="77777777" w:rsidR="00794A75" w:rsidRPr="005627EB" w:rsidRDefault="00794A75" w:rsidP="00415A3E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9E66F7" id="Rectangle 194" o:spid="_x0000_s1031" style="position:absolute;margin-left:501.5pt;margin-top:421.35pt;width:73.7pt;height:46.75pt;rotation:-90;z-index:25181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" o:allowoverlap="f" fillcolor="#4f81bd [3204]" stroked="f" strokeweight="2pt">
                      <v:textbox>
                        <w:txbxContent>
                          <w:p w14:paraId="3AC05965" w14:textId="77777777" w:rsidR="00794A75" w:rsidRPr="005627EB" w:rsidRDefault="00794A75" w:rsidP="00415A3E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6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I aim </w:t>
            </w:r>
            <w:r w:rsidR="007E4EA8" w:rsidRPr="007E4EA8">
              <w:rPr>
                <w:rFonts w:ascii="Corbel" w:hAnsi="Corbel" w:cstheme="minorHAnsi"/>
                <w:b/>
                <w:i/>
                <w:sz w:val="22"/>
                <w:szCs w:val="22"/>
              </w:rPr>
              <w:t>to demonstrate commitment to ongoing learning through continuing professional development and supervision.</w:t>
            </w:r>
          </w:p>
        </w:tc>
      </w:tr>
      <w:tr w:rsidR="00415A3E" w:rsidRPr="00D413CF" w14:paraId="5F1530C8" w14:textId="77777777" w:rsidTr="00216FF8">
        <w:trPr>
          <w:trHeight w:val="793"/>
        </w:trPr>
        <w:tc>
          <w:tcPr>
            <w:tcW w:w="10208" w:type="dxa"/>
          </w:tcPr>
          <w:p w14:paraId="70A40308" w14:textId="194D8BF9" w:rsidR="00415A3E" w:rsidRPr="00216FF8" w:rsidRDefault="007E4EA8" w:rsidP="00BE7659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216FF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6.1 Actively participate in professional supervision</w:t>
            </w:r>
          </w:p>
        </w:tc>
      </w:tr>
      <w:tr w:rsidR="00415A3E" w:rsidRPr="00D413CF" w14:paraId="733179AF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4AFD51A1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263CA621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4C161381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5F7091E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712581C9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46F0FD92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368DBE41" w14:textId="77777777" w:rsidTr="00482074">
        <w:trPr>
          <w:trHeight w:val="816"/>
        </w:trPr>
        <w:tc>
          <w:tcPr>
            <w:tcW w:w="10208" w:type="dxa"/>
          </w:tcPr>
          <w:p w14:paraId="7FBDFC87" w14:textId="21C3E6D9" w:rsidR="00415A3E" w:rsidRPr="00216FF8" w:rsidRDefault="007E4EA8" w:rsidP="00BE7659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216FF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6.2 Engage in continuing self-learning and professional development </w:t>
            </w:r>
          </w:p>
        </w:tc>
      </w:tr>
      <w:tr w:rsidR="00415A3E" w:rsidRPr="00D413CF" w14:paraId="0941BD55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76C89D26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238B56B2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3A09298A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C8B6DCD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5BFFFCB4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068E7E2E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</w:tbl>
    <w:p w14:paraId="00F41A85" w14:textId="77777777" w:rsidR="00415A3E" w:rsidRDefault="00415A3E" w:rsidP="00415A3E">
      <w:pPr>
        <w:rPr>
          <w:rFonts w:ascii="Corbel" w:hAnsi="Corbel" w:cstheme="minorHAnsi"/>
          <w:i/>
          <w:sz w:val="20"/>
          <w:szCs w:val="20"/>
        </w:rPr>
      </w:pPr>
    </w:p>
    <w:p w14:paraId="59C271FC" w14:textId="77777777" w:rsidR="003C66FE" w:rsidRPr="00D413CF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139BAE49" w14:textId="77777777" w:rsidR="003C66FE" w:rsidRPr="00D413CF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71CF56CD" w14:textId="77777777" w:rsidR="005132F1" w:rsidRPr="00D413CF" w:rsidRDefault="005132F1" w:rsidP="00023D9F">
      <w:pPr>
        <w:rPr>
          <w:rFonts w:ascii="Corbel" w:hAnsi="Corbel" w:cstheme="minorHAnsi"/>
          <w:i/>
          <w:sz w:val="20"/>
          <w:szCs w:val="20"/>
        </w:rPr>
      </w:pPr>
    </w:p>
    <w:p w14:paraId="3A41E1D8" w14:textId="77777777" w:rsidR="005132F1" w:rsidRDefault="005132F1" w:rsidP="00023D9F">
      <w:pPr>
        <w:rPr>
          <w:rFonts w:ascii="Corbel" w:hAnsi="Corbel" w:cstheme="minorHAnsi"/>
          <w:i/>
          <w:sz w:val="20"/>
          <w:szCs w:val="20"/>
        </w:rPr>
      </w:pPr>
    </w:p>
    <w:p w14:paraId="1248AF66" w14:textId="77777777" w:rsidR="0041403F" w:rsidRDefault="0041403F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4DFB8738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342BE8E7" w14:textId="78027B7F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6</w:t>
            </w:r>
          </w:p>
          <w:p w14:paraId="1392BE90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1B826167" w14:textId="77777777" w:rsidR="00FD047D" w:rsidRPr="00D413CF" w:rsidRDefault="00FD047D" w:rsidP="00FD047D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SELF-LEARNING AND SUPERVISION</w:t>
            </w:r>
          </w:p>
          <w:p w14:paraId="02F6B7F3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40C845FF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457F540D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6EAF21D2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5E322838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453DCB5A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52E13292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4FB1653B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638570A8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113FD046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5825CED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D7CFDE6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7F253AB1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524985D8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69A09EE3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1FC482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667CF69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78CDC8A" w14:textId="28685BA1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21F57B78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618E5C32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D73CD72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4E9D5BBD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5D54CE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36648ED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06086426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1ED0FCF4" w14:textId="77777777" w:rsidR="005D5D2F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62F3512B" w14:textId="1A1F829A" w:rsidR="00415A3E" w:rsidRPr="005D5D2F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B7DBB02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117C1425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01D8FCE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922ACC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24BFB94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67FF4510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7097105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5041B078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031BDBC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ECA9E75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1E2DC773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D494232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5E7D5393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08FC1F5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B4A5C5D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EC631E0" w14:textId="32B144E2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14745344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4DAB18F7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7E99D96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84F65E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90408C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AFB4E5E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15FA7798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3C18DCBD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6AD2BD25" w14:textId="4FA231A8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31AF2D60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286C9C4F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9B553C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C5B9AE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153B205" w14:textId="77777777" w:rsidR="00415A3E" w:rsidRPr="00FB4A46" w:rsidRDefault="00415A3E" w:rsidP="00482074"/>
        </w:tc>
      </w:tr>
    </w:tbl>
    <w:p w14:paraId="6C57441C" w14:textId="77777777" w:rsidR="00415A3E" w:rsidRDefault="00415A3E" w:rsidP="00023D9F">
      <w:pPr>
        <w:rPr>
          <w:rFonts w:ascii="Corbel" w:hAnsi="Corbel" w:cstheme="minorHAnsi"/>
          <w:i/>
          <w:sz w:val="20"/>
          <w:szCs w:val="20"/>
        </w:rPr>
      </w:pPr>
    </w:p>
    <w:p w14:paraId="6ADCD031" w14:textId="77777777" w:rsidR="00415A3E" w:rsidRPr="00D413CF" w:rsidRDefault="00415A3E" w:rsidP="00023D9F">
      <w:pPr>
        <w:rPr>
          <w:rFonts w:ascii="Corbel" w:hAnsi="Corbel" w:cstheme="minorHAnsi"/>
          <w:i/>
          <w:sz w:val="20"/>
          <w:szCs w:val="20"/>
        </w:rPr>
      </w:pPr>
    </w:p>
    <w:p w14:paraId="41614134" w14:textId="77777777" w:rsidR="0003178C" w:rsidRDefault="0003178C" w:rsidP="00023D9F">
      <w:pPr>
        <w:rPr>
          <w:rFonts w:ascii="Corbel" w:hAnsi="Corbel" w:cstheme="minorHAnsi"/>
        </w:rPr>
      </w:pPr>
    </w:p>
    <w:p w14:paraId="3821A480" w14:textId="77777777" w:rsidR="00BE7659" w:rsidRDefault="00BE7659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52"/>
        <w:gridCol w:w="959"/>
        <w:gridCol w:w="958"/>
        <w:gridCol w:w="960"/>
        <w:gridCol w:w="962"/>
        <w:gridCol w:w="291"/>
        <w:gridCol w:w="36"/>
        <w:gridCol w:w="848"/>
        <w:gridCol w:w="848"/>
        <w:gridCol w:w="848"/>
        <w:gridCol w:w="848"/>
        <w:gridCol w:w="848"/>
        <w:gridCol w:w="806"/>
      </w:tblGrid>
      <w:tr w:rsidR="00666CA0" w:rsidRPr="00D413CF" w14:paraId="73C4469A" w14:textId="77777777" w:rsidTr="00482074">
        <w:trPr>
          <w:trHeight w:val="409"/>
        </w:trPr>
        <w:tc>
          <w:tcPr>
            <w:tcW w:w="10164" w:type="dxa"/>
            <w:gridSpan w:val="13"/>
            <w:shd w:val="clear" w:color="auto" w:fill="C6D9F1" w:themeFill="text2" w:themeFillTint="33"/>
          </w:tcPr>
          <w:p w14:paraId="593380F8" w14:textId="358B329E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6</w:t>
            </w:r>
          </w:p>
          <w:p w14:paraId="27E79B50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54320D3C" w14:textId="77777777" w:rsidR="00BE7659" w:rsidRPr="00D413CF" w:rsidRDefault="00BE7659" w:rsidP="00BE7659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SELF-LEARNING AND SUPERVISION</w:t>
            </w:r>
          </w:p>
          <w:p w14:paraId="1724A46A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6A07A4" w:rsidRPr="00D413CF" w14:paraId="299CD1DB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517E2A1F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7022CC6A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6"/>
            <w:shd w:val="clear" w:color="auto" w:fill="76923C" w:themeFill="accent3" w:themeFillShade="BF"/>
            <w:vAlign w:val="center"/>
          </w:tcPr>
          <w:p w14:paraId="0208E098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6A07A4" w:rsidRPr="00785587" w14:paraId="1FCAF48A" w14:textId="77777777" w:rsidTr="00482074">
        <w:trPr>
          <w:trHeight w:val="352"/>
        </w:trPr>
        <w:tc>
          <w:tcPr>
            <w:tcW w:w="10164" w:type="dxa"/>
            <w:gridSpan w:val="13"/>
          </w:tcPr>
          <w:p w14:paraId="002B7F9A" w14:textId="70DBF180" w:rsidR="006A07A4" w:rsidRPr="00785587" w:rsidRDefault="00785587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6.1 Actively participate in professional supervision</w:t>
            </w:r>
          </w:p>
        </w:tc>
      </w:tr>
      <w:tr w:rsidR="00EA6F01" w:rsidRPr="00D413CF" w14:paraId="6DD54948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2B7513C1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195466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83A78F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66BFE79F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507257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25B45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2083ADC5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550453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AE1B55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105B71A3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185744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F23211B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21B9C6B4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961365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089C36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385DC5FE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00817D37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867167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AD5597" w14:textId="77777777" w:rsidR="00EA6F01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4EB93495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9890739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2231C58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08032FE4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346290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510216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7C9F20A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315212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5740C7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735CCF48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447899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88F7D0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0397CDBE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433193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1BCAA11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785587" w14:paraId="76676CF4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1554EF27" w14:textId="2E134F37" w:rsidR="006A07A4" w:rsidRPr="00785587" w:rsidRDefault="00785587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6.2 Engage in continuing self-learning and professional development</w:t>
            </w:r>
          </w:p>
        </w:tc>
      </w:tr>
      <w:tr w:rsidR="00EA6F01" w:rsidRPr="00D413CF" w14:paraId="32593120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247AAA1D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582571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DCE6AA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0589D038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359980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059A43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58FBAC5E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279825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107C8C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7586DDFF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6296809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FF895B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53453C80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374346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2EEF8A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7DA85054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3D1EA67E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027292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E612E7" w14:textId="77777777" w:rsidR="00EA6F01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4700DAC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179569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C94C95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A8BECCF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356819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508A4A2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57A08FC0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394294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B79BBB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2FDE2CC0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297044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679717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161C494A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609522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6346024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D413CF" w14:paraId="6CEE6C5B" w14:textId="77777777" w:rsidTr="00482074">
        <w:trPr>
          <w:trHeight w:val="350"/>
        </w:trPr>
        <w:tc>
          <w:tcPr>
            <w:tcW w:w="10164" w:type="dxa"/>
            <w:gridSpan w:val="13"/>
          </w:tcPr>
          <w:p w14:paraId="66CB3018" w14:textId="77777777" w:rsidR="006A07A4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1C00FCC9" w14:textId="5D05F220" w:rsidR="006A07A4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6</w:t>
            </w:r>
          </w:p>
        </w:tc>
      </w:tr>
      <w:tr w:rsidR="00EA6F01" w:rsidRPr="00D413CF" w14:paraId="7EE45916" w14:textId="77777777" w:rsidTr="00DD2C6C">
        <w:trPr>
          <w:trHeight w:val="352"/>
        </w:trPr>
        <w:tc>
          <w:tcPr>
            <w:tcW w:w="952" w:type="dxa"/>
            <w:shd w:val="clear" w:color="auto" w:fill="FDE9D9" w:themeFill="accent6" w:themeFillTint="33"/>
          </w:tcPr>
          <w:p w14:paraId="62A42166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658192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A23759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9" w:type="dxa"/>
            <w:shd w:val="clear" w:color="auto" w:fill="FDE9D9" w:themeFill="accent6" w:themeFillTint="33"/>
          </w:tcPr>
          <w:p w14:paraId="63321D62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6442496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49E2075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58" w:type="dxa"/>
            <w:shd w:val="clear" w:color="auto" w:fill="FDE9D9" w:themeFill="accent6" w:themeFillTint="33"/>
          </w:tcPr>
          <w:p w14:paraId="114FD28B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638004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4CCE27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0" w:type="dxa"/>
            <w:shd w:val="clear" w:color="auto" w:fill="FDE9D9" w:themeFill="accent6" w:themeFillTint="33"/>
          </w:tcPr>
          <w:p w14:paraId="238D75BA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601148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EA25F5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62" w:type="dxa"/>
            <w:shd w:val="clear" w:color="auto" w:fill="FDE9D9" w:themeFill="accent6" w:themeFillTint="33"/>
          </w:tcPr>
          <w:p w14:paraId="25BEE320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631954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1C022B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27" w:type="dxa"/>
            <w:gridSpan w:val="2"/>
          </w:tcPr>
          <w:p w14:paraId="788BE04B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848" w:type="dxa"/>
            <w:shd w:val="clear" w:color="auto" w:fill="EAF1DD" w:themeFill="accent3" w:themeFillTint="33"/>
          </w:tcPr>
          <w:p w14:paraId="292891B0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H</w:t>
            </w: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228694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469CAE8" w14:textId="77777777" w:rsidR="00EA6F01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999E213" w14:textId="77777777" w:rsidR="00EA6F01" w:rsidRPr="00C11DBA" w:rsidRDefault="00851C55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EA6F01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56903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82CACB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7AAAA0F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42595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94AD2E6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3689860A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421394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E80838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48" w:type="dxa"/>
            <w:shd w:val="clear" w:color="auto" w:fill="EAF1DD" w:themeFill="accent3" w:themeFillTint="33"/>
          </w:tcPr>
          <w:p w14:paraId="64903D55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115460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8DE2CA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806" w:type="dxa"/>
            <w:shd w:val="clear" w:color="auto" w:fill="EAF1DD" w:themeFill="accent3" w:themeFillTint="33"/>
          </w:tcPr>
          <w:p w14:paraId="3A420AFE" w14:textId="77777777" w:rsidR="00EA6F01" w:rsidRPr="00C11DBA" w:rsidRDefault="00EA6F01" w:rsidP="00DD2C6C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260752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AC812D" w14:textId="77777777" w:rsidR="00EA6F01" w:rsidRPr="00C11DBA" w:rsidRDefault="00EA6F01" w:rsidP="00DD2C6C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7E21B334" w14:textId="77777777" w:rsidTr="00794A75">
        <w:tc>
          <w:tcPr>
            <w:tcW w:w="10164" w:type="dxa"/>
            <w:gridSpan w:val="13"/>
          </w:tcPr>
          <w:p w14:paraId="0F7C4FC0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F0C2376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7FB92DDF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6A07A4" w:rsidRPr="00D413CF" w14:paraId="593046C7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42919152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580CD67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1954E7B9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94A6EFC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7909E06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320B3C46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74141913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4212F154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BC0EE11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379F81C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6A07A4" w:rsidRPr="00D413CF" w14:paraId="7C9E3426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2C181CC2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3413F780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D0AA5BD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C85455D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3FC2C472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7"/>
            <w:shd w:val="clear" w:color="auto" w:fill="EAF1DD" w:themeFill="accent3" w:themeFillTint="33"/>
          </w:tcPr>
          <w:p w14:paraId="2DF72414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7D2FE4DC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16BC4B5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E66261A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FD07ED2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49A8A3F5" w14:textId="77777777" w:rsidR="006A07A4" w:rsidRDefault="006A07A4" w:rsidP="00023D9F">
      <w:pPr>
        <w:rPr>
          <w:rFonts w:ascii="Corbel" w:hAnsi="Corbel" w:cstheme="minorHAnsi"/>
        </w:rPr>
      </w:pPr>
    </w:p>
    <w:p w14:paraId="08FB1CA6" w14:textId="77777777" w:rsidR="00BE7659" w:rsidRDefault="00BE7659">
      <w:pPr>
        <w:spacing w:line="276" w:lineRule="auto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</w:p>
    <w:p w14:paraId="2486CA6C" w14:textId="77777777" w:rsidR="00BE7659" w:rsidRDefault="00BE7659">
      <w:pPr>
        <w:spacing w:line="276" w:lineRule="auto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</w:p>
    <w:p w14:paraId="528920D0" w14:textId="77777777" w:rsidR="0041403F" w:rsidRDefault="0041403F">
      <w:pPr>
        <w:spacing w:line="276" w:lineRule="auto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  <w:r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  <w:br w:type="page"/>
      </w:r>
    </w:p>
    <w:p w14:paraId="4A029526" w14:textId="42D0761C" w:rsidR="00794A75" w:rsidRPr="000E65DB" w:rsidRDefault="00794A75" w:rsidP="00794A75">
      <w:pPr>
        <w:rPr>
          <w:rFonts w:ascii="Corbel" w:hAnsi="Corbel"/>
          <w:b/>
          <w:sz w:val="32"/>
        </w:rPr>
      </w:pPr>
      <w:r>
        <w:rPr>
          <w:rFonts w:ascii="Corbel" w:hAnsi="Corbel"/>
          <w:b/>
          <w:sz w:val="32"/>
        </w:rPr>
        <w:lastRenderedPageBreak/>
        <w:t>Comments and feedback</w:t>
      </w:r>
    </w:p>
    <w:p w14:paraId="1AC99D53" w14:textId="77777777" w:rsidR="00E20222" w:rsidRPr="00DD2C6C" w:rsidRDefault="00E20222" w:rsidP="00E20222">
      <w:pPr>
        <w:rPr>
          <w:rFonts w:ascii="Corbel" w:hAnsi="Corbel"/>
          <w:sz w:val="18"/>
          <w:szCs w:val="22"/>
        </w:rPr>
      </w:pPr>
    </w:p>
    <w:p w14:paraId="6FB62A43" w14:textId="710CF363" w:rsidR="00774B45" w:rsidRPr="00D413CF" w:rsidRDefault="00774B45" w:rsidP="00E20222">
      <w:pPr>
        <w:pBdr>
          <w:bottom w:val="single" w:sz="4" w:space="4" w:color="4F81BD" w:themeColor="accent1"/>
        </w:pBdr>
        <w:spacing w:before="200" w:after="280" w:line="276" w:lineRule="auto"/>
        <w:ind w:left="936" w:right="936"/>
        <w:jc w:val="center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  <w:r w:rsidRPr="00D413CF"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  <w:t>The following section is designed to provide an overall perspective on the student’s learning on placement to date, as well as advice around further professional development and growth.</w:t>
      </w:r>
    </w:p>
    <w:tbl>
      <w:tblPr>
        <w:tblStyle w:val="TableGrid"/>
        <w:tblW w:w="10207" w:type="dxa"/>
        <w:tblInd w:w="-147" w:type="dxa"/>
        <w:tblLook w:val="04A0" w:firstRow="1" w:lastRow="0" w:firstColumn="1" w:lastColumn="0" w:noHBand="0" w:noVBand="1"/>
      </w:tblPr>
      <w:tblGrid>
        <w:gridCol w:w="1843"/>
        <w:gridCol w:w="3261"/>
        <w:gridCol w:w="3402"/>
        <w:gridCol w:w="1701"/>
      </w:tblGrid>
      <w:tr w:rsidR="00E20222" w:rsidRPr="00E20222" w14:paraId="36F6419E" w14:textId="77777777" w:rsidTr="00A41215">
        <w:tc>
          <w:tcPr>
            <w:tcW w:w="10207" w:type="dxa"/>
            <w:gridSpan w:val="4"/>
            <w:shd w:val="clear" w:color="auto" w:fill="984806" w:themeFill="accent6" w:themeFillShade="80"/>
          </w:tcPr>
          <w:p w14:paraId="76EB2BA5" w14:textId="443F6ED8" w:rsidR="00E20222" w:rsidRPr="00E20222" w:rsidRDefault="00E20222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 w:rsidRPr="00B13EF0">
              <w:rPr>
                <w:rFonts w:ascii="Corbel" w:hAnsi="Corbel" w:cstheme="minorHAnsi"/>
                <w:color w:val="FFFFFF" w:themeColor="background1"/>
                <w:sz w:val="28"/>
              </w:rPr>
              <w:t>MID</w:t>
            </w:r>
            <w:r w:rsidR="004A78AC">
              <w:rPr>
                <w:rFonts w:ascii="Corbel" w:hAnsi="Corbel" w:cstheme="minorHAnsi"/>
                <w:color w:val="FFFFFF" w:themeColor="background1"/>
                <w:sz w:val="28"/>
              </w:rPr>
              <w:t>-</w:t>
            </w:r>
            <w:r w:rsidRPr="00B13EF0">
              <w:rPr>
                <w:rFonts w:ascii="Corbel" w:hAnsi="Corbel" w:cstheme="minorHAnsi"/>
                <w:color w:val="FFFFFF" w:themeColor="background1"/>
                <w:sz w:val="28"/>
              </w:rPr>
              <w:t>PLACEMENT</w:t>
            </w:r>
          </w:p>
        </w:tc>
      </w:tr>
      <w:tr w:rsidR="00774B45" w:rsidRPr="00E20222" w14:paraId="66DF18CC" w14:textId="77777777" w:rsidTr="00A41215">
        <w:tc>
          <w:tcPr>
            <w:tcW w:w="10207" w:type="dxa"/>
            <w:gridSpan w:val="4"/>
            <w:shd w:val="clear" w:color="auto" w:fill="FDE9D9" w:themeFill="accent6" w:themeFillTint="33"/>
          </w:tcPr>
          <w:p w14:paraId="51E8B11A" w14:textId="0299B1E5" w:rsidR="00774B45" w:rsidRPr="00A41215" w:rsidRDefault="00774B45" w:rsidP="00A41215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For </w:t>
            </w:r>
            <w:r w:rsidR="0058133A" w:rsidRPr="00A41215">
              <w:rPr>
                <w:rFonts w:ascii="Corbel" w:hAnsi="Corbel" w:cstheme="minorHAnsi"/>
                <w:b w:val="0"/>
                <w:color w:val="auto"/>
                <w:sz w:val="22"/>
              </w:rPr>
              <w:t>Learning Areas</w:t>
            </w: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 that you have identified as </w:t>
            </w:r>
            <w:r w:rsidRPr="00A41215">
              <w:rPr>
                <w:rFonts w:ascii="Corbel" w:hAnsi="Corbel" w:cstheme="minorHAnsi"/>
                <w:color w:val="auto"/>
                <w:sz w:val="22"/>
              </w:rPr>
              <w:t>LC</w:t>
            </w: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 or </w:t>
            </w:r>
            <w:r w:rsidRPr="00A41215">
              <w:rPr>
                <w:rFonts w:ascii="Corbel" w:hAnsi="Corbel" w:cstheme="minorHAnsi"/>
                <w:color w:val="auto"/>
                <w:sz w:val="22"/>
              </w:rPr>
              <w:t>NC</w:t>
            </w: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 you must address the following questions: What are the areas for development? How should the </w:t>
            </w:r>
            <w:r w:rsidR="0058133A" w:rsidRPr="00A41215">
              <w:rPr>
                <w:rFonts w:ascii="Corbel" w:hAnsi="Corbel" w:cstheme="minorHAnsi"/>
                <w:b w:val="0"/>
                <w:color w:val="auto"/>
                <w:sz w:val="22"/>
              </w:rPr>
              <w:t>learning goals/strategies in the LP&amp;AR</w:t>
            </w:r>
            <w:r w:rsidR="00937980"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 be adjusted</w:t>
            </w:r>
            <w:r w:rsidR="00976EE0"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? </w:t>
            </w: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How can the student be supported to achieve a higher level of capability with the </w:t>
            </w:r>
            <w:r w:rsidR="0058133A" w:rsidRPr="00A41215">
              <w:rPr>
                <w:rFonts w:ascii="Corbel" w:hAnsi="Corbel" w:cstheme="minorHAnsi"/>
                <w:b w:val="0"/>
                <w:color w:val="auto"/>
                <w:sz w:val="22"/>
              </w:rPr>
              <w:t>learning area</w:t>
            </w: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>/s? Please provide a detailed action plan to support the student below.</w:t>
            </w:r>
          </w:p>
        </w:tc>
      </w:tr>
      <w:tr w:rsidR="00774B45" w:rsidRPr="000C5F41" w14:paraId="043395F7" w14:textId="77777777" w:rsidTr="00A41215">
        <w:tc>
          <w:tcPr>
            <w:tcW w:w="1843" w:type="dxa"/>
            <w:shd w:val="clear" w:color="auto" w:fill="FDE9D9" w:themeFill="accent6" w:themeFillTint="33"/>
          </w:tcPr>
          <w:p w14:paraId="17C72899" w14:textId="0B67F419" w:rsidR="00774B45" w:rsidRPr="00A41215" w:rsidRDefault="0058133A" w:rsidP="00A4121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Learning Area</w:t>
            </w:r>
            <w:r w:rsidR="00903D8D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:</w:t>
            </w:r>
          </w:p>
        </w:tc>
        <w:tc>
          <w:tcPr>
            <w:tcW w:w="3261" w:type="dxa"/>
            <w:shd w:val="clear" w:color="auto" w:fill="FDE9D9" w:themeFill="accent6" w:themeFillTint="33"/>
          </w:tcPr>
          <w:p w14:paraId="4E6D2AEE" w14:textId="77777777" w:rsidR="00774B45" w:rsidRPr="00A41215" w:rsidRDefault="00774B45" w:rsidP="00A4121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Learning Goals to be achieved:</w:t>
            </w:r>
          </w:p>
        </w:tc>
        <w:tc>
          <w:tcPr>
            <w:tcW w:w="3402" w:type="dxa"/>
            <w:shd w:val="clear" w:color="auto" w:fill="FDE9D9" w:themeFill="accent6" w:themeFillTint="33"/>
          </w:tcPr>
          <w:p w14:paraId="4D14D2E3" w14:textId="30C68FFE" w:rsidR="00774B45" w:rsidRPr="00A41215" w:rsidRDefault="00774B45" w:rsidP="00A4121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Learning activities to support achievement of the goals:</w:t>
            </w:r>
          </w:p>
        </w:tc>
        <w:tc>
          <w:tcPr>
            <w:tcW w:w="1701" w:type="dxa"/>
            <w:shd w:val="clear" w:color="auto" w:fill="FDE9D9" w:themeFill="accent6" w:themeFillTint="33"/>
          </w:tcPr>
          <w:p w14:paraId="32EB33EB" w14:textId="5A783B15" w:rsidR="00774B45" w:rsidRPr="00A41215" w:rsidRDefault="00774B45" w:rsidP="00A4121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Who is responsible? Timeframe</w:t>
            </w:r>
            <w:r w:rsidR="004A78AC"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?</w:t>
            </w:r>
          </w:p>
        </w:tc>
      </w:tr>
      <w:tr w:rsidR="00774B45" w:rsidRPr="000C5F41" w14:paraId="53A56F8B" w14:textId="77777777" w:rsidTr="00A41215">
        <w:tc>
          <w:tcPr>
            <w:tcW w:w="1843" w:type="dxa"/>
            <w:shd w:val="clear" w:color="auto" w:fill="FDE9D9" w:themeFill="accent6" w:themeFillTint="33"/>
          </w:tcPr>
          <w:p w14:paraId="4A0CE52B" w14:textId="219DF92E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6BC0848D" w14:textId="141EF8D5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53A9FE92" w14:textId="4B008413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3B980FDD" w14:textId="072A186C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59350761" w14:textId="77777777" w:rsidTr="00A41215">
        <w:tc>
          <w:tcPr>
            <w:tcW w:w="1843" w:type="dxa"/>
            <w:shd w:val="clear" w:color="auto" w:fill="FDE9D9" w:themeFill="accent6" w:themeFillTint="33"/>
          </w:tcPr>
          <w:p w14:paraId="0ABA31A7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240F98E7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0569A978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41970203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24710ECB" w14:textId="77777777" w:rsidTr="00A41215">
        <w:tc>
          <w:tcPr>
            <w:tcW w:w="1843" w:type="dxa"/>
            <w:shd w:val="clear" w:color="auto" w:fill="FDE9D9" w:themeFill="accent6" w:themeFillTint="33"/>
          </w:tcPr>
          <w:p w14:paraId="3AB97899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78544A10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54AA48C3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23B651E9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30DE9E50" w14:textId="77777777" w:rsidTr="00A41215">
        <w:tc>
          <w:tcPr>
            <w:tcW w:w="1843" w:type="dxa"/>
            <w:shd w:val="clear" w:color="auto" w:fill="FDE9D9" w:themeFill="accent6" w:themeFillTint="33"/>
          </w:tcPr>
          <w:p w14:paraId="67D2D31E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1DFA15EB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1E27A10E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715A50E7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222B67C1" w14:textId="77777777" w:rsidTr="00A41215">
        <w:tc>
          <w:tcPr>
            <w:tcW w:w="1843" w:type="dxa"/>
            <w:shd w:val="clear" w:color="auto" w:fill="FDE9D9" w:themeFill="accent6" w:themeFillTint="33"/>
          </w:tcPr>
          <w:p w14:paraId="2F2AC673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170BEFB0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3FF6F879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00A70304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0097BBE9" w14:textId="77777777" w:rsidTr="00A41215">
        <w:tc>
          <w:tcPr>
            <w:tcW w:w="1843" w:type="dxa"/>
            <w:shd w:val="clear" w:color="auto" w:fill="FDE9D9" w:themeFill="accent6" w:themeFillTint="33"/>
          </w:tcPr>
          <w:p w14:paraId="1472E0A4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1620BD9C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0116CED6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63098DF4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</w:tbl>
    <w:p w14:paraId="0CB514AC" w14:textId="45BCB275" w:rsidR="00774B45" w:rsidRPr="000C5F41" w:rsidRDefault="00774B45" w:rsidP="00774B45">
      <w:pPr>
        <w:spacing w:line="276" w:lineRule="auto"/>
        <w:rPr>
          <w:rFonts w:ascii="Corbel" w:hAnsi="Corbel" w:cstheme="minorHAnsi"/>
          <w:color w:val="000000" w:themeColor="text1"/>
          <w:sz w:val="22"/>
          <w:szCs w:val="22"/>
          <w:lang w:val="en-AU" w:eastAsia="en-US"/>
        </w:rPr>
      </w:pPr>
    </w:p>
    <w:tbl>
      <w:tblPr>
        <w:tblStyle w:val="TableGrid"/>
        <w:tblW w:w="10207" w:type="dxa"/>
        <w:tblInd w:w="-157" w:type="dxa"/>
        <w:tblLook w:val="04A0" w:firstRow="1" w:lastRow="0" w:firstColumn="1" w:lastColumn="0" w:noHBand="0" w:noVBand="1"/>
      </w:tblPr>
      <w:tblGrid>
        <w:gridCol w:w="5103"/>
        <w:gridCol w:w="5104"/>
      </w:tblGrid>
      <w:tr w:rsidR="004A78AC" w:rsidRPr="00DD2C6C" w14:paraId="5A3B0D88" w14:textId="77777777" w:rsidTr="00A41215">
        <w:tc>
          <w:tcPr>
            <w:tcW w:w="10207" w:type="dxa"/>
            <w:gridSpan w:val="2"/>
            <w:shd w:val="clear" w:color="auto" w:fill="76923C" w:themeFill="accent3" w:themeFillShade="BF"/>
          </w:tcPr>
          <w:p w14:paraId="1A236088" w14:textId="50DA3CF7" w:rsidR="004A78AC" w:rsidRPr="00DD2C6C" w:rsidRDefault="004A78AC" w:rsidP="00794A75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</w:t>
            </w:r>
            <w:r w:rsidRPr="00B13EF0">
              <w:rPr>
                <w:rFonts w:ascii="Corbel" w:hAnsi="Corbel" w:cstheme="minorHAnsi"/>
                <w:color w:val="FFFFFF" w:themeColor="background1"/>
                <w:sz w:val="28"/>
              </w:rPr>
              <w:t xml:space="preserve"> PLACEMENT</w:t>
            </w:r>
          </w:p>
        </w:tc>
      </w:tr>
      <w:tr w:rsidR="004A78AC" w:rsidRPr="00DD2C6C" w14:paraId="0C05C25A" w14:textId="77777777" w:rsidTr="00A41215">
        <w:tc>
          <w:tcPr>
            <w:tcW w:w="10207" w:type="dxa"/>
            <w:gridSpan w:val="2"/>
            <w:shd w:val="clear" w:color="auto" w:fill="EAF1DD" w:themeFill="accent3" w:themeFillTint="33"/>
          </w:tcPr>
          <w:p w14:paraId="28123868" w14:textId="77777777" w:rsidR="004A78AC" w:rsidRDefault="004A78AC" w:rsidP="00A41215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i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Share a list of the student’s strengths to date</w:t>
            </w: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 xml:space="preserve"> </w:t>
            </w:r>
            <w:r w:rsidRPr="00A41215">
              <w:rPr>
                <w:rFonts w:ascii="Corbel" w:hAnsi="Corbel" w:cstheme="minorHAnsi"/>
                <w:b w:val="0"/>
                <w:i/>
                <w:color w:val="000000" w:themeColor="text1"/>
                <w:sz w:val="22"/>
                <w:szCs w:val="22"/>
                <w:lang w:val="en-AU" w:eastAsia="en-US"/>
              </w:rPr>
              <w:t>(jointly completed by field educator/s and student)</w:t>
            </w:r>
          </w:p>
          <w:p w14:paraId="2683093A" w14:textId="1F72869B" w:rsidR="00511D53" w:rsidRPr="00A41215" w:rsidRDefault="00511D53" w:rsidP="00A41215">
            <w:pPr>
              <w:rPr>
                <w:sz w:val="16"/>
                <w:lang w:val="en-AU" w:eastAsia="en-US"/>
              </w:rPr>
            </w:pPr>
          </w:p>
        </w:tc>
      </w:tr>
      <w:tr w:rsidR="004A78AC" w:rsidRPr="00DD2C6C" w14:paraId="45BE0BE8" w14:textId="77777777" w:rsidTr="00A41215">
        <w:tc>
          <w:tcPr>
            <w:tcW w:w="5103" w:type="dxa"/>
            <w:shd w:val="clear" w:color="auto" w:fill="76923C" w:themeFill="accent3" w:themeFillShade="BF"/>
          </w:tcPr>
          <w:p w14:paraId="4BB1373F" w14:textId="1C8BACF9" w:rsidR="004A78AC" w:rsidRPr="00A41215" w:rsidRDefault="004A78AC" w:rsidP="00A41215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b w:val="0"/>
                <w:color w:val="FFFFFF" w:themeColor="background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color w:val="FFFFFF" w:themeColor="background1"/>
                <w:sz w:val="22"/>
                <w:szCs w:val="22"/>
                <w:lang w:val="en-AU" w:eastAsia="en-US"/>
              </w:rPr>
              <w:t>Field Educator/s’ comments</w:t>
            </w:r>
          </w:p>
        </w:tc>
        <w:tc>
          <w:tcPr>
            <w:tcW w:w="5104" w:type="dxa"/>
            <w:shd w:val="clear" w:color="auto" w:fill="76923C" w:themeFill="accent3" w:themeFillShade="BF"/>
          </w:tcPr>
          <w:p w14:paraId="4AE81D6F" w14:textId="515610B9" w:rsidR="004A78AC" w:rsidRPr="00A41215" w:rsidRDefault="004A78AC" w:rsidP="00A41215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b w:val="0"/>
                <w:color w:val="FFFFFF" w:themeColor="background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color w:val="FFFFFF" w:themeColor="background1"/>
                <w:sz w:val="22"/>
                <w:szCs w:val="22"/>
                <w:lang w:val="en-AU" w:eastAsia="en-US"/>
              </w:rPr>
              <w:t>Student’s comments</w:t>
            </w:r>
          </w:p>
        </w:tc>
      </w:tr>
      <w:tr w:rsidR="004A78AC" w:rsidRPr="00DD2C6C" w14:paraId="44965298" w14:textId="77777777" w:rsidTr="00A41215">
        <w:tc>
          <w:tcPr>
            <w:tcW w:w="5103" w:type="dxa"/>
            <w:shd w:val="clear" w:color="auto" w:fill="EAF1DD" w:themeFill="accent3" w:themeFillTint="33"/>
          </w:tcPr>
          <w:p w14:paraId="55EB619E" w14:textId="77777777" w:rsidR="004A78AC" w:rsidRDefault="004A78AC" w:rsidP="004A78AC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4CB23B63" w14:textId="77777777" w:rsidR="00BD080E" w:rsidRPr="00A41215" w:rsidRDefault="00BD080E" w:rsidP="00A41215">
            <w:pPr>
              <w:rPr>
                <w:b/>
                <w:lang w:val="en-AU" w:eastAsia="en-US"/>
              </w:rPr>
            </w:pPr>
          </w:p>
          <w:p w14:paraId="5BD31A5C" w14:textId="77777777" w:rsidR="004A78AC" w:rsidRPr="00A41215" w:rsidRDefault="004A78AC" w:rsidP="00A41215">
            <w:pPr>
              <w:rPr>
                <w:lang w:val="en-AU" w:eastAsia="en-US"/>
              </w:rPr>
            </w:pPr>
          </w:p>
        </w:tc>
        <w:tc>
          <w:tcPr>
            <w:tcW w:w="5104" w:type="dxa"/>
            <w:shd w:val="clear" w:color="auto" w:fill="EAF1DD" w:themeFill="accent3" w:themeFillTint="33"/>
          </w:tcPr>
          <w:p w14:paraId="420CC06B" w14:textId="77777777" w:rsidR="004A78AC" w:rsidRDefault="004A78AC" w:rsidP="004A78AC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6C9D31FC" w14:textId="77777777" w:rsidR="00BD080E" w:rsidRPr="00A41215" w:rsidRDefault="00BD080E" w:rsidP="00A41215">
            <w:pPr>
              <w:rPr>
                <w:b/>
                <w:lang w:val="en-AU" w:eastAsia="en-US"/>
              </w:rPr>
            </w:pPr>
          </w:p>
          <w:p w14:paraId="4CA72DD6" w14:textId="77777777" w:rsidR="004A78AC" w:rsidRPr="00A41215" w:rsidRDefault="004A78AC" w:rsidP="00A41215">
            <w:pPr>
              <w:rPr>
                <w:lang w:val="en-AU" w:eastAsia="en-US"/>
              </w:rPr>
            </w:pPr>
          </w:p>
        </w:tc>
      </w:tr>
      <w:tr w:rsidR="00BD080E" w:rsidRPr="00DD2C6C" w14:paraId="7AB5BB23" w14:textId="77777777" w:rsidTr="00A41215">
        <w:tc>
          <w:tcPr>
            <w:tcW w:w="5103" w:type="dxa"/>
            <w:shd w:val="clear" w:color="auto" w:fill="EAF1DD" w:themeFill="accent3" w:themeFillTint="33"/>
          </w:tcPr>
          <w:p w14:paraId="4A66FEEB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6C4E6BBD" w14:textId="2D6ADA09" w:rsidR="00BD080E" w:rsidRP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 w:rsidRPr="00D004FF"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Signature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 xml:space="preserve">: </w:t>
            </w:r>
            <w:r w:rsidRPr="00A41215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___________________________________</w:t>
            </w:r>
          </w:p>
          <w:p w14:paraId="035C1098" w14:textId="799916D6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(</w:t>
            </w:r>
            <w:r w:rsidRPr="00D004FF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Agency Field Educator</w:t>
            </w: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)</w:t>
            </w:r>
          </w:p>
          <w:p w14:paraId="7DF54898" w14:textId="77777777" w:rsidR="00BD080E" w:rsidRPr="00DD2C6C" w:rsidRDefault="00BD080E" w:rsidP="00794A75">
            <w:pPr>
              <w:rPr>
                <w:lang w:val="en-AU" w:eastAsia="en-US"/>
              </w:rPr>
            </w:pPr>
          </w:p>
        </w:tc>
        <w:tc>
          <w:tcPr>
            <w:tcW w:w="5104" w:type="dxa"/>
            <w:shd w:val="clear" w:color="auto" w:fill="EAF1DD" w:themeFill="accent3" w:themeFillTint="33"/>
          </w:tcPr>
          <w:p w14:paraId="773B688D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45EEE3F5" w14:textId="25C0BACF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Date</w:t>
            </w:r>
            <w:r w:rsidRPr="001402B3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: __________________________</w:t>
            </w:r>
          </w:p>
          <w:p w14:paraId="78AC07D7" w14:textId="77777777" w:rsidR="00BD080E" w:rsidRPr="00DD2C6C" w:rsidRDefault="00BD080E" w:rsidP="00794A75">
            <w:pPr>
              <w:rPr>
                <w:lang w:val="en-AU" w:eastAsia="en-US"/>
              </w:rPr>
            </w:pPr>
          </w:p>
        </w:tc>
      </w:tr>
      <w:tr w:rsidR="00BD080E" w:rsidRPr="00DD2C6C" w14:paraId="7EC54B47" w14:textId="77777777" w:rsidTr="00A41215">
        <w:tc>
          <w:tcPr>
            <w:tcW w:w="5103" w:type="dxa"/>
            <w:shd w:val="clear" w:color="auto" w:fill="EAF1DD" w:themeFill="accent3" w:themeFillTint="33"/>
          </w:tcPr>
          <w:p w14:paraId="28D92D9F" w14:textId="19A7A2D5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3D26EEE5" w14:textId="1080CE3E" w:rsidR="00BD080E" w:rsidRDefault="00BD080E" w:rsidP="00794A75">
            <w:pP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C40DC1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Signature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 xml:space="preserve">: </w:t>
            </w:r>
            <w:r w:rsidRPr="00DD2C6C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___________________________________</w:t>
            </w:r>
          </w:p>
          <w:p w14:paraId="6008CD20" w14:textId="77777777" w:rsidR="00BD080E" w:rsidRDefault="00BD080E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(</w:t>
            </w:r>
            <w:r w:rsidRPr="00A41215"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Social Work Field Educator (External)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)</w:t>
            </w:r>
          </w:p>
          <w:p w14:paraId="2EB7E2A3" w14:textId="732245BB" w:rsidR="00BD080E" w:rsidRPr="00BD080E" w:rsidRDefault="00BD080E" w:rsidP="00794A75">
            <w:pPr>
              <w:rPr>
                <w:lang w:val="en-AU" w:eastAsia="en-US"/>
              </w:rPr>
            </w:pPr>
          </w:p>
        </w:tc>
        <w:tc>
          <w:tcPr>
            <w:tcW w:w="5104" w:type="dxa"/>
            <w:shd w:val="clear" w:color="auto" w:fill="EAF1DD" w:themeFill="accent3" w:themeFillTint="33"/>
          </w:tcPr>
          <w:p w14:paraId="5F7E51B1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0C10E246" w14:textId="37F38422" w:rsidR="00BD080E" w:rsidRPr="00DD2C6C" w:rsidRDefault="00BD080E" w:rsidP="00794A75">
            <w:pPr>
              <w:rPr>
                <w:lang w:val="en-AU" w:eastAsia="en-US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Date</w:t>
            </w:r>
            <w:r w:rsidRPr="0027492C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: __________________________</w:t>
            </w:r>
          </w:p>
        </w:tc>
      </w:tr>
      <w:tr w:rsidR="00BD080E" w:rsidRPr="00DD2C6C" w14:paraId="4A46B669" w14:textId="77777777" w:rsidTr="00A41215">
        <w:tc>
          <w:tcPr>
            <w:tcW w:w="5103" w:type="dxa"/>
            <w:shd w:val="clear" w:color="auto" w:fill="EAF1DD" w:themeFill="accent3" w:themeFillTint="33"/>
          </w:tcPr>
          <w:p w14:paraId="04DA114C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3CD6358D" w14:textId="2FC83E75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 w:rsidRPr="002962CF"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Signature</w:t>
            </w:r>
            <w:r w:rsidRPr="00A41215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 xml:space="preserve">: </w:t>
            </w:r>
            <w:r w:rsidRPr="00BD080E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_</w:t>
            </w:r>
            <w:r w:rsidRPr="00DD2C6C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__________________________________</w:t>
            </w:r>
          </w:p>
          <w:p w14:paraId="71E5D74E" w14:textId="4ECF511D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(</w:t>
            </w:r>
            <w:r w:rsidRPr="002962CF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Student</w:t>
            </w: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)</w:t>
            </w:r>
          </w:p>
          <w:p w14:paraId="1981B690" w14:textId="77777777" w:rsidR="00BD080E" w:rsidRPr="00DD2C6C" w:rsidRDefault="00BD080E" w:rsidP="00794A75">
            <w:pPr>
              <w:rPr>
                <w:lang w:val="en-AU" w:eastAsia="en-US"/>
              </w:rPr>
            </w:pPr>
          </w:p>
        </w:tc>
        <w:tc>
          <w:tcPr>
            <w:tcW w:w="5104" w:type="dxa"/>
            <w:shd w:val="clear" w:color="auto" w:fill="EAF1DD" w:themeFill="accent3" w:themeFillTint="33"/>
          </w:tcPr>
          <w:p w14:paraId="0267B7F4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20456318" w14:textId="29B55400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Date</w:t>
            </w:r>
            <w:r w:rsidRPr="004868F3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: __________________________</w:t>
            </w:r>
          </w:p>
          <w:p w14:paraId="20F74CB6" w14:textId="77777777" w:rsidR="00BD080E" w:rsidRPr="00DD2C6C" w:rsidRDefault="00BD080E" w:rsidP="00794A75">
            <w:pPr>
              <w:rPr>
                <w:lang w:val="en-AU" w:eastAsia="en-US"/>
              </w:rPr>
            </w:pPr>
          </w:p>
        </w:tc>
      </w:tr>
    </w:tbl>
    <w:p w14:paraId="7E3A09AD" w14:textId="77777777" w:rsidR="00774B45" w:rsidRPr="00D413CF" w:rsidRDefault="00774B45" w:rsidP="00774B45">
      <w:pPr>
        <w:spacing w:line="276" w:lineRule="auto"/>
        <w:rPr>
          <w:rFonts w:ascii="Corbel" w:hAnsi="Corbel" w:cstheme="minorBidi"/>
          <w:sz w:val="20"/>
          <w:szCs w:val="20"/>
          <w:lang w:val="en-AU" w:eastAsia="en-US"/>
        </w:rPr>
      </w:pPr>
    </w:p>
    <w:p w14:paraId="13921BE0" w14:textId="77777777" w:rsidR="00774B45" w:rsidRPr="00D413CF" w:rsidRDefault="00774B45" w:rsidP="00774B45">
      <w:pPr>
        <w:spacing w:line="276" w:lineRule="auto"/>
        <w:rPr>
          <w:rFonts w:ascii="Corbel" w:hAnsi="Corbel" w:cstheme="minorBidi"/>
          <w:sz w:val="20"/>
          <w:szCs w:val="20"/>
          <w:lang w:val="en-AU" w:eastAsia="en-US"/>
        </w:rPr>
      </w:pPr>
    </w:p>
    <w:p w14:paraId="674414BF" w14:textId="77777777" w:rsidR="00774B45" w:rsidRPr="00D413CF" w:rsidRDefault="00774B45" w:rsidP="00774B45">
      <w:pPr>
        <w:spacing w:line="276" w:lineRule="auto"/>
        <w:rPr>
          <w:rFonts w:ascii="Corbel" w:hAnsi="Corbel" w:cstheme="minorBidi"/>
          <w:sz w:val="20"/>
          <w:szCs w:val="20"/>
          <w:lang w:val="en-AU" w:eastAsia="en-US"/>
        </w:rPr>
      </w:pPr>
      <w:r w:rsidRPr="00A41215">
        <w:rPr>
          <w:rFonts w:ascii="Corbel" w:hAnsi="Corbel" w:cstheme="minorBidi"/>
          <w:b/>
          <w:sz w:val="20"/>
          <w:szCs w:val="20"/>
          <w:lang w:val="en-AU" w:eastAsia="en-US"/>
        </w:rPr>
        <w:t>Notes</w:t>
      </w:r>
      <w:r w:rsidRPr="00D413CF">
        <w:rPr>
          <w:rFonts w:ascii="Corbel" w:hAnsi="Corbel" w:cstheme="minorBidi"/>
          <w:sz w:val="20"/>
          <w:szCs w:val="20"/>
          <w:lang w:val="en-AU" w:eastAsia="en-US"/>
        </w:rPr>
        <w:t xml:space="preserve">: </w:t>
      </w:r>
    </w:p>
    <w:p w14:paraId="39DCE251" w14:textId="792767E5" w:rsidR="00774B45" w:rsidRPr="00D413CF" w:rsidRDefault="00774B45" w:rsidP="00774B45">
      <w:pPr>
        <w:numPr>
          <w:ilvl w:val="0"/>
          <w:numId w:val="9"/>
        </w:numPr>
        <w:spacing w:line="276" w:lineRule="auto"/>
        <w:contextualSpacing/>
        <w:rPr>
          <w:rFonts w:ascii="Corbel" w:hAnsi="Corbel" w:cstheme="minorHAnsi"/>
          <w:sz w:val="20"/>
          <w:szCs w:val="20"/>
          <w:lang w:val="en-AU" w:eastAsia="en-US"/>
        </w:rPr>
      </w:pPr>
      <w:r w:rsidRPr="00D413CF">
        <w:rPr>
          <w:rFonts w:ascii="Corbel" w:hAnsi="Corbel" w:cstheme="minorHAnsi"/>
          <w:sz w:val="20"/>
          <w:szCs w:val="20"/>
          <w:lang w:val="en-AU" w:eastAsia="en-US"/>
        </w:rPr>
        <w:t xml:space="preserve">Students and Field Educators are advised to </w:t>
      </w:r>
      <w:r w:rsidRPr="00A41215">
        <w:rPr>
          <w:rFonts w:ascii="Corbel" w:hAnsi="Corbel" w:cstheme="minorHAnsi"/>
          <w:b/>
          <w:sz w:val="20"/>
          <w:szCs w:val="20"/>
          <w:lang w:val="en-AU" w:eastAsia="en-US"/>
        </w:rPr>
        <w:t>keep a signed copy</w:t>
      </w:r>
      <w:r w:rsidRPr="00D413CF">
        <w:rPr>
          <w:rFonts w:ascii="Corbel" w:hAnsi="Corbel" w:cstheme="minorHAnsi"/>
          <w:sz w:val="20"/>
          <w:szCs w:val="20"/>
          <w:lang w:val="en-AU" w:eastAsia="en-US"/>
        </w:rPr>
        <w:t xml:space="preserve"> of this report for future reference before the student submits this document to the Unit’s Blackboard site. If you have any questions regarding this document, please email: </w:t>
      </w:r>
      <w:hyperlink r:id="rId15" w:history="1">
        <w:r w:rsidRPr="00D413CF">
          <w:rPr>
            <w:rFonts w:ascii="Corbel" w:hAnsi="Corbel" w:cstheme="minorHAnsi"/>
            <w:color w:val="0000FF" w:themeColor="hyperlink"/>
            <w:sz w:val="20"/>
            <w:szCs w:val="20"/>
            <w:u w:val="single"/>
            <w:lang w:val="en-AU" w:eastAsia="en-US"/>
          </w:rPr>
          <w:t>health.wils@qut.edu.au</w:t>
        </w:r>
      </w:hyperlink>
      <w:r w:rsidR="00794A75">
        <w:rPr>
          <w:rFonts w:ascii="Corbel" w:hAnsi="Corbel" w:cstheme="minorHAnsi"/>
          <w:sz w:val="20"/>
          <w:szCs w:val="20"/>
          <w:lang w:val="en-AU" w:eastAsia="en-US"/>
        </w:rPr>
        <w:t>.</w:t>
      </w:r>
    </w:p>
    <w:p w14:paraId="69E30BB9" w14:textId="77777777" w:rsidR="00774B45" w:rsidRPr="00D413CF" w:rsidRDefault="00774B45" w:rsidP="00774B45">
      <w:pPr>
        <w:spacing w:line="276" w:lineRule="auto"/>
        <w:ind w:left="360"/>
        <w:rPr>
          <w:rFonts w:ascii="Corbel" w:hAnsi="Corbel" w:cstheme="minorHAnsi"/>
          <w:sz w:val="20"/>
          <w:szCs w:val="20"/>
          <w:lang w:val="en-AU" w:eastAsia="en-US"/>
        </w:rPr>
      </w:pPr>
    </w:p>
    <w:p w14:paraId="27DB8EDC" w14:textId="12B14E00" w:rsidR="00EE76EF" w:rsidRDefault="00EE76EF" w:rsidP="00245107">
      <w:pPr>
        <w:rPr>
          <w:rFonts w:ascii="Corbel" w:hAnsi="Corbel"/>
        </w:rPr>
      </w:pPr>
      <w:r w:rsidRPr="00D413CF">
        <w:rPr>
          <w:rFonts w:ascii="Corbel" w:hAnsi="Corbel"/>
        </w:rPr>
        <w:br w:type="page"/>
      </w:r>
    </w:p>
    <w:p w14:paraId="12ECFD3D" w14:textId="26717593" w:rsidR="00C11DBA" w:rsidRPr="000E65DB" w:rsidRDefault="000E65DB" w:rsidP="00245107">
      <w:pPr>
        <w:rPr>
          <w:rFonts w:ascii="Corbel" w:hAnsi="Corbel"/>
          <w:b/>
          <w:sz w:val="32"/>
        </w:rPr>
      </w:pPr>
      <w:r w:rsidRPr="000E65DB">
        <w:rPr>
          <w:rFonts w:ascii="Corbel" w:hAnsi="Corbel"/>
          <w:b/>
          <w:sz w:val="32"/>
        </w:rPr>
        <w:lastRenderedPageBreak/>
        <w:t>Final Signatures</w:t>
      </w:r>
    </w:p>
    <w:p w14:paraId="69B859D9" w14:textId="77777777" w:rsidR="000E65DB" w:rsidRPr="00A41215" w:rsidRDefault="000E65DB" w:rsidP="00245107">
      <w:pPr>
        <w:rPr>
          <w:rFonts w:ascii="Corbel" w:hAnsi="Corbel"/>
          <w:sz w:val="18"/>
          <w:szCs w:val="22"/>
        </w:rPr>
      </w:pPr>
    </w:p>
    <w:p w14:paraId="2E53829C" w14:textId="23084450" w:rsidR="000E65DB" w:rsidRPr="00A41215" w:rsidRDefault="0006300D" w:rsidP="00245107">
      <w:pPr>
        <w:rPr>
          <w:rFonts w:ascii="Corbel" w:hAnsi="Corbel"/>
          <w:sz w:val="22"/>
          <w:szCs w:val="22"/>
        </w:rPr>
      </w:pPr>
      <w:r w:rsidRPr="00A41215">
        <w:rPr>
          <w:rFonts w:ascii="Corbel" w:hAnsi="Corbel"/>
          <w:sz w:val="22"/>
          <w:szCs w:val="22"/>
        </w:rPr>
        <w:t xml:space="preserve">You will need to print </w:t>
      </w:r>
      <w:r w:rsidRPr="00A41215">
        <w:rPr>
          <w:rFonts w:ascii="Corbel" w:hAnsi="Corbel"/>
          <w:sz w:val="22"/>
          <w:szCs w:val="22"/>
          <w:highlight w:val="yellow"/>
        </w:rPr>
        <w:t>THIS PAGE ONLY</w:t>
      </w:r>
      <w:r w:rsidRPr="00A41215">
        <w:rPr>
          <w:rFonts w:ascii="Corbel" w:hAnsi="Corbel"/>
          <w:sz w:val="22"/>
          <w:szCs w:val="22"/>
        </w:rPr>
        <w:t xml:space="preserve"> so the </w:t>
      </w:r>
      <w:r w:rsidRPr="00A41215">
        <w:rPr>
          <w:rFonts w:ascii="Corbel" w:hAnsi="Corbel"/>
          <w:b/>
          <w:sz w:val="22"/>
          <w:szCs w:val="22"/>
        </w:rPr>
        <w:t>Mid-Placement</w:t>
      </w:r>
      <w:r w:rsidRPr="00A41215">
        <w:rPr>
          <w:rFonts w:ascii="Corbel" w:hAnsi="Corbel"/>
          <w:sz w:val="22"/>
          <w:szCs w:val="22"/>
        </w:rPr>
        <w:t xml:space="preserve"> (orange) areas can be signed by b</w:t>
      </w:r>
      <w:r w:rsidR="000E65DB" w:rsidRPr="00A41215">
        <w:rPr>
          <w:rFonts w:ascii="Corbel" w:hAnsi="Corbel"/>
          <w:sz w:val="22"/>
          <w:szCs w:val="22"/>
        </w:rPr>
        <w:t xml:space="preserve">oth the student </w:t>
      </w:r>
      <w:r w:rsidR="000E65DB" w:rsidRPr="00A41215">
        <w:rPr>
          <w:rFonts w:ascii="Corbel" w:hAnsi="Corbel"/>
          <w:b/>
          <w:sz w:val="22"/>
          <w:szCs w:val="22"/>
        </w:rPr>
        <w:t>and</w:t>
      </w:r>
      <w:r w:rsidR="000E65DB" w:rsidRPr="00A41215">
        <w:rPr>
          <w:rFonts w:ascii="Corbel" w:hAnsi="Corbel"/>
          <w:sz w:val="22"/>
          <w:szCs w:val="22"/>
        </w:rPr>
        <w:t xml:space="preserve"> the Field Educator</w:t>
      </w:r>
      <w:r w:rsidR="00246B3A" w:rsidRPr="00A41215">
        <w:rPr>
          <w:rFonts w:ascii="Corbel" w:hAnsi="Corbel"/>
          <w:sz w:val="22"/>
          <w:szCs w:val="22"/>
        </w:rPr>
        <w:t>/s</w:t>
      </w:r>
      <w:r w:rsidRPr="00A41215">
        <w:rPr>
          <w:rFonts w:ascii="Corbel" w:hAnsi="Corbel"/>
          <w:sz w:val="22"/>
          <w:szCs w:val="22"/>
        </w:rPr>
        <w:t>. This is</w:t>
      </w:r>
      <w:r w:rsidR="000E65DB" w:rsidRPr="00A41215">
        <w:rPr>
          <w:rFonts w:ascii="Corbel" w:hAnsi="Corbel"/>
          <w:sz w:val="22"/>
          <w:szCs w:val="22"/>
        </w:rPr>
        <w:t xml:space="preserve"> to certify </w:t>
      </w:r>
      <w:r w:rsidRPr="00A41215">
        <w:rPr>
          <w:rFonts w:ascii="Corbel" w:hAnsi="Corbel"/>
          <w:sz w:val="22"/>
          <w:szCs w:val="22"/>
        </w:rPr>
        <w:t xml:space="preserve">that </w:t>
      </w:r>
      <w:r w:rsidR="000E65DB" w:rsidRPr="00A41215">
        <w:rPr>
          <w:rFonts w:ascii="Corbel" w:hAnsi="Corbel"/>
          <w:sz w:val="22"/>
          <w:szCs w:val="22"/>
        </w:rPr>
        <w:t>the content in this document is the student’s own work.</w:t>
      </w:r>
    </w:p>
    <w:p w14:paraId="17DAAC8A" w14:textId="77777777" w:rsidR="000E65DB" w:rsidRPr="00A41215" w:rsidRDefault="000E65DB" w:rsidP="00245107">
      <w:pPr>
        <w:rPr>
          <w:rFonts w:ascii="Corbel" w:hAnsi="Corbel"/>
          <w:sz w:val="18"/>
          <w:szCs w:val="22"/>
        </w:rPr>
      </w:pPr>
    </w:p>
    <w:p w14:paraId="3B19D7C4" w14:textId="13D16601" w:rsidR="000E65DB" w:rsidRPr="00A41215" w:rsidRDefault="000E65DB" w:rsidP="00245107">
      <w:pPr>
        <w:rPr>
          <w:rFonts w:ascii="Corbel" w:hAnsi="Corbel"/>
          <w:sz w:val="22"/>
          <w:szCs w:val="22"/>
        </w:rPr>
      </w:pPr>
      <w:r w:rsidRPr="00A41215">
        <w:rPr>
          <w:rFonts w:ascii="Corbel" w:hAnsi="Corbel"/>
          <w:sz w:val="22"/>
          <w:szCs w:val="22"/>
        </w:rPr>
        <w:t xml:space="preserve">This process is to be repeated </w:t>
      </w:r>
      <w:r w:rsidR="0006300D" w:rsidRPr="00A41215">
        <w:rPr>
          <w:rFonts w:ascii="Corbel" w:hAnsi="Corbel"/>
          <w:sz w:val="22"/>
          <w:szCs w:val="22"/>
        </w:rPr>
        <w:t xml:space="preserve">later </w:t>
      </w:r>
      <w:r w:rsidRPr="00A41215">
        <w:rPr>
          <w:rFonts w:ascii="Corbel" w:hAnsi="Corbel"/>
          <w:sz w:val="22"/>
          <w:szCs w:val="22"/>
        </w:rPr>
        <w:t xml:space="preserve">for the </w:t>
      </w:r>
      <w:r w:rsidRPr="00A41215">
        <w:rPr>
          <w:rFonts w:ascii="Corbel" w:hAnsi="Corbel"/>
          <w:b/>
          <w:sz w:val="22"/>
          <w:szCs w:val="22"/>
        </w:rPr>
        <w:t>End of Placement</w:t>
      </w:r>
      <w:r w:rsidRPr="00A41215">
        <w:rPr>
          <w:rFonts w:ascii="Corbel" w:hAnsi="Corbel"/>
          <w:sz w:val="22"/>
          <w:szCs w:val="22"/>
        </w:rPr>
        <w:t xml:space="preserve"> (green) areas.</w:t>
      </w:r>
    </w:p>
    <w:p w14:paraId="633E8019" w14:textId="77777777" w:rsidR="000E65DB" w:rsidRPr="00A41215" w:rsidRDefault="000E65DB" w:rsidP="00245107">
      <w:pPr>
        <w:rPr>
          <w:rFonts w:ascii="Corbel" w:hAnsi="Corbel"/>
          <w:sz w:val="18"/>
          <w:szCs w:val="22"/>
        </w:rPr>
      </w:pPr>
    </w:p>
    <w:tbl>
      <w:tblPr>
        <w:tblStyle w:val="TableGrid"/>
        <w:tblW w:w="10207" w:type="dxa"/>
        <w:tblInd w:w="-147" w:type="dxa"/>
        <w:tblLook w:val="04A0" w:firstRow="1" w:lastRow="0" w:firstColumn="1" w:lastColumn="0" w:noHBand="0" w:noVBand="1"/>
      </w:tblPr>
      <w:tblGrid>
        <w:gridCol w:w="5082"/>
        <w:gridCol w:w="22"/>
        <w:gridCol w:w="5060"/>
        <w:gridCol w:w="43"/>
      </w:tblGrid>
      <w:tr w:rsidR="000E65DB" w:rsidRPr="00CC52C6" w14:paraId="4AC33EFE" w14:textId="77777777" w:rsidTr="000E65DB">
        <w:trPr>
          <w:trHeight w:val="500"/>
        </w:trPr>
        <w:tc>
          <w:tcPr>
            <w:tcW w:w="5104" w:type="dxa"/>
            <w:gridSpan w:val="2"/>
            <w:shd w:val="clear" w:color="auto" w:fill="984806" w:themeFill="accent6" w:themeFillShade="80"/>
            <w:vAlign w:val="center"/>
          </w:tcPr>
          <w:p w14:paraId="42F3427E" w14:textId="77777777" w:rsidR="000E65DB" w:rsidRPr="00CC52C6" w:rsidRDefault="000E65DB" w:rsidP="000E65DB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5103" w:type="dxa"/>
            <w:gridSpan w:val="2"/>
            <w:shd w:val="clear" w:color="auto" w:fill="76923C" w:themeFill="accent3" w:themeFillShade="BF"/>
            <w:vAlign w:val="center"/>
          </w:tcPr>
          <w:p w14:paraId="134B4C85" w14:textId="77777777" w:rsidR="000E65DB" w:rsidRPr="00CC52C6" w:rsidRDefault="000E65DB" w:rsidP="000E65DB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C11DBA" w:rsidRPr="00D413CF" w14:paraId="422048DE" w14:textId="77777777" w:rsidTr="00A41215">
        <w:trPr>
          <w:gridAfter w:val="1"/>
          <w:wAfter w:w="43" w:type="dxa"/>
        </w:trPr>
        <w:tc>
          <w:tcPr>
            <w:tcW w:w="5082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45054875" w14:textId="26E608D7" w:rsidR="00C11DBA" w:rsidRDefault="000E65DB" w:rsidP="000E65DB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</w:t>
            </w:r>
          </w:p>
          <w:p w14:paraId="76B987F1" w14:textId="77777777" w:rsidR="00C11DBA" w:rsidRPr="00A41215" w:rsidRDefault="00C11DBA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6A127C7" w14:textId="0AC7CE4E" w:rsidR="00C11DBA" w:rsidRDefault="00C11DBA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</w:t>
            </w:r>
            <w:r w:rsidR="00303A48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_______________________________</w:t>
            </w:r>
          </w:p>
          <w:p w14:paraId="58C7ED37" w14:textId="77777777" w:rsidR="00744629" w:rsidRPr="00A41215" w:rsidRDefault="00744629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08E43997" w14:textId="61CD9F0A" w:rsidR="00744629" w:rsidRDefault="00744629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285B2C0F" w14:textId="77777777" w:rsidR="00744629" w:rsidRPr="00A41215" w:rsidRDefault="00744629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CB604BB" w14:textId="616F5A56" w:rsidR="00744629" w:rsidRDefault="00744629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 No: _______________________________</w:t>
            </w:r>
          </w:p>
          <w:p w14:paraId="2F7FE79E" w14:textId="77777777" w:rsidR="00C11DBA" w:rsidRPr="00A41215" w:rsidRDefault="00C11DBA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3E99083" w14:textId="77C9A4DD" w:rsidR="00C11DBA" w:rsidRDefault="00C11DBA" w:rsidP="00A41215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</w:tc>
        <w:tc>
          <w:tcPr>
            <w:tcW w:w="5082" w:type="dxa"/>
            <w:gridSpan w:val="2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6259EBDF" w14:textId="0121D006" w:rsidR="00C11DBA" w:rsidRDefault="000E65DB" w:rsidP="000E65DB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</w:t>
            </w:r>
          </w:p>
          <w:p w14:paraId="2EBAB4A3" w14:textId="77777777" w:rsidR="00C11DBA" w:rsidRPr="00A41215" w:rsidRDefault="00C11DBA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BB096E6" w14:textId="46A3382B" w:rsidR="00C11DBA" w:rsidRDefault="00C11DBA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</w:t>
            </w:r>
            <w:r w:rsidR="00303A48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_______________________________</w:t>
            </w:r>
          </w:p>
          <w:p w14:paraId="221B08C7" w14:textId="77777777" w:rsidR="00744629" w:rsidRPr="00A41215" w:rsidRDefault="00744629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E0BA9C5" w14:textId="77777777" w:rsidR="00744629" w:rsidRDefault="00744629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207CDC16" w14:textId="77777777" w:rsidR="00744629" w:rsidRPr="00A41215" w:rsidRDefault="00744629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1140996" w14:textId="77777777" w:rsidR="00744629" w:rsidRDefault="00744629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 No: _______________________________</w:t>
            </w:r>
          </w:p>
          <w:p w14:paraId="7008F139" w14:textId="77777777" w:rsidR="00744629" w:rsidRPr="00A41215" w:rsidRDefault="00744629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3748EC47" w14:textId="77777777" w:rsidR="00C11DBA" w:rsidRDefault="00C11DBA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039D3C55" w14:textId="77777777" w:rsidR="00C11DBA" w:rsidRPr="00D413CF" w:rsidRDefault="00C11DBA" w:rsidP="003056F6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B9492B" w:rsidRPr="00D413CF" w14:paraId="6564CAF9" w14:textId="77777777" w:rsidTr="00A41215">
        <w:trPr>
          <w:gridAfter w:val="1"/>
          <w:wAfter w:w="43" w:type="dxa"/>
          <w:trHeight w:val="1401"/>
        </w:trPr>
        <w:tc>
          <w:tcPr>
            <w:tcW w:w="5082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747859DC" w14:textId="240A7146" w:rsidR="00B9492B" w:rsidRDefault="00B9492B" w:rsidP="000E65DB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</w:t>
            </w:r>
          </w:p>
          <w:p w14:paraId="1CB0B373" w14:textId="77777777" w:rsidR="00B9492B" w:rsidRPr="00A41215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C7AA7D3" w14:textId="3D1B38F6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4D800431" w14:textId="77777777" w:rsidR="00B9492B" w:rsidRPr="00A41215" w:rsidRDefault="00B9492B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32DAEC8" w14:textId="77777777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2A4849CB" w14:textId="77777777" w:rsidR="00B9492B" w:rsidRPr="00A41215" w:rsidRDefault="00B9492B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3243C69D" w14:textId="7860176A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Position/Role: _______________________________</w:t>
            </w:r>
          </w:p>
          <w:p w14:paraId="7675886C" w14:textId="77777777" w:rsidR="00B9492B" w:rsidRPr="00A41215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D2FBFB6" w14:textId="77777777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2BDAAF3E" w14:textId="77777777" w:rsidR="00B9492B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2"/>
            <w:vMerge w:val="restart"/>
            <w:shd w:val="clear" w:color="auto" w:fill="EAF1DD" w:themeFill="accent3" w:themeFillTint="33"/>
          </w:tcPr>
          <w:p w14:paraId="37B4586A" w14:textId="77777777" w:rsidR="00B9492B" w:rsidRDefault="00B9492B" w:rsidP="000E65DB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</w:t>
            </w:r>
          </w:p>
          <w:p w14:paraId="2973755D" w14:textId="77777777" w:rsidR="00B9492B" w:rsidRPr="00A41215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D6A2E27" w14:textId="3592921F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1803D08B" w14:textId="77777777" w:rsidR="00B9492B" w:rsidRPr="00A41215" w:rsidRDefault="00B9492B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6564289B" w14:textId="77777777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1A9AC5C9" w14:textId="77777777" w:rsidR="00B9492B" w:rsidRPr="00A41215" w:rsidRDefault="00B9492B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3EA2769A" w14:textId="1554EF85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Position/Role: _______________________________</w:t>
            </w:r>
          </w:p>
          <w:p w14:paraId="15FF7F8A" w14:textId="77777777" w:rsidR="00B9492B" w:rsidRPr="00A41215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343C160C" w14:textId="77777777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5F89A876" w14:textId="77777777" w:rsidR="00B9492B" w:rsidRPr="00A41215" w:rsidRDefault="00B9492B" w:rsidP="003056F6">
            <w:pPr>
              <w:rPr>
                <w:rFonts w:ascii="Corbel" w:hAnsi="Corbel" w:cstheme="minorHAnsi"/>
                <w:color w:val="000000" w:themeColor="text1"/>
                <w:sz w:val="16"/>
                <w:szCs w:val="22"/>
              </w:rPr>
            </w:pPr>
          </w:p>
          <w:p w14:paraId="23F3ED4B" w14:textId="77777777" w:rsidR="002C5AF3" w:rsidRDefault="00B9492B" w:rsidP="00B9492B">
            <w:pPr>
              <w:spacing w:before="120"/>
              <w:rPr>
                <w:rFonts w:ascii="Corbel" w:hAnsi="Corbel"/>
                <w:sz w:val="14"/>
              </w:rPr>
            </w:pPr>
            <w:r>
              <w:rPr>
                <w:rFonts w:ascii="Corbel" w:hAnsi="Corbel"/>
              </w:rPr>
              <w:t xml:space="preserve">I recommend that this student passes their placement: </w:t>
            </w:r>
            <w:r w:rsidR="002C5AF3">
              <w:rPr>
                <w:rFonts w:ascii="Corbel" w:hAnsi="Corbel"/>
              </w:rPr>
              <w:br/>
            </w:r>
          </w:p>
          <w:p w14:paraId="15B67337" w14:textId="253221C9" w:rsidR="00B9492B" w:rsidRDefault="002C5AF3" w:rsidP="00B9492B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</w:t>
            </w:r>
            <w:r w:rsidR="00B9492B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_____________________________________</w:t>
            </w:r>
          </w:p>
          <w:p w14:paraId="0026A3C1" w14:textId="77777777" w:rsidR="00B9492B" w:rsidRPr="00D413CF" w:rsidRDefault="00B9492B" w:rsidP="003056F6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B9492B" w:rsidRPr="00D413CF" w14:paraId="3659F1C6" w14:textId="77777777" w:rsidTr="00A41215">
        <w:trPr>
          <w:gridAfter w:val="1"/>
          <w:wAfter w:w="43" w:type="dxa"/>
          <w:trHeight w:val="1400"/>
        </w:trPr>
        <w:tc>
          <w:tcPr>
            <w:tcW w:w="508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3ECA42E" w14:textId="77777777" w:rsidR="00B9492B" w:rsidRDefault="00B9492B" w:rsidP="00A41215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2"/>
            <w:vMerge/>
            <w:tcBorders>
              <w:left w:val="single" w:sz="4" w:space="0" w:color="auto"/>
            </w:tcBorders>
            <w:shd w:val="clear" w:color="auto" w:fill="EAF1DD" w:themeFill="accent3" w:themeFillTint="33"/>
          </w:tcPr>
          <w:p w14:paraId="186358FF" w14:textId="77777777" w:rsidR="00B9492B" w:rsidRDefault="00B9492B" w:rsidP="000E65DB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35C8D3F6" w14:textId="2E3ABBAB" w:rsidR="00C11DBA" w:rsidRPr="00D413CF" w:rsidRDefault="00D5226A" w:rsidP="00744629">
      <w:pPr>
        <w:spacing w:before="120"/>
        <w:rPr>
          <w:rFonts w:ascii="Corbel" w:hAnsi="Corbel"/>
        </w:rPr>
      </w:pPr>
      <w:r w:rsidRPr="00D5226A">
        <w:rPr>
          <w:rFonts w:ascii="Corbel" w:hAnsi="Corbel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677131AA" wp14:editId="61EF7559">
                <wp:simplePos x="0" y="0"/>
                <wp:positionH relativeFrom="margin">
                  <wp:align>right</wp:align>
                </wp:positionH>
                <wp:positionV relativeFrom="paragraph">
                  <wp:posOffset>446405</wp:posOffset>
                </wp:positionV>
                <wp:extent cx="6273165" cy="1404620"/>
                <wp:effectExtent l="0" t="0" r="13335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3165" cy="140462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5B42B" w14:textId="22EBB92F" w:rsidR="00794A75" w:rsidRPr="00A41215" w:rsidRDefault="00794A75" w:rsidP="00D5226A">
                            <w:pPr>
                              <w:spacing w:before="120"/>
                              <w:jc w:val="center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A41215">
                              <w:rPr>
                                <w:rFonts w:ascii="Corbel" w:hAnsi="Corbel"/>
                                <w:b/>
                                <w:sz w:val="28"/>
                              </w:rPr>
                              <w:t>REMINDER</w:t>
                            </w:r>
                          </w:p>
                          <w:p w14:paraId="6B815A8D" w14:textId="75C31212" w:rsidR="00794A75" w:rsidRPr="00A41215" w:rsidRDefault="00794A75" w:rsidP="00D5226A">
                            <w:pPr>
                              <w:spacing w:before="12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 xml:space="preserve">You must submit </w:t>
                            </w:r>
                            <w:r w:rsidRPr="00A41215">
                              <w:rPr>
                                <w:rFonts w:ascii="Corbel" w:hAnsi="Corbel"/>
                                <w:b/>
                                <w:color w:val="7030A0"/>
                                <w:sz w:val="22"/>
                                <w:highlight w:val="yellow"/>
                              </w:rPr>
                              <w:t>TWO</w:t>
                            </w: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 xml:space="preserve"> items to the Blackboard Assignment on the </w:t>
                            </w:r>
                            <w:r w:rsidRPr="00A41215">
                              <w:rPr>
                                <w:rFonts w:ascii="Corbel" w:hAnsi="Corbel"/>
                                <w:b/>
                                <w:i/>
                                <w:sz w:val="22"/>
                              </w:rPr>
                              <w:t>Assessment 2</w:t>
                            </w: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 xml:space="preserve"> Blackboard page at </w:t>
                            </w:r>
                            <w:r w:rsidRPr="00A41215">
                              <w:rPr>
                                <w:rFonts w:ascii="Corbel" w:hAnsi="Corbel"/>
                                <w:b/>
                                <w:i/>
                                <w:sz w:val="22"/>
                              </w:rPr>
                              <w:t>both</w:t>
                            </w: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 xml:space="preserve"> Mid-Placement </w:t>
                            </w:r>
                            <w:r w:rsidRPr="00A41215">
                              <w:rPr>
                                <w:rFonts w:ascii="Corbel" w:hAnsi="Corbel"/>
                                <w:b/>
                                <w:i/>
                                <w:sz w:val="22"/>
                              </w:rPr>
                              <w:t>and</w:t>
                            </w: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 xml:space="preserve"> End of Placement:</w:t>
                            </w:r>
                          </w:p>
                          <w:p w14:paraId="5C7BB574" w14:textId="77777777" w:rsidR="00794A75" w:rsidRPr="00A41215" w:rsidRDefault="00794A75" w:rsidP="00D5226A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120"/>
                              <w:ind w:left="714" w:hanging="357"/>
                              <w:contextualSpacing w:val="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>This completed Word document</w:t>
                            </w:r>
                          </w:p>
                          <w:p w14:paraId="10ED0214" w14:textId="32DBD1E9" w:rsidR="00794A75" w:rsidRPr="00A41215" w:rsidRDefault="00794A75" w:rsidP="00D5226A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120"/>
                              <w:ind w:left="714" w:hanging="357"/>
                              <w:contextualSpacing w:val="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>A photograph or scan of this signed signature page</w:t>
                            </w:r>
                          </w:p>
                          <w:p w14:paraId="3ADEC82B" w14:textId="77777777" w:rsidR="00794A75" w:rsidRPr="00A41215" w:rsidRDefault="00794A75" w:rsidP="00A41215">
                            <w:pPr>
                              <w:spacing w:before="120"/>
                              <w:rPr>
                                <w:rFonts w:ascii="Corbel" w:hAnsi="Corbel"/>
                                <w:sz w:val="16"/>
                              </w:rPr>
                            </w:pPr>
                          </w:p>
                          <w:p w14:paraId="6D5C6D31" w14:textId="7EBE25D8" w:rsidR="00794A75" w:rsidRPr="00A41215" w:rsidRDefault="00794A75" w:rsidP="00A41215">
                            <w:pPr>
                              <w:spacing w:before="12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 xml:space="preserve">At the End of Placement only, you will </w:t>
                            </w:r>
                            <w:r w:rsidRPr="00A41215">
                              <w:rPr>
                                <w:rFonts w:ascii="Corbel" w:hAnsi="Corbel"/>
                                <w:b/>
                                <w:color w:val="7030A0"/>
                                <w:sz w:val="22"/>
                                <w:highlight w:val="yellow"/>
                              </w:rPr>
                              <w:t>also</w:t>
                            </w: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 xml:space="preserve"> need to submit:</w:t>
                            </w:r>
                          </w:p>
                          <w:p w14:paraId="53239088" w14:textId="76B433F2" w:rsidR="00794A75" w:rsidRPr="00A41215" w:rsidRDefault="00794A75" w:rsidP="00D5226A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120"/>
                              <w:ind w:left="714" w:hanging="357"/>
                              <w:contextualSpacing w:val="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>Your signed Timesheet</w:t>
                            </w:r>
                          </w:p>
                          <w:p w14:paraId="19ECD2EA" w14:textId="5FBED178" w:rsidR="00794A75" w:rsidRPr="00A41215" w:rsidRDefault="00794A75" w:rsidP="00D5226A">
                            <w:pPr>
                              <w:spacing w:before="120"/>
                              <w:rPr>
                                <w:rFonts w:ascii="Corbel" w:hAnsi="Corbel"/>
                                <w:sz w:val="16"/>
                              </w:rPr>
                            </w:pPr>
                          </w:p>
                          <w:p w14:paraId="7F03EA2C" w14:textId="5DB485A5" w:rsidR="00794A75" w:rsidRPr="00A41215" w:rsidRDefault="00794A75" w:rsidP="00D5226A">
                            <w:pPr>
                              <w:spacing w:before="12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A41215">
                              <w:rPr>
                                <w:rFonts w:ascii="Corbel" w:hAnsi="Corbel"/>
                                <w:sz w:val="22"/>
                              </w:rPr>
                              <w:t>Refer to the Blackboard page for full instructions!</w:t>
                            </w:r>
                          </w:p>
                          <w:p w14:paraId="7DD16FE5" w14:textId="7798925D" w:rsidR="00794A75" w:rsidRPr="00A41215" w:rsidRDefault="00794A75">
                            <w:pPr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77131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2" type="#_x0000_t202" style="position:absolute;margin-left:442.75pt;margin-top:35.15pt;width:493.95pt;height:110.6pt;z-index:25175961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" fillcolor="#c00000">
                <v:textbox style="mso-fit-shape-to-text:t">
                  <w:txbxContent>
                    <w:p w14:paraId="3A75B42B" w14:textId="22EBB92F" w:rsidR="00794A75" w:rsidRPr="00A41215" w:rsidRDefault="00794A75" w:rsidP="00D5226A">
                      <w:pPr>
                        <w:spacing w:before="120"/>
                        <w:jc w:val="center"/>
                        <w:rPr>
                          <w:rFonts w:ascii="Corbel" w:hAnsi="Corbel"/>
                          <w:sz w:val="22"/>
                        </w:rPr>
                      </w:pPr>
                      <w:r w:rsidRPr="00A41215">
                        <w:rPr>
                          <w:rFonts w:ascii="Corbel" w:hAnsi="Corbel"/>
                          <w:b/>
                          <w:sz w:val="28"/>
                        </w:rPr>
                        <w:t>REMINDER</w:t>
                      </w:r>
                    </w:p>
                    <w:p w14:paraId="6B815A8D" w14:textId="75C31212" w:rsidR="00794A75" w:rsidRPr="00A41215" w:rsidRDefault="00794A75" w:rsidP="00D5226A">
                      <w:pPr>
                        <w:spacing w:before="120"/>
                        <w:rPr>
                          <w:rFonts w:ascii="Corbel" w:hAnsi="Corbel"/>
                          <w:sz w:val="22"/>
                        </w:rPr>
                      </w:pPr>
                      <w:r w:rsidRPr="00A41215">
                        <w:rPr>
                          <w:rFonts w:ascii="Corbel" w:hAnsi="Corbel"/>
                          <w:sz w:val="22"/>
                        </w:rPr>
                        <w:t xml:space="preserve">You must submit </w:t>
                      </w:r>
                      <w:r w:rsidRPr="00A41215">
                        <w:rPr>
                          <w:rFonts w:ascii="Corbel" w:hAnsi="Corbel"/>
                          <w:b/>
                          <w:color w:val="7030A0"/>
                          <w:sz w:val="22"/>
                          <w:highlight w:val="yellow"/>
                        </w:rPr>
                        <w:t>TWO</w:t>
                      </w:r>
                      <w:r w:rsidRPr="00A41215">
                        <w:rPr>
                          <w:rFonts w:ascii="Corbel" w:hAnsi="Corbel"/>
                          <w:sz w:val="22"/>
                        </w:rPr>
                        <w:t xml:space="preserve"> items to the Blackboard Assignment on the </w:t>
                      </w:r>
                      <w:r w:rsidRPr="00A41215">
                        <w:rPr>
                          <w:rFonts w:ascii="Corbel" w:hAnsi="Corbel"/>
                          <w:b/>
                          <w:i/>
                          <w:sz w:val="22"/>
                        </w:rPr>
                        <w:t>Assessment 2</w:t>
                      </w:r>
                      <w:r w:rsidRPr="00A41215">
                        <w:rPr>
                          <w:rFonts w:ascii="Corbel" w:hAnsi="Corbel"/>
                          <w:sz w:val="22"/>
                        </w:rPr>
                        <w:t xml:space="preserve"> Blackboard page at </w:t>
                      </w:r>
                      <w:r w:rsidRPr="00A41215">
                        <w:rPr>
                          <w:rFonts w:ascii="Corbel" w:hAnsi="Corbel"/>
                          <w:b/>
                          <w:i/>
                          <w:sz w:val="22"/>
                        </w:rPr>
                        <w:t>both</w:t>
                      </w:r>
                      <w:r w:rsidRPr="00A41215">
                        <w:rPr>
                          <w:rFonts w:ascii="Corbel" w:hAnsi="Corbel"/>
                          <w:sz w:val="22"/>
                        </w:rPr>
                        <w:t xml:space="preserve"> Mid-Placement </w:t>
                      </w:r>
                      <w:r w:rsidRPr="00A41215">
                        <w:rPr>
                          <w:rFonts w:ascii="Corbel" w:hAnsi="Corbel"/>
                          <w:b/>
                          <w:i/>
                          <w:sz w:val="22"/>
                        </w:rPr>
                        <w:t>and</w:t>
                      </w:r>
                      <w:r w:rsidRPr="00A41215">
                        <w:rPr>
                          <w:rFonts w:ascii="Corbel" w:hAnsi="Corbel"/>
                          <w:sz w:val="22"/>
                        </w:rPr>
                        <w:t xml:space="preserve"> End of Placement:</w:t>
                      </w:r>
                    </w:p>
                    <w:p w14:paraId="5C7BB574" w14:textId="77777777" w:rsidR="00794A75" w:rsidRPr="00A41215" w:rsidRDefault="00794A75" w:rsidP="00D5226A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120"/>
                        <w:ind w:left="714" w:hanging="357"/>
                        <w:contextualSpacing w:val="0"/>
                        <w:rPr>
                          <w:rFonts w:ascii="Corbel" w:hAnsi="Corbel"/>
                          <w:sz w:val="22"/>
                        </w:rPr>
                      </w:pPr>
                      <w:r w:rsidRPr="00A41215">
                        <w:rPr>
                          <w:rFonts w:ascii="Corbel" w:hAnsi="Corbel"/>
                          <w:sz w:val="22"/>
                        </w:rPr>
                        <w:t>This completed Word document</w:t>
                      </w:r>
                    </w:p>
                    <w:p w14:paraId="10ED0214" w14:textId="32DBD1E9" w:rsidR="00794A75" w:rsidRPr="00A41215" w:rsidRDefault="00794A75" w:rsidP="00D5226A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120"/>
                        <w:ind w:left="714" w:hanging="357"/>
                        <w:contextualSpacing w:val="0"/>
                        <w:rPr>
                          <w:rFonts w:ascii="Corbel" w:hAnsi="Corbel"/>
                          <w:sz w:val="22"/>
                        </w:rPr>
                      </w:pPr>
                      <w:r w:rsidRPr="00A41215">
                        <w:rPr>
                          <w:rFonts w:ascii="Corbel" w:hAnsi="Corbel"/>
                          <w:sz w:val="22"/>
                        </w:rPr>
                        <w:t>A photograph or scan of this signed signature page</w:t>
                      </w:r>
                    </w:p>
                    <w:p w14:paraId="3ADEC82B" w14:textId="77777777" w:rsidR="00794A75" w:rsidRPr="00A41215" w:rsidRDefault="00794A75" w:rsidP="00A41215">
                      <w:pPr>
                        <w:spacing w:before="120"/>
                        <w:rPr>
                          <w:rFonts w:ascii="Corbel" w:hAnsi="Corbel"/>
                          <w:sz w:val="16"/>
                        </w:rPr>
                      </w:pPr>
                    </w:p>
                    <w:p w14:paraId="6D5C6D31" w14:textId="7EBE25D8" w:rsidR="00794A75" w:rsidRPr="00A41215" w:rsidRDefault="00794A75" w:rsidP="00A41215">
                      <w:pPr>
                        <w:spacing w:before="120"/>
                        <w:rPr>
                          <w:rFonts w:ascii="Corbel" w:hAnsi="Corbel"/>
                          <w:sz w:val="22"/>
                        </w:rPr>
                      </w:pPr>
                      <w:r w:rsidRPr="00A41215">
                        <w:rPr>
                          <w:rFonts w:ascii="Corbel" w:hAnsi="Corbel"/>
                          <w:sz w:val="22"/>
                        </w:rPr>
                        <w:t xml:space="preserve">At the End of Placement only, you will </w:t>
                      </w:r>
                      <w:r w:rsidRPr="00A41215">
                        <w:rPr>
                          <w:rFonts w:ascii="Corbel" w:hAnsi="Corbel"/>
                          <w:b/>
                          <w:color w:val="7030A0"/>
                          <w:sz w:val="22"/>
                          <w:highlight w:val="yellow"/>
                        </w:rPr>
                        <w:t>also</w:t>
                      </w:r>
                      <w:r w:rsidRPr="00A41215">
                        <w:rPr>
                          <w:rFonts w:ascii="Corbel" w:hAnsi="Corbel"/>
                          <w:sz w:val="22"/>
                        </w:rPr>
                        <w:t xml:space="preserve"> need to submit:</w:t>
                      </w:r>
                    </w:p>
                    <w:p w14:paraId="53239088" w14:textId="76B433F2" w:rsidR="00794A75" w:rsidRPr="00A41215" w:rsidRDefault="00794A75" w:rsidP="00D5226A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120"/>
                        <w:ind w:left="714" w:hanging="357"/>
                        <w:contextualSpacing w:val="0"/>
                        <w:rPr>
                          <w:rFonts w:ascii="Corbel" w:hAnsi="Corbel"/>
                          <w:sz w:val="22"/>
                        </w:rPr>
                      </w:pPr>
                      <w:r w:rsidRPr="00A41215">
                        <w:rPr>
                          <w:rFonts w:ascii="Corbel" w:hAnsi="Corbel"/>
                          <w:sz w:val="22"/>
                        </w:rPr>
                        <w:t>Your signed Timesheet</w:t>
                      </w:r>
                    </w:p>
                    <w:p w14:paraId="19ECD2EA" w14:textId="5FBED178" w:rsidR="00794A75" w:rsidRPr="00A41215" w:rsidRDefault="00794A75" w:rsidP="00D5226A">
                      <w:pPr>
                        <w:spacing w:before="120"/>
                        <w:rPr>
                          <w:rFonts w:ascii="Corbel" w:hAnsi="Corbel"/>
                          <w:sz w:val="16"/>
                        </w:rPr>
                      </w:pPr>
                    </w:p>
                    <w:p w14:paraId="7F03EA2C" w14:textId="5DB485A5" w:rsidR="00794A75" w:rsidRPr="00A41215" w:rsidRDefault="00794A75" w:rsidP="00D5226A">
                      <w:pPr>
                        <w:spacing w:before="120"/>
                        <w:rPr>
                          <w:rFonts w:ascii="Corbel" w:hAnsi="Corbel"/>
                          <w:sz w:val="22"/>
                        </w:rPr>
                      </w:pPr>
                      <w:r w:rsidRPr="00A41215">
                        <w:rPr>
                          <w:rFonts w:ascii="Corbel" w:hAnsi="Corbel"/>
                          <w:sz w:val="22"/>
                        </w:rPr>
                        <w:t>Refer to the Blackboard page for full instructions!</w:t>
                      </w:r>
                    </w:p>
                    <w:p w14:paraId="7DD16FE5" w14:textId="7798925D" w:rsidR="00794A75" w:rsidRPr="00A41215" w:rsidRDefault="00794A75">
                      <w:pPr>
                        <w:rPr>
                          <w:sz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C11DBA" w:rsidRPr="00D413CF" w:rsidSect="002A77F9">
      <w:footerReference w:type="default" r:id="rId16"/>
      <w:pgSz w:w="11906" w:h="16838" w:code="9"/>
      <w:pgMar w:top="720" w:right="1134" w:bottom="720" w:left="851" w:header="709" w:footer="709" w:gutter="0"/>
      <w:cols w:space="708"/>
      <w:formProt w:val="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D6B67C" w16cid:durableId="1FE72C92"/>
  <w16cid:commentId w16cid:paraId="63F2BA94" w16cid:durableId="1FE72C7B"/>
  <w16cid:commentId w16cid:paraId="3DF60DC4" w16cid:durableId="1FE72EBF"/>
  <w16cid:commentId w16cid:paraId="390BA3A1" w16cid:durableId="1FE72EE0"/>
  <w16cid:commentId w16cid:paraId="247A57DD" w16cid:durableId="1FE72E08"/>
  <w16cid:commentId w16cid:paraId="0E4AF3CE" w16cid:durableId="1FE72E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D352B8" w14:textId="77777777" w:rsidR="001C76A5" w:rsidRDefault="001C76A5" w:rsidP="008F345E">
      <w:r>
        <w:separator/>
      </w:r>
    </w:p>
  </w:endnote>
  <w:endnote w:type="continuationSeparator" w:id="0">
    <w:p w14:paraId="0FA93754" w14:textId="77777777" w:rsidR="001C76A5" w:rsidRDefault="001C76A5" w:rsidP="008F3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eastAsiaTheme="minorEastAsia" w:hAnsiTheme="minorHAnsi" w:cstheme="minorHAnsi"/>
        <w:b/>
        <w:color w:val="365F91" w:themeColor="accent1" w:themeShade="BF"/>
      </w:rPr>
      <w:id w:val="2051960282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b w:val="0"/>
        <w:noProof/>
        <w:sz w:val="40"/>
        <w:szCs w:val="40"/>
      </w:rPr>
    </w:sdtEndPr>
    <w:sdtContent>
      <w:p w14:paraId="48A23277" w14:textId="1A154F84" w:rsidR="00794A75" w:rsidRDefault="00794A75">
        <w:pPr>
          <w:pStyle w:val="Footer"/>
          <w:jc w:val="right"/>
          <w:rPr>
            <w:rFonts w:asciiTheme="majorHAnsi" w:eastAsiaTheme="majorEastAsia" w:hAnsiTheme="majorHAnsi" w:cstheme="majorBidi"/>
            <w:color w:val="4F81BD" w:themeColor="accent1"/>
            <w:sz w:val="40"/>
            <w:szCs w:val="40"/>
          </w:rPr>
        </w:pPr>
        <w:r w:rsidRPr="00E23586">
          <w:rPr>
            <w:rFonts w:asciiTheme="minorHAnsi" w:eastAsiaTheme="minorEastAsia" w:hAnsiTheme="minorHAnsi" w:cstheme="minorHAnsi"/>
            <w:b/>
            <w:color w:val="365F91" w:themeColor="accent1" w:themeShade="BF"/>
          </w:rPr>
          <w:t>QUT School of Public Health and Social Work</w:t>
        </w:r>
        <w:r>
          <w:rPr>
            <w:rFonts w:eastAsiaTheme="minorEastAsia"/>
          </w:rPr>
          <w:t xml:space="preserve"> </w:t>
        </w:r>
        <w:r>
          <w:rPr>
            <w:rFonts w:eastAsiaTheme="minorEastAsia"/>
          </w:rPr>
          <w:fldChar w:fldCharType="begin"/>
        </w:r>
        <w:r>
          <w:instrText xml:space="preserve"> PAGE   \* MERGEFORMAT </w:instrText>
        </w:r>
        <w:r>
          <w:rPr>
            <w:rFonts w:eastAsiaTheme="minorEastAsia"/>
          </w:rPr>
          <w:fldChar w:fldCharType="separate"/>
        </w:r>
        <w:r w:rsidR="00851C55" w:rsidRPr="00851C55">
          <w:rPr>
            <w:rFonts w:asciiTheme="majorHAnsi" w:eastAsiaTheme="majorEastAsia" w:hAnsiTheme="majorHAnsi" w:cstheme="majorBidi"/>
            <w:noProof/>
            <w:color w:val="4F81BD" w:themeColor="accent1"/>
            <w:sz w:val="40"/>
            <w:szCs w:val="40"/>
          </w:rPr>
          <w:t>22</w:t>
        </w:r>
        <w:r>
          <w:rPr>
            <w:rFonts w:asciiTheme="majorHAnsi" w:eastAsiaTheme="majorEastAsia" w:hAnsiTheme="majorHAnsi" w:cstheme="majorBidi"/>
            <w:noProof/>
            <w:color w:val="4F81BD" w:themeColor="accent1"/>
            <w:sz w:val="40"/>
            <w:szCs w:val="40"/>
          </w:rPr>
          <w:fldChar w:fldCharType="end"/>
        </w:r>
      </w:p>
    </w:sdtContent>
  </w:sdt>
  <w:p w14:paraId="1176DAB9" w14:textId="77777777" w:rsidR="00794A75" w:rsidRDefault="00794A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80E9B" w14:textId="77777777" w:rsidR="001C76A5" w:rsidRDefault="001C76A5" w:rsidP="008F345E">
      <w:r>
        <w:separator/>
      </w:r>
    </w:p>
  </w:footnote>
  <w:footnote w:type="continuationSeparator" w:id="0">
    <w:p w14:paraId="062095F7" w14:textId="77777777" w:rsidR="001C76A5" w:rsidRDefault="001C76A5" w:rsidP="008F34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32F8C"/>
    <w:multiLevelType w:val="multilevel"/>
    <w:tmpl w:val="73B464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F635E1"/>
    <w:multiLevelType w:val="hybridMultilevel"/>
    <w:tmpl w:val="23AE2B80"/>
    <w:lvl w:ilvl="0" w:tplc="96386C1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17EB4"/>
    <w:multiLevelType w:val="hybridMultilevel"/>
    <w:tmpl w:val="0492AA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639A7"/>
    <w:multiLevelType w:val="hybridMultilevel"/>
    <w:tmpl w:val="ECD2B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B74BD"/>
    <w:multiLevelType w:val="hybridMultilevel"/>
    <w:tmpl w:val="A106E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A4A09"/>
    <w:multiLevelType w:val="hybridMultilevel"/>
    <w:tmpl w:val="21DE85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44598"/>
    <w:multiLevelType w:val="hybridMultilevel"/>
    <w:tmpl w:val="2AB00F46"/>
    <w:lvl w:ilvl="0" w:tplc="50BEFA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923AF"/>
    <w:multiLevelType w:val="hybridMultilevel"/>
    <w:tmpl w:val="67C21B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B710E"/>
    <w:multiLevelType w:val="hybridMultilevel"/>
    <w:tmpl w:val="06CE6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A5E35"/>
    <w:multiLevelType w:val="multilevel"/>
    <w:tmpl w:val="BB8429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AE85215"/>
    <w:multiLevelType w:val="hybridMultilevel"/>
    <w:tmpl w:val="394A4B7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514DA"/>
    <w:multiLevelType w:val="hybridMultilevel"/>
    <w:tmpl w:val="ED42C3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12701B"/>
    <w:multiLevelType w:val="multilevel"/>
    <w:tmpl w:val="39E8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30207D11"/>
    <w:multiLevelType w:val="hybridMultilevel"/>
    <w:tmpl w:val="A01E0688"/>
    <w:lvl w:ilvl="0" w:tplc="0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DF42C5"/>
    <w:multiLevelType w:val="hybridMultilevel"/>
    <w:tmpl w:val="A2669AF8"/>
    <w:lvl w:ilvl="0" w:tplc="AC5012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16634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928A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DCBF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B040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3C230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FEC28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26EF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706FF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38722CA9"/>
    <w:multiLevelType w:val="hybridMultilevel"/>
    <w:tmpl w:val="3D5E93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242D0B"/>
    <w:multiLevelType w:val="hybridMultilevel"/>
    <w:tmpl w:val="53043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910808"/>
    <w:multiLevelType w:val="hybridMultilevel"/>
    <w:tmpl w:val="98FEE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377EB"/>
    <w:multiLevelType w:val="hybridMultilevel"/>
    <w:tmpl w:val="6B96EAC8"/>
    <w:lvl w:ilvl="0" w:tplc="A5C87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EECED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D017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8481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93091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A610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9D6A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D4CD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5988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4D7265E"/>
    <w:multiLevelType w:val="hybridMultilevel"/>
    <w:tmpl w:val="3056B286"/>
    <w:lvl w:ilvl="0" w:tplc="67CEB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47C8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CA36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5AAEB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6EFC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84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9C3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E3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BACC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5354BEF"/>
    <w:multiLevelType w:val="hybridMultilevel"/>
    <w:tmpl w:val="8C5898F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01F54"/>
    <w:multiLevelType w:val="hybridMultilevel"/>
    <w:tmpl w:val="FFC487F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FC502D"/>
    <w:multiLevelType w:val="hybridMultilevel"/>
    <w:tmpl w:val="808C11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4B2CBF"/>
    <w:multiLevelType w:val="hybridMultilevel"/>
    <w:tmpl w:val="93E2BF10"/>
    <w:lvl w:ilvl="0" w:tplc="50BEFA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D50A7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7CE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3CE3E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B804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1607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82011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F823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52F2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9131044"/>
    <w:multiLevelType w:val="hybridMultilevel"/>
    <w:tmpl w:val="55807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3A62AB"/>
    <w:multiLevelType w:val="hybridMultilevel"/>
    <w:tmpl w:val="A60CBE82"/>
    <w:lvl w:ilvl="0" w:tplc="3AB0C164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28C04B2"/>
    <w:multiLevelType w:val="hybridMultilevel"/>
    <w:tmpl w:val="7CFAE25A"/>
    <w:lvl w:ilvl="0" w:tplc="477A68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9CDD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CC99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5A1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40E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17CD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5BCB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84E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E25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56A82052"/>
    <w:multiLevelType w:val="hybridMultilevel"/>
    <w:tmpl w:val="384076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80479"/>
    <w:multiLevelType w:val="hybridMultilevel"/>
    <w:tmpl w:val="9E720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352088"/>
    <w:multiLevelType w:val="hybridMultilevel"/>
    <w:tmpl w:val="05607FA0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1E0052"/>
    <w:multiLevelType w:val="hybridMultilevel"/>
    <w:tmpl w:val="F3744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94E0F"/>
    <w:multiLevelType w:val="hybridMultilevel"/>
    <w:tmpl w:val="BC70C8DA"/>
    <w:lvl w:ilvl="0" w:tplc="0C090003">
      <w:start w:val="1"/>
      <w:numFmt w:val="bullet"/>
      <w:lvlText w:val="o"/>
      <w:lvlJc w:val="left"/>
      <w:pPr>
        <w:ind w:left="781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32" w15:restartNumberingAfterBreak="0">
    <w:nsid w:val="69CB6580"/>
    <w:multiLevelType w:val="hybridMultilevel"/>
    <w:tmpl w:val="49D6EDBE"/>
    <w:lvl w:ilvl="0" w:tplc="131EC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A2AD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17290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5F67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D436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7A99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0093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9A66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EE6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69D144BF"/>
    <w:multiLevelType w:val="hybridMultilevel"/>
    <w:tmpl w:val="A9440A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DE2484"/>
    <w:multiLevelType w:val="hybridMultilevel"/>
    <w:tmpl w:val="CC6C05F0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20777F"/>
    <w:multiLevelType w:val="hybridMultilevel"/>
    <w:tmpl w:val="2822F9E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FD62477"/>
    <w:multiLevelType w:val="multilevel"/>
    <w:tmpl w:val="24D670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2FA1ECB"/>
    <w:multiLevelType w:val="hybridMultilevel"/>
    <w:tmpl w:val="8EA6D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5B5AD2"/>
    <w:multiLevelType w:val="multilevel"/>
    <w:tmpl w:val="D4DCA0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7A944ED4"/>
    <w:multiLevelType w:val="multilevel"/>
    <w:tmpl w:val="C1D802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B7A4071"/>
    <w:multiLevelType w:val="hybridMultilevel"/>
    <w:tmpl w:val="F3489A88"/>
    <w:lvl w:ilvl="0" w:tplc="CCC058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1E52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6898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26A3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64C8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5E8B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B61E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BE03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089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1" w15:restartNumberingAfterBreak="0">
    <w:nsid w:val="7C0D406E"/>
    <w:multiLevelType w:val="hybridMultilevel"/>
    <w:tmpl w:val="EE98BD08"/>
    <w:lvl w:ilvl="0" w:tplc="0C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CCB3A6B"/>
    <w:multiLevelType w:val="hybridMultilevel"/>
    <w:tmpl w:val="364C57B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10"/>
  </w:num>
  <w:num w:numId="4">
    <w:abstractNumId w:val="20"/>
  </w:num>
  <w:num w:numId="5">
    <w:abstractNumId w:val="42"/>
  </w:num>
  <w:num w:numId="6">
    <w:abstractNumId w:val="30"/>
  </w:num>
  <w:num w:numId="7">
    <w:abstractNumId w:val="39"/>
  </w:num>
  <w:num w:numId="8">
    <w:abstractNumId w:val="36"/>
  </w:num>
  <w:num w:numId="9">
    <w:abstractNumId w:val="22"/>
  </w:num>
  <w:num w:numId="10">
    <w:abstractNumId w:val="5"/>
  </w:num>
  <w:num w:numId="11">
    <w:abstractNumId w:val="12"/>
  </w:num>
  <w:num w:numId="12">
    <w:abstractNumId w:val="9"/>
  </w:num>
  <w:num w:numId="13">
    <w:abstractNumId w:val="32"/>
  </w:num>
  <w:num w:numId="14">
    <w:abstractNumId w:val="26"/>
  </w:num>
  <w:num w:numId="15">
    <w:abstractNumId w:val="18"/>
  </w:num>
  <w:num w:numId="16">
    <w:abstractNumId w:val="19"/>
  </w:num>
  <w:num w:numId="17">
    <w:abstractNumId w:val="14"/>
  </w:num>
  <w:num w:numId="18">
    <w:abstractNumId w:val="40"/>
  </w:num>
  <w:num w:numId="19">
    <w:abstractNumId w:val="23"/>
  </w:num>
  <w:num w:numId="20">
    <w:abstractNumId w:val="6"/>
  </w:num>
  <w:num w:numId="21">
    <w:abstractNumId w:val="8"/>
  </w:num>
  <w:num w:numId="22">
    <w:abstractNumId w:val="31"/>
  </w:num>
  <w:num w:numId="23">
    <w:abstractNumId w:val="37"/>
  </w:num>
  <w:num w:numId="24">
    <w:abstractNumId w:val="2"/>
  </w:num>
  <w:num w:numId="25">
    <w:abstractNumId w:val="35"/>
  </w:num>
  <w:num w:numId="26">
    <w:abstractNumId w:val="3"/>
  </w:num>
  <w:num w:numId="27">
    <w:abstractNumId w:val="27"/>
  </w:num>
  <w:num w:numId="28">
    <w:abstractNumId w:val="7"/>
  </w:num>
  <w:num w:numId="29">
    <w:abstractNumId w:val="17"/>
  </w:num>
  <w:num w:numId="30">
    <w:abstractNumId w:val="41"/>
  </w:num>
  <w:num w:numId="31">
    <w:abstractNumId w:val="16"/>
  </w:num>
  <w:num w:numId="32">
    <w:abstractNumId w:val="38"/>
  </w:num>
  <w:num w:numId="33">
    <w:abstractNumId w:val="34"/>
  </w:num>
  <w:num w:numId="34">
    <w:abstractNumId w:val="29"/>
  </w:num>
  <w:num w:numId="35">
    <w:abstractNumId w:val="25"/>
  </w:num>
  <w:num w:numId="36">
    <w:abstractNumId w:val="1"/>
  </w:num>
  <w:num w:numId="37">
    <w:abstractNumId w:val="13"/>
  </w:num>
  <w:num w:numId="38">
    <w:abstractNumId w:val="33"/>
  </w:num>
  <w:num w:numId="39">
    <w:abstractNumId w:val="28"/>
  </w:num>
  <w:num w:numId="40">
    <w:abstractNumId w:val="0"/>
  </w:num>
  <w:num w:numId="41">
    <w:abstractNumId w:val="24"/>
  </w:num>
  <w:num w:numId="42">
    <w:abstractNumId w:val="15"/>
  </w:num>
  <w:num w:numId="43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MzUyMDc2szAwNTdX0lEKTi0uzszPAykwqgUAzxvEUCwAAAA="/>
  </w:docVars>
  <w:rsids>
    <w:rsidRoot w:val="00E07A58"/>
    <w:rsid w:val="00017E54"/>
    <w:rsid w:val="000206C3"/>
    <w:rsid w:val="00023D9F"/>
    <w:rsid w:val="00026B65"/>
    <w:rsid w:val="0003178C"/>
    <w:rsid w:val="0003244C"/>
    <w:rsid w:val="0003451A"/>
    <w:rsid w:val="00042D4C"/>
    <w:rsid w:val="00051A9F"/>
    <w:rsid w:val="0005213C"/>
    <w:rsid w:val="000550A6"/>
    <w:rsid w:val="00056245"/>
    <w:rsid w:val="00056329"/>
    <w:rsid w:val="000623F0"/>
    <w:rsid w:val="00062B9B"/>
    <w:rsid w:val="0006300D"/>
    <w:rsid w:val="00063A8F"/>
    <w:rsid w:val="00065DC2"/>
    <w:rsid w:val="00072F90"/>
    <w:rsid w:val="00077236"/>
    <w:rsid w:val="0008360B"/>
    <w:rsid w:val="0008697B"/>
    <w:rsid w:val="000927AA"/>
    <w:rsid w:val="000A3967"/>
    <w:rsid w:val="000B734E"/>
    <w:rsid w:val="000C5F41"/>
    <w:rsid w:val="000D0214"/>
    <w:rsid w:val="000D301B"/>
    <w:rsid w:val="000D4EEF"/>
    <w:rsid w:val="000D6CA5"/>
    <w:rsid w:val="000D70CD"/>
    <w:rsid w:val="000E65DB"/>
    <w:rsid w:val="000F140C"/>
    <w:rsid w:val="000F5401"/>
    <w:rsid w:val="0010265D"/>
    <w:rsid w:val="00106DE0"/>
    <w:rsid w:val="00111024"/>
    <w:rsid w:val="00115A61"/>
    <w:rsid w:val="00116B23"/>
    <w:rsid w:val="00120866"/>
    <w:rsid w:val="0014594F"/>
    <w:rsid w:val="001518C6"/>
    <w:rsid w:val="0015210D"/>
    <w:rsid w:val="00163DDF"/>
    <w:rsid w:val="0016519F"/>
    <w:rsid w:val="00166B64"/>
    <w:rsid w:val="0017338E"/>
    <w:rsid w:val="001773F2"/>
    <w:rsid w:val="0018094E"/>
    <w:rsid w:val="00191917"/>
    <w:rsid w:val="001930CD"/>
    <w:rsid w:val="00197940"/>
    <w:rsid w:val="001A0878"/>
    <w:rsid w:val="001A2F89"/>
    <w:rsid w:val="001A3CA0"/>
    <w:rsid w:val="001A5D68"/>
    <w:rsid w:val="001A62BB"/>
    <w:rsid w:val="001A7B8F"/>
    <w:rsid w:val="001B25D8"/>
    <w:rsid w:val="001B6F32"/>
    <w:rsid w:val="001C76A5"/>
    <w:rsid w:val="001D4B24"/>
    <w:rsid w:val="001D5833"/>
    <w:rsid w:val="001D6AB0"/>
    <w:rsid w:val="001E12F9"/>
    <w:rsid w:val="001E1A3B"/>
    <w:rsid w:val="001E1CCC"/>
    <w:rsid w:val="001E53C9"/>
    <w:rsid w:val="001F1262"/>
    <w:rsid w:val="001F27A2"/>
    <w:rsid w:val="001F31E2"/>
    <w:rsid w:val="00203AF3"/>
    <w:rsid w:val="00206238"/>
    <w:rsid w:val="00207D09"/>
    <w:rsid w:val="00213168"/>
    <w:rsid w:val="002151F5"/>
    <w:rsid w:val="00216376"/>
    <w:rsid w:val="00216FF8"/>
    <w:rsid w:val="00217679"/>
    <w:rsid w:val="0022088B"/>
    <w:rsid w:val="0022327D"/>
    <w:rsid w:val="00224075"/>
    <w:rsid w:val="00226AB8"/>
    <w:rsid w:val="0023761A"/>
    <w:rsid w:val="00245107"/>
    <w:rsid w:val="00245B97"/>
    <w:rsid w:val="00246B3A"/>
    <w:rsid w:val="00264997"/>
    <w:rsid w:val="00270DCD"/>
    <w:rsid w:val="00272C6A"/>
    <w:rsid w:val="00273862"/>
    <w:rsid w:val="0027654B"/>
    <w:rsid w:val="00276D7C"/>
    <w:rsid w:val="0028144F"/>
    <w:rsid w:val="00282025"/>
    <w:rsid w:val="002957AA"/>
    <w:rsid w:val="00295B1E"/>
    <w:rsid w:val="002A716C"/>
    <w:rsid w:val="002A77F9"/>
    <w:rsid w:val="002B3B95"/>
    <w:rsid w:val="002C18E4"/>
    <w:rsid w:val="002C5AF3"/>
    <w:rsid w:val="002C70A6"/>
    <w:rsid w:val="002D3F5E"/>
    <w:rsid w:val="002D4E07"/>
    <w:rsid w:val="002F469F"/>
    <w:rsid w:val="00303A48"/>
    <w:rsid w:val="003056F6"/>
    <w:rsid w:val="00310460"/>
    <w:rsid w:val="00313DC2"/>
    <w:rsid w:val="0031446C"/>
    <w:rsid w:val="00321761"/>
    <w:rsid w:val="00322B0B"/>
    <w:rsid w:val="003271D9"/>
    <w:rsid w:val="00332708"/>
    <w:rsid w:val="003331D3"/>
    <w:rsid w:val="00343921"/>
    <w:rsid w:val="00343C7F"/>
    <w:rsid w:val="00351B56"/>
    <w:rsid w:val="00351CA1"/>
    <w:rsid w:val="003538B4"/>
    <w:rsid w:val="00355039"/>
    <w:rsid w:val="0036231C"/>
    <w:rsid w:val="0038087C"/>
    <w:rsid w:val="0038785B"/>
    <w:rsid w:val="00390990"/>
    <w:rsid w:val="003976F6"/>
    <w:rsid w:val="003A0859"/>
    <w:rsid w:val="003A0DBA"/>
    <w:rsid w:val="003A3700"/>
    <w:rsid w:val="003A6263"/>
    <w:rsid w:val="003B0095"/>
    <w:rsid w:val="003B32C3"/>
    <w:rsid w:val="003B3EBD"/>
    <w:rsid w:val="003B6C29"/>
    <w:rsid w:val="003C0927"/>
    <w:rsid w:val="003C2396"/>
    <w:rsid w:val="003C5402"/>
    <w:rsid w:val="003C66FE"/>
    <w:rsid w:val="003E67DC"/>
    <w:rsid w:val="003F2A28"/>
    <w:rsid w:val="003F321E"/>
    <w:rsid w:val="003F56B6"/>
    <w:rsid w:val="003F7E48"/>
    <w:rsid w:val="004016C4"/>
    <w:rsid w:val="00405163"/>
    <w:rsid w:val="0041337A"/>
    <w:rsid w:val="0041403F"/>
    <w:rsid w:val="00415A3E"/>
    <w:rsid w:val="00422ECE"/>
    <w:rsid w:val="00423C00"/>
    <w:rsid w:val="00425E6C"/>
    <w:rsid w:val="0043189C"/>
    <w:rsid w:val="00431D40"/>
    <w:rsid w:val="004455DC"/>
    <w:rsid w:val="004515C1"/>
    <w:rsid w:val="00453E31"/>
    <w:rsid w:val="00460413"/>
    <w:rsid w:val="00462675"/>
    <w:rsid w:val="00464377"/>
    <w:rsid w:val="0047486B"/>
    <w:rsid w:val="00476D77"/>
    <w:rsid w:val="00480EE9"/>
    <w:rsid w:val="00482074"/>
    <w:rsid w:val="004919BB"/>
    <w:rsid w:val="00494C9B"/>
    <w:rsid w:val="004A1AC7"/>
    <w:rsid w:val="004A78AC"/>
    <w:rsid w:val="004B18EC"/>
    <w:rsid w:val="004B1E4F"/>
    <w:rsid w:val="004C2B86"/>
    <w:rsid w:val="004C6D9E"/>
    <w:rsid w:val="004D07C6"/>
    <w:rsid w:val="004D4710"/>
    <w:rsid w:val="004E045D"/>
    <w:rsid w:val="004E257E"/>
    <w:rsid w:val="004F021B"/>
    <w:rsid w:val="004F618E"/>
    <w:rsid w:val="004F6330"/>
    <w:rsid w:val="00511D53"/>
    <w:rsid w:val="005132F1"/>
    <w:rsid w:val="00514FD0"/>
    <w:rsid w:val="00517EF2"/>
    <w:rsid w:val="00523FC9"/>
    <w:rsid w:val="00524ACD"/>
    <w:rsid w:val="005265D8"/>
    <w:rsid w:val="0053169F"/>
    <w:rsid w:val="0053182C"/>
    <w:rsid w:val="0054287F"/>
    <w:rsid w:val="0054517E"/>
    <w:rsid w:val="005507C0"/>
    <w:rsid w:val="00553F24"/>
    <w:rsid w:val="00555744"/>
    <w:rsid w:val="00556CFC"/>
    <w:rsid w:val="00557B6E"/>
    <w:rsid w:val="005627EB"/>
    <w:rsid w:val="00562929"/>
    <w:rsid w:val="0058133A"/>
    <w:rsid w:val="0058366D"/>
    <w:rsid w:val="005868FF"/>
    <w:rsid w:val="00597E9F"/>
    <w:rsid w:val="005A20A9"/>
    <w:rsid w:val="005B0F1F"/>
    <w:rsid w:val="005B1DDF"/>
    <w:rsid w:val="005C0A05"/>
    <w:rsid w:val="005C3BD5"/>
    <w:rsid w:val="005C53A2"/>
    <w:rsid w:val="005D2538"/>
    <w:rsid w:val="005D32FA"/>
    <w:rsid w:val="005D5AD8"/>
    <w:rsid w:val="005D5D2F"/>
    <w:rsid w:val="005E1781"/>
    <w:rsid w:val="005E6473"/>
    <w:rsid w:val="005E65C8"/>
    <w:rsid w:val="005E65EC"/>
    <w:rsid w:val="005E6A2C"/>
    <w:rsid w:val="005E78B9"/>
    <w:rsid w:val="005F70F4"/>
    <w:rsid w:val="005F73EB"/>
    <w:rsid w:val="00601298"/>
    <w:rsid w:val="00611D14"/>
    <w:rsid w:val="0061242E"/>
    <w:rsid w:val="00625252"/>
    <w:rsid w:val="0062692C"/>
    <w:rsid w:val="00630167"/>
    <w:rsid w:val="006344B8"/>
    <w:rsid w:val="00636CF0"/>
    <w:rsid w:val="006411B7"/>
    <w:rsid w:val="006433DD"/>
    <w:rsid w:val="00646606"/>
    <w:rsid w:val="00647189"/>
    <w:rsid w:val="0064795A"/>
    <w:rsid w:val="006502F3"/>
    <w:rsid w:val="00653B86"/>
    <w:rsid w:val="00654E74"/>
    <w:rsid w:val="00657EDD"/>
    <w:rsid w:val="00666CA0"/>
    <w:rsid w:val="00670107"/>
    <w:rsid w:val="006750CC"/>
    <w:rsid w:val="0068047F"/>
    <w:rsid w:val="006814E6"/>
    <w:rsid w:val="006903C5"/>
    <w:rsid w:val="00690C55"/>
    <w:rsid w:val="00692595"/>
    <w:rsid w:val="006928B4"/>
    <w:rsid w:val="006938CF"/>
    <w:rsid w:val="00696341"/>
    <w:rsid w:val="006A07A4"/>
    <w:rsid w:val="006A11A4"/>
    <w:rsid w:val="006B3382"/>
    <w:rsid w:val="006B443F"/>
    <w:rsid w:val="006B583A"/>
    <w:rsid w:val="006C0160"/>
    <w:rsid w:val="006C025D"/>
    <w:rsid w:val="006C1FDC"/>
    <w:rsid w:val="006C5914"/>
    <w:rsid w:val="006C6E7D"/>
    <w:rsid w:val="006D11BC"/>
    <w:rsid w:val="006D45D2"/>
    <w:rsid w:val="006E1034"/>
    <w:rsid w:val="006E67AF"/>
    <w:rsid w:val="006E710F"/>
    <w:rsid w:val="006F2E96"/>
    <w:rsid w:val="006F3741"/>
    <w:rsid w:val="006F7D12"/>
    <w:rsid w:val="0070063F"/>
    <w:rsid w:val="00701C92"/>
    <w:rsid w:val="007028EB"/>
    <w:rsid w:val="00703110"/>
    <w:rsid w:val="00704C36"/>
    <w:rsid w:val="00705F59"/>
    <w:rsid w:val="007256F8"/>
    <w:rsid w:val="007335C2"/>
    <w:rsid w:val="00740DDD"/>
    <w:rsid w:val="00742156"/>
    <w:rsid w:val="00743D3B"/>
    <w:rsid w:val="00744629"/>
    <w:rsid w:val="00756DB2"/>
    <w:rsid w:val="007642EB"/>
    <w:rsid w:val="00774B45"/>
    <w:rsid w:val="00777B24"/>
    <w:rsid w:val="00785587"/>
    <w:rsid w:val="00787677"/>
    <w:rsid w:val="0079079C"/>
    <w:rsid w:val="007948B4"/>
    <w:rsid w:val="00794A75"/>
    <w:rsid w:val="007A4885"/>
    <w:rsid w:val="007A6915"/>
    <w:rsid w:val="007B2C96"/>
    <w:rsid w:val="007B4854"/>
    <w:rsid w:val="007B6045"/>
    <w:rsid w:val="007C01EA"/>
    <w:rsid w:val="007D2E0C"/>
    <w:rsid w:val="007D6172"/>
    <w:rsid w:val="007D6F17"/>
    <w:rsid w:val="007E3FC0"/>
    <w:rsid w:val="007E4EA8"/>
    <w:rsid w:val="007E6714"/>
    <w:rsid w:val="007F3D1C"/>
    <w:rsid w:val="007F5861"/>
    <w:rsid w:val="008003E1"/>
    <w:rsid w:val="008042BF"/>
    <w:rsid w:val="008106BA"/>
    <w:rsid w:val="00811D1A"/>
    <w:rsid w:val="00817CEC"/>
    <w:rsid w:val="0082347E"/>
    <w:rsid w:val="00824D34"/>
    <w:rsid w:val="00832773"/>
    <w:rsid w:val="00841385"/>
    <w:rsid w:val="008433E3"/>
    <w:rsid w:val="00851C55"/>
    <w:rsid w:val="00853EBF"/>
    <w:rsid w:val="008541B9"/>
    <w:rsid w:val="00854F37"/>
    <w:rsid w:val="0085689F"/>
    <w:rsid w:val="00857100"/>
    <w:rsid w:val="0086011B"/>
    <w:rsid w:val="008628BD"/>
    <w:rsid w:val="00883822"/>
    <w:rsid w:val="00883B0B"/>
    <w:rsid w:val="00884328"/>
    <w:rsid w:val="00894870"/>
    <w:rsid w:val="008970F0"/>
    <w:rsid w:val="008A2D0C"/>
    <w:rsid w:val="008A3B34"/>
    <w:rsid w:val="008A6F6A"/>
    <w:rsid w:val="008A7FB2"/>
    <w:rsid w:val="008B3CBE"/>
    <w:rsid w:val="008B4827"/>
    <w:rsid w:val="008B4929"/>
    <w:rsid w:val="008C3180"/>
    <w:rsid w:val="008C446A"/>
    <w:rsid w:val="008D3D5F"/>
    <w:rsid w:val="008D3F97"/>
    <w:rsid w:val="008D41FF"/>
    <w:rsid w:val="008F1B85"/>
    <w:rsid w:val="008F345E"/>
    <w:rsid w:val="008F7455"/>
    <w:rsid w:val="009008BE"/>
    <w:rsid w:val="00902A45"/>
    <w:rsid w:val="00903D8D"/>
    <w:rsid w:val="00905876"/>
    <w:rsid w:val="00921EB3"/>
    <w:rsid w:val="0092576A"/>
    <w:rsid w:val="009349E2"/>
    <w:rsid w:val="00937980"/>
    <w:rsid w:val="00940B84"/>
    <w:rsid w:val="00940F58"/>
    <w:rsid w:val="00942809"/>
    <w:rsid w:val="00945CDE"/>
    <w:rsid w:val="00952F68"/>
    <w:rsid w:val="0095316C"/>
    <w:rsid w:val="0095487D"/>
    <w:rsid w:val="009602B6"/>
    <w:rsid w:val="0096752D"/>
    <w:rsid w:val="00967F36"/>
    <w:rsid w:val="009715BC"/>
    <w:rsid w:val="0097563F"/>
    <w:rsid w:val="00976EE0"/>
    <w:rsid w:val="0098585C"/>
    <w:rsid w:val="0098695D"/>
    <w:rsid w:val="009928E1"/>
    <w:rsid w:val="00995FDA"/>
    <w:rsid w:val="009979B7"/>
    <w:rsid w:val="009A1DFA"/>
    <w:rsid w:val="009A52E5"/>
    <w:rsid w:val="009B0108"/>
    <w:rsid w:val="009C0428"/>
    <w:rsid w:val="009E0253"/>
    <w:rsid w:val="009F3EAA"/>
    <w:rsid w:val="00A04861"/>
    <w:rsid w:val="00A052B7"/>
    <w:rsid w:val="00A05BFB"/>
    <w:rsid w:val="00A06EFC"/>
    <w:rsid w:val="00A13FE0"/>
    <w:rsid w:val="00A146DA"/>
    <w:rsid w:val="00A155DA"/>
    <w:rsid w:val="00A177FB"/>
    <w:rsid w:val="00A21B94"/>
    <w:rsid w:val="00A37266"/>
    <w:rsid w:val="00A41215"/>
    <w:rsid w:val="00A44C05"/>
    <w:rsid w:val="00A5630D"/>
    <w:rsid w:val="00A60982"/>
    <w:rsid w:val="00A75683"/>
    <w:rsid w:val="00A7568E"/>
    <w:rsid w:val="00A76A4D"/>
    <w:rsid w:val="00A81C40"/>
    <w:rsid w:val="00A872E4"/>
    <w:rsid w:val="00A92647"/>
    <w:rsid w:val="00A94BD0"/>
    <w:rsid w:val="00A95387"/>
    <w:rsid w:val="00AA4410"/>
    <w:rsid w:val="00AA5731"/>
    <w:rsid w:val="00AB161A"/>
    <w:rsid w:val="00AB3B9A"/>
    <w:rsid w:val="00AB629E"/>
    <w:rsid w:val="00AC5294"/>
    <w:rsid w:val="00AD364C"/>
    <w:rsid w:val="00AE0849"/>
    <w:rsid w:val="00AE3F4B"/>
    <w:rsid w:val="00B0162C"/>
    <w:rsid w:val="00B02C6B"/>
    <w:rsid w:val="00B040CB"/>
    <w:rsid w:val="00B0698E"/>
    <w:rsid w:val="00B101DF"/>
    <w:rsid w:val="00B12137"/>
    <w:rsid w:val="00B14D5D"/>
    <w:rsid w:val="00B22375"/>
    <w:rsid w:val="00B42EBE"/>
    <w:rsid w:val="00B54347"/>
    <w:rsid w:val="00B63C86"/>
    <w:rsid w:val="00B70627"/>
    <w:rsid w:val="00B7323F"/>
    <w:rsid w:val="00B753A6"/>
    <w:rsid w:val="00B77D07"/>
    <w:rsid w:val="00B81DAE"/>
    <w:rsid w:val="00B91F97"/>
    <w:rsid w:val="00B94764"/>
    <w:rsid w:val="00B9492B"/>
    <w:rsid w:val="00B96E72"/>
    <w:rsid w:val="00B97FB5"/>
    <w:rsid w:val="00BA2368"/>
    <w:rsid w:val="00BA7E41"/>
    <w:rsid w:val="00BB2FBD"/>
    <w:rsid w:val="00BB4ED9"/>
    <w:rsid w:val="00BB7876"/>
    <w:rsid w:val="00BB7970"/>
    <w:rsid w:val="00BC04C1"/>
    <w:rsid w:val="00BC2F76"/>
    <w:rsid w:val="00BC63DE"/>
    <w:rsid w:val="00BC7412"/>
    <w:rsid w:val="00BD080E"/>
    <w:rsid w:val="00BE5D68"/>
    <w:rsid w:val="00BE68FA"/>
    <w:rsid w:val="00BE698A"/>
    <w:rsid w:val="00BE7659"/>
    <w:rsid w:val="00BF1A5B"/>
    <w:rsid w:val="00C10662"/>
    <w:rsid w:val="00C11DBA"/>
    <w:rsid w:val="00C137E5"/>
    <w:rsid w:val="00C139B2"/>
    <w:rsid w:val="00C14EE7"/>
    <w:rsid w:val="00C15CE9"/>
    <w:rsid w:val="00C232CC"/>
    <w:rsid w:val="00C33AD4"/>
    <w:rsid w:val="00C42364"/>
    <w:rsid w:val="00C42C44"/>
    <w:rsid w:val="00C448E6"/>
    <w:rsid w:val="00C453BB"/>
    <w:rsid w:val="00C4613F"/>
    <w:rsid w:val="00C578BC"/>
    <w:rsid w:val="00C60094"/>
    <w:rsid w:val="00C61D5E"/>
    <w:rsid w:val="00C65892"/>
    <w:rsid w:val="00C658AA"/>
    <w:rsid w:val="00C742E9"/>
    <w:rsid w:val="00C842BA"/>
    <w:rsid w:val="00C9441A"/>
    <w:rsid w:val="00CA6959"/>
    <w:rsid w:val="00CB12DD"/>
    <w:rsid w:val="00CB7228"/>
    <w:rsid w:val="00CB7A96"/>
    <w:rsid w:val="00CC249D"/>
    <w:rsid w:val="00CC52C6"/>
    <w:rsid w:val="00CC7039"/>
    <w:rsid w:val="00CD126B"/>
    <w:rsid w:val="00CE0A9A"/>
    <w:rsid w:val="00CE297F"/>
    <w:rsid w:val="00CE4DA6"/>
    <w:rsid w:val="00CE734D"/>
    <w:rsid w:val="00CE788A"/>
    <w:rsid w:val="00CF0657"/>
    <w:rsid w:val="00CF4527"/>
    <w:rsid w:val="00CF7F7D"/>
    <w:rsid w:val="00D073F8"/>
    <w:rsid w:val="00D215A8"/>
    <w:rsid w:val="00D218CC"/>
    <w:rsid w:val="00D252CD"/>
    <w:rsid w:val="00D3229A"/>
    <w:rsid w:val="00D413CF"/>
    <w:rsid w:val="00D43CF6"/>
    <w:rsid w:val="00D47EFC"/>
    <w:rsid w:val="00D5226A"/>
    <w:rsid w:val="00D626AD"/>
    <w:rsid w:val="00D63D45"/>
    <w:rsid w:val="00D66C93"/>
    <w:rsid w:val="00D67BAF"/>
    <w:rsid w:val="00D702BC"/>
    <w:rsid w:val="00D7149C"/>
    <w:rsid w:val="00D755A3"/>
    <w:rsid w:val="00D7635A"/>
    <w:rsid w:val="00DA67A8"/>
    <w:rsid w:val="00DA6D62"/>
    <w:rsid w:val="00DA77BC"/>
    <w:rsid w:val="00DB15DF"/>
    <w:rsid w:val="00DB17BC"/>
    <w:rsid w:val="00DB252B"/>
    <w:rsid w:val="00DB2CE2"/>
    <w:rsid w:val="00DB33C0"/>
    <w:rsid w:val="00DC0924"/>
    <w:rsid w:val="00DC19A6"/>
    <w:rsid w:val="00DC2246"/>
    <w:rsid w:val="00DC5A61"/>
    <w:rsid w:val="00DD11C7"/>
    <w:rsid w:val="00DD63AC"/>
    <w:rsid w:val="00DF1F83"/>
    <w:rsid w:val="00E05D33"/>
    <w:rsid w:val="00E06D0A"/>
    <w:rsid w:val="00E07A58"/>
    <w:rsid w:val="00E11942"/>
    <w:rsid w:val="00E20222"/>
    <w:rsid w:val="00E23586"/>
    <w:rsid w:val="00E352EE"/>
    <w:rsid w:val="00E401D6"/>
    <w:rsid w:val="00E4203C"/>
    <w:rsid w:val="00E552B6"/>
    <w:rsid w:val="00E5586A"/>
    <w:rsid w:val="00E577DF"/>
    <w:rsid w:val="00E655DD"/>
    <w:rsid w:val="00E67BF3"/>
    <w:rsid w:val="00E7339B"/>
    <w:rsid w:val="00E73528"/>
    <w:rsid w:val="00E84C15"/>
    <w:rsid w:val="00E84F97"/>
    <w:rsid w:val="00E878CE"/>
    <w:rsid w:val="00E900E5"/>
    <w:rsid w:val="00EA1D02"/>
    <w:rsid w:val="00EA2E3E"/>
    <w:rsid w:val="00EA35A3"/>
    <w:rsid w:val="00EA3A40"/>
    <w:rsid w:val="00EA549A"/>
    <w:rsid w:val="00EA6F01"/>
    <w:rsid w:val="00EB32B5"/>
    <w:rsid w:val="00EB6A38"/>
    <w:rsid w:val="00ED2760"/>
    <w:rsid w:val="00EE231B"/>
    <w:rsid w:val="00EE4777"/>
    <w:rsid w:val="00EE76EF"/>
    <w:rsid w:val="00EF0203"/>
    <w:rsid w:val="00EF463F"/>
    <w:rsid w:val="00EF4E1D"/>
    <w:rsid w:val="00F0309D"/>
    <w:rsid w:val="00F07586"/>
    <w:rsid w:val="00F10975"/>
    <w:rsid w:val="00F14824"/>
    <w:rsid w:val="00F17724"/>
    <w:rsid w:val="00F2558C"/>
    <w:rsid w:val="00F30AE1"/>
    <w:rsid w:val="00F41324"/>
    <w:rsid w:val="00F44A1B"/>
    <w:rsid w:val="00F45C5C"/>
    <w:rsid w:val="00F56D8A"/>
    <w:rsid w:val="00F611E4"/>
    <w:rsid w:val="00F61B4C"/>
    <w:rsid w:val="00F718FE"/>
    <w:rsid w:val="00F7607F"/>
    <w:rsid w:val="00F7699D"/>
    <w:rsid w:val="00F776FE"/>
    <w:rsid w:val="00F800E6"/>
    <w:rsid w:val="00F82CF5"/>
    <w:rsid w:val="00F920C2"/>
    <w:rsid w:val="00F9791B"/>
    <w:rsid w:val="00FB15F4"/>
    <w:rsid w:val="00FB1E79"/>
    <w:rsid w:val="00FB4A46"/>
    <w:rsid w:val="00FC01E7"/>
    <w:rsid w:val="00FC64DC"/>
    <w:rsid w:val="00FC680B"/>
    <w:rsid w:val="00FD047D"/>
    <w:rsid w:val="00FE3454"/>
    <w:rsid w:val="00FF214E"/>
    <w:rsid w:val="00FF39CC"/>
    <w:rsid w:val="00FF3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6B92ECB"/>
  <w15:docId w15:val="{7AFBDDFB-F677-4A88-BACC-54D9A40E5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6B23"/>
    <w:pPr>
      <w:spacing w:line="240" w:lineRule="auto"/>
    </w:pPr>
    <w:rPr>
      <w:rFonts w:ascii="Times New Roman" w:hAnsi="Times New Roman" w:cs="Times New Roman"/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57A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3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231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40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19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48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8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E23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E23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231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PlaceholderText">
    <w:name w:val="Placeholder Text"/>
    <w:basedOn w:val="DefaultParagraphFont"/>
    <w:uiPriority w:val="99"/>
    <w:semiHidden/>
    <w:rsid w:val="00EE231B"/>
    <w:rPr>
      <w:color w:val="808080"/>
    </w:rPr>
  </w:style>
  <w:style w:type="paragraph" w:styleId="ListParagraph">
    <w:name w:val="List Paragraph"/>
    <w:basedOn w:val="Normal"/>
    <w:uiPriority w:val="34"/>
    <w:qFormat/>
    <w:rsid w:val="006466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57A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D364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36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06D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6D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6D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D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D0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F34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45E"/>
  </w:style>
  <w:style w:type="paragraph" w:styleId="Footer">
    <w:name w:val="footer"/>
    <w:basedOn w:val="Normal"/>
    <w:link w:val="FooterChar"/>
    <w:uiPriority w:val="99"/>
    <w:unhideWhenUsed/>
    <w:rsid w:val="008F34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345E"/>
  </w:style>
  <w:style w:type="character" w:styleId="Hyperlink">
    <w:name w:val="Hyperlink"/>
    <w:basedOn w:val="DefaultParagraphFont"/>
    <w:uiPriority w:val="99"/>
    <w:unhideWhenUsed/>
    <w:rsid w:val="00191917"/>
    <w:rPr>
      <w:color w:val="0000FF" w:themeColor="hyperlink"/>
      <w:u w:val="single"/>
    </w:rPr>
  </w:style>
  <w:style w:type="table" w:styleId="GridTable5Dark-Accent1">
    <w:name w:val="Grid Table 5 Dark Accent 1"/>
    <w:basedOn w:val="TableNormal"/>
    <w:uiPriority w:val="50"/>
    <w:rsid w:val="00C15CE9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824D34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F321E"/>
    <w:rPr>
      <w:color w:val="800080" w:themeColor="followedHyperlink"/>
      <w:u w:val="single"/>
    </w:rPr>
  </w:style>
  <w:style w:type="paragraph" w:customStyle="1" w:styleId="Default">
    <w:name w:val="Default"/>
    <w:basedOn w:val="Normal"/>
    <w:rsid w:val="004919BB"/>
    <w:pPr>
      <w:autoSpaceDE w:val="0"/>
      <w:autoSpaceDN w:val="0"/>
    </w:pPr>
    <w:rPr>
      <w:rFonts w:ascii="Calibri" w:hAnsi="Calibr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19B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CA6959"/>
    <w:pPr>
      <w:spacing w:line="240" w:lineRule="auto"/>
    </w:pPr>
    <w:rPr>
      <w:rFonts w:ascii="Times New Roman" w:hAnsi="Times New Roman" w:cs="Times New Roman"/>
      <w:sz w:val="24"/>
      <w:szCs w:val="24"/>
      <w:lang w:val="en-US"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40C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5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4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5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4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6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4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11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8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56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988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1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7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7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7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health.wils@qut.edu.au" TargetMode="External"/><Relationship Id="rId23" Type="http://schemas.microsoft.com/office/2016/09/relationships/commentsIds" Target="commentsId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BF32A-076E-4182-9755-7A5A229C7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6564</Words>
  <Characters>37415</Characters>
  <Application>Microsoft Office Word</Application>
  <DocSecurity>0</DocSecurity>
  <Lines>31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T</Company>
  <LinksUpToDate>false</LinksUpToDate>
  <CharactersWithSpaces>4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ike Van Beest</dc:creator>
  <cp:lastModifiedBy>Lesley McGregor</cp:lastModifiedBy>
  <cp:revision>2</cp:revision>
  <cp:lastPrinted>2019-01-21T01:32:00Z</cp:lastPrinted>
  <dcterms:created xsi:type="dcterms:W3CDTF">2019-02-01T05:18:00Z</dcterms:created>
  <dcterms:modified xsi:type="dcterms:W3CDTF">2019-02-01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